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-3611"/>
        <w:tblW w:w="119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2"/>
        <w:tblCellMar>
          <w:top w:w="720" w:type="dxa"/>
          <w:left w:w="720" w:type="dxa"/>
          <w:bottom w:w="153" w:type="dxa"/>
          <w:right w:w="720" w:type="dxa"/>
        </w:tblCellMar>
        <w:tblLook w:val="04A0" w:firstRow="1" w:lastRow="0" w:firstColumn="1" w:lastColumn="0" w:noHBand="0" w:noVBand="1"/>
      </w:tblPr>
      <w:tblGrid>
        <w:gridCol w:w="11930"/>
      </w:tblGrid>
      <w:tr w:rsidR="00EE5B13" w:rsidRPr="00FB201F" w14:paraId="6D6458EB" w14:textId="77777777" w:rsidTr="003016D3">
        <w:tc>
          <w:tcPr>
            <w:tcW w:w="11930" w:type="dxa"/>
            <w:shd w:val="clear" w:color="auto" w:fill="FFFFFF" w:themeFill="background2"/>
          </w:tcPr>
          <w:tbl>
            <w:tblPr>
              <w:tblStyle w:val="TableGrid"/>
              <w:tblpPr w:leftFromText="180" w:rightFromText="180" w:vertAnchor="text" w:horzAnchor="margin" w:tblpY="-202"/>
              <w:tblOverlap w:val="never"/>
              <w:tblW w:w="102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253"/>
              <w:gridCol w:w="6"/>
              <w:gridCol w:w="25"/>
            </w:tblGrid>
            <w:tr w:rsidR="00EE5B13" w:rsidRPr="00FB201F" w14:paraId="10CDE00A" w14:textId="77777777" w:rsidTr="003016D3">
              <w:trPr>
                <w:trHeight w:val="89"/>
              </w:trPr>
              <w:tc>
                <w:tcPr>
                  <w:tcW w:w="3309" w:type="pct"/>
                  <w:vMerge w:val="restart"/>
                </w:tcPr>
                <w:tbl>
                  <w:tblPr>
                    <w:tblStyle w:val="TableGrid"/>
                    <w:tblpPr w:leftFromText="180" w:rightFromText="180" w:vertAnchor="text" w:horzAnchor="margin" w:tblpY="-202"/>
                    <w:tblOverlap w:val="never"/>
                    <w:tblW w:w="10253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876"/>
                    <w:gridCol w:w="1909"/>
                    <w:gridCol w:w="589"/>
                    <w:gridCol w:w="2879"/>
                  </w:tblGrid>
                  <w:tr w:rsidR="00573EF4" w:rsidRPr="00FB201F" w14:paraId="6F712B7C" w14:textId="77777777" w:rsidTr="00526BB3">
                    <w:trPr>
                      <w:trHeight w:val="407"/>
                    </w:trPr>
                    <w:tc>
                      <w:tcPr>
                        <w:tcW w:w="2378" w:type="pct"/>
                        <w:vMerge w:val="restart"/>
                      </w:tcPr>
                      <w:p w14:paraId="45652E04" w14:textId="4BE0950E" w:rsidR="00573EF4" w:rsidRPr="001952F2" w:rsidRDefault="00573EF4" w:rsidP="00EE5B13">
                        <w:pPr>
                          <w:pStyle w:val="Headline"/>
                          <w:framePr w:hSpace="0" w:wrap="auto" w:vAnchor="margin" w:hAnchor="text" w:xAlign="left" w:yAlign="inline"/>
                          <w:spacing w:after="240"/>
                          <w:rPr>
                            <w:rFonts w:asciiTheme="minorHAnsi" w:hAnsiTheme="minorHAnsi" w:cstheme="minorHAnsi"/>
                            <w:color w:val="606060" w:themeColor="text1" w:themeTint="A6"/>
                            <w:sz w:val="32"/>
                            <w:szCs w:val="32"/>
                          </w:rPr>
                        </w:pPr>
                        <w:r w:rsidRPr="00573EF4">
                          <w:rPr>
                            <w:b/>
                            <w:noProof/>
                            <w:color w:val="71A0B6"/>
                            <w:sz w:val="72"/>
                            <w:szCs w:val="72"/>
                          </w:rPr>
                          <w:t>Kristian Berg</w:t>
                        </w:r>
                        <w:r>
                          <w:rPr>
                            <w:rStyle w:val="Strong"/>
                            <w:color w:val="002060"/>
                            <w:sz w:val="52"/>
                            <w:szCs w:val="52"/>
                          </w:rPr>
                          <w:br/>
                        </w:r>
                        <w:r w:rsidR="00EB7435">
                          <w:rPr>
                            <w:b/>
                            <w:sz w:val="36"/>
                            <w:szCs w:val="36"/>
                          </w:rPr>
                          <w:t xml:space="preserve">Operations &amp; </w:t>
                        </w:r>
                        <w:r w:rsidR="00965B2C" w:rsidRPr="00EA3568">
                          <w:rPr>
                            <w:b/>
                            <w:sz w:val="36"/>
                            <w:szCs w:val="36"/>
                          </w:rPr>
                          <w:t xml:space="preserve">Support Management </w:t>
                        </w:r>
                        <w:r w:rsidR="0007137C">
                          <w:rPr>
                            <w:b/>
                            <w:sz w:val="36"/>
                            <w:szCs w:val="36"/>
                          </w:rPr>
                          <w:t>/</w:t>
                        </w:r>
                        <w:r w:rsidR="0007137C">
                          <w:rPr>
                            <w:sz w:val="36"/>
                            <w:szCs w:val="36"/>
                          </w:rPr>
                          <w:t xml:space="preserve"> </w:t>
                        </w:r>
                        <w:r w:rsidR="00526BB3" w:rsidRPr="00EA3568">
                          <w:rPr>
                            <w:b/>
                            <w:sz w:val="36"/>
                            <w:szCs w:val="36"/>
                          </w:rPr>
                          <w:t xml:space="preserve">Service </w:t>
                        </w:r>
                        <w:r w:rsidR="00301803" w:rsidRPr="00EA3568">
                          <w:rPr>
                            <w:b/>
                            <w:sz w:val="36"/>
                            <w:szCs w:val="36"/>
                          </w:rPr>
                          <w:t>Deliver</w:t>
                        </w:r>
                        <w:r w:rsidR="00974AA1" w:rsidRPr="00EA3568">
                          <w:rPr>
                            <w:b/>
                            <w:sz w:val="36"/>
                            <w:szCs w:val="36"/>
                          </w:rPr>
                          <w:t>y</w:t>
                        </w:r>
                        <w:r w:rsidR="00EA3568" w:rsidRPr="00EA3568">
                          <w:rPr>
                            <w:b/>
                            <w:sz w:val="36"/>
                            <w:szCs w:val="36"/>
                          </w:rPr>
                          <w:t xml:space="preserve"> / Project </w:t>
                        </w:r>
                        <w:r w:rsidR="0007137C">
                          <w:rPr>
                            <w:b/>
                            <w:sz w:val="36"/>
                            <w:szCs w:val="36"/>
                          </w:rPr>
                          <w:t>Management</w:t>
                        </w:r>
                        <w:r w:rsidR="00EA3568" w:rsidRPr="00EA3568">
                          <w:rPr>
                            <w:b/>
                            <w:sz w:val="36"/>
                            <w:szCs w:val="36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931" w:type="pct"/>
                        <w:vMerge w:val="restart"/>
                        <w:vAlign w:val="center"/>
                      </w:tcPr>
                      <w:p w14:paraId="401D2FAA" w14:textId="1F104905" w:rsidR="00573EF4" w:rsidRPr="009E548D" w:rsidRDefault="00526BB3" w:rsidP="0053566C">
                        <w:pPr>
                          <w:spacing w:after="80"/>
                          <w:jc w:val="center"/>
                          <w:rPr>
                            <w:rFonts w:asciiTheme="majorHAnsi" w:hAnsiTheme="majorHAnsi" w:cstheme="majorHAnsi"/>
                            <w:noProof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4ECE1729" wp14:editId="535B71A3">
                              <wp:extent cx="742950" cy="1025903"/>
                              <wp:effectExtent l="19050" t="19050" r="19050" b="22225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" name=""/>
                                      <pic:cNvPicPr/>
                                    </pic:nvPicPr>
                                    <pic:blipFill>
                                      <a:blip r:embed="rId9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747860" cy="1032683"/>
                                      </a:xfrm>
                                      <a:prstGeom prst="round2DiagRect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rgbClr val="71A0B6"/>
                                        </a:solidFill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287" w:type="pct"/>
                        <w:vAlign w:val="center"/>
                      </w:tcPr>
                      <w:p w14:paraId="55A339ED" w14:textId="6CCAEE19" w:rsidR="00573EF4" w:rsidRPr="009E548D" w:rsidRDefault="00573EF4" w:rsidP="00530A15">
                        <w:pPr>
                          <w:spacing w:after="60"/>
                          <w:jc w:val="center"/>
                          <w:rPr>
                            <w:rFonts w:asciiTheme="majorHAnsi" w:hAnsiTheme="majorHAnsi" w:cstheme="majorHAnsi"/>
                          </w:rPr>
                        </w:pPr>
                        <w:r w:rsidRPr="009E548D">
                          <w:rPr>
                            <w:rFonts w:asciiTheme="majorHAnsi" w:hAnsiTheme="majorHAnsi" w:cstheme="majorHAnsi"/>
                            <w:noProof/>
                          </w:rPr>
                          <w:drawing>
                            <wp:inline distT="0" distB="0" distL="0" distR="0" wp14:anchorId="70A31786" wp14:editId="36BC33F9">
                              <wp:extent cx="198755" cy="198755"/>
                              <wp:effectExtent l="0" t="0" r="0" b="0"/>
                              <wp:docPr id="22" name="Graphic 22" descr="Marker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2" name="Download?provider=MicrosoftIcon&amp;fileName=Marker.svg"/>
                                      <pic:cNvPicPr/>
                                    </pic:nvPicPr>
                                    <pic:blipFill>
                                      <a:blip r:embed="rId10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  <a:ext uri="{96DAC541-7B7A-43D3-8B79-37D633B846F1}">
                                            <asvg:svgBlip xmlns:asvg="http://schemas.microsoft.com/office/drawing/2016/SVG/main" r:embed="rId11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98755" cy="19875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404" w:type="pct"/>
                        <w:vAlign w:val="center"/>
                      </w:tcPr>
                      <w:p w14:paraId="71F21734" w14:textId="1AFA6BC6" w:rsidR="00573EF4" w:rsidRPr="008D1C5C" w:rsidRDefault="00C218F6" w:rsidP="00530A15">
                        <w:pPr>
                          <w:spacing w:after="60"/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>Dübendorf</w:t>
                        </w:r>
                        <w:r w:rsidR="0022225D"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 xml:space="preserve"> ZH</w:t>
                        </w:r>
                        <w:r w:rsidR="00573EF4"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>, Switzerland</w:t>
                        </w:r>
                      </w:p>
                    </w:tc>
                  </w:tr>
                  <w:tr w:rsidR="00573EF4" w:rsidRPr="00FB201F" w14:paraId="7FD75CF3" w14:textId="77777777" w:rsidTr="00526BB3">
                    <w:trPr>
                      <w:trHeight w:val="500"/>
                    </w:trPr>
                    <w:tc>
                      <w:tcPr>
                        <w:tcW w:w="2378" w:type="pct"/>
                        <w:vMerge/>
                      </w:tcPr>
                      <w:p w14:paraId="639E2F27" w14:textId="77777777" w:rsidR="00573EF4" w:rsidRPr="00FB201F" w:rsidRDefault="00573EF4" w:rsidP="00EE5B13">
                        <w:pPr>
                          <w:spacing w:after="240"/>
                          <w:rPr>
                            <w:rFonts w:asciiTheme="majorHAnsi" w:hAnsiTheme="majorHAnsi" w:cstheme="majorHAnsi"/>
                          </w:rPr>
                        </w:pPr>
                      </w:p>
                    </w:tc>
                    <w:tc>
                      <w:tcPr>
                        <w:tcW w:w="931" w:type="pct"/>
                        <w:vMerge/>
                      </w:tcPr>
                      <w:p w14:paraId="1CF04265" w14:textId="77777777" w:rsidR="00573EF4" w:rsidRPr="009E548D" w:rsidRDefault="00573EF4" w:rsidP="00E11D7A">
                        <w:pPr>
                          <w:spacing w:after="80"/>
                          <w:jc w:val="center"/>
                          <w:rPr>
                            <w:rFonts w:asciiTheme="minorHAnsi" w:hAnsiTheme="minorHAnsi"/>
                            <w:noProof/>
                            <w:lang w:eastAsia="en-GB"/>
                          </w:rPr>
                        </w:pPr>
                      </w:p>
                    </w:tc>
                    <w:tc>
                      <w:tcPr>
                        <w:tcW w:w="287" w:type="pct"/>
                        <w:vAlign w:val="center"/>
                      </w:tcPr>
                      <w:p w14:paraId="4683D5CA" w14:textId="3ABA6CE4" w:rsidR="00573EF4" w:rsidRPr="009E548D" w:rsidRDefault="00573EF4" w:rsidP="00530A15">
                        <w:pPr>
                          <w:spacing w:after="60"/>
                          <w:jc w:val="center"/>
                          <w:rPr>
                            <w:rFonts w:asciiTheme="majorHAnsi" w:hAnsiTheme="majorHAnsi" w:cstheme="majorHAnsi"/>
                          </w:rPr>
                        </w:pPr>
                        <w:r w:rsidRPr="009E548D">
                          <w:rPr>
                            <w:rFonts w:asciiTheme="minorHAnsi" w:hAnsiTheme="minorHAnsi"/>
                            <w:noProof/>
                            <w:lang w:eastAsia="en-GB"/>
                          </w:rPr>
                          <w:drawing>
                            <wp:inline distT="0" distB="0" distL="0" distR="0" wp14:anchorId="60A5FDAC" wp14:editId="5B01AAD1">
                              <wp:extent cx="180000" cy="180000"/>
                              <wp:effectExtent l="0" t="0" r="0" b="0"/>
                              <wp:docPr id="3" name="Graphic 3" descr="Envelope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6" name="Download?provider=MicrosoftIcon&amp;fileName=Envelope.svg"/>
                                      <pic:cNvPicPr/>
                                    </pic:nvPicPr>
                                    <pic:blipFill>
                                      <a:blip r:embed="rId12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  <a:ext uri="{96DAC541-7B7A-43D3-8B79-37D633B846F1}">
                                            <asvg:svgBlip xmlns:asvg="http://schemas.microsoft.com/office/drawing/2016/SVG/main" r:embed="rId13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0000" cy="180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404" w:type="pct"/>
                        <w:vAlign w:val="center"/>
                      </w:tcPr>
                      <w:p w14:paraId="4AAD926E" w14:textId="758DCA5C" w:rsidR="00573EF4" w:rsidRPr="008D1C5C" w:rsidRDefault="00573EF4" w:rsidP="00530A15">
                        <w:pPr>
                          <w:spacing w:after="60"/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</w:pPr>
                        <w:r w:rsidRPr="00E826DC"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>kristian.berg@mail.ch</w:t>
                        </w:r>
                      </w:p>
                    </w:tc>
                  </w:tr>
                  <w:tr w:rsidR="00573EF4" w:rsidRPr="00FB201F" w14:paraId="42F5080A" w14:textId="77777777" w:rsidTr="00526BB3">
                    <w:trPr>
                      <w:trHeight w:val="209"/>
                    </w:trPr>
                    <w:tc>
                      <w:tcPr>
                        <w:tcW w:w="2378" w:type="pct"/>
                        <w:vMerge/>
                      </w:tcPr>
                      <w:p w14:paraId="0415D210" w14:textId="77777777" w:rsidR="00573EF4" w:rsidRPr="00FB201F" w:rsidRDefault="00573EF4" w:rsidP="00EE5B13">
                        <w:pPr>
                          <w:spacing w:after="240"/>
                          <w:rPr>
                            <w:rFonts w:asciiTheme="majorHAnsi" w:hAnsiTheme="majorHAnsi" w:cstheme="majorHAnsi"/>
                          </w:rPr>
                        </w:pPr>
                      </w:p>
                    </w:tc>
                    <w:tc>
                      <w:tcPr>
                        <w:tcW w:w="931" w:type="pct"/>
                        <w:vMerge/>
                      </w:tcPr>
                      <w:p w14:paraId="6D1E159E" w14:textId="77777777" w:rsidR="00573EF4" w:rsidRPr="009E548D" w:rsidRDefault="00573EF4" w:rsidP="00E11D7A">
                        <w:pPr>
                          <w:spacing w:after="80"/>
                          <w:jc w:val="center"/>
                          <w:rPr>
                            <w:rFonts w:asciiTheme="majorHAnsi" w:hAnsiTheme="majorHAnsi" w:cstheme="majorHAnsi"/>
                            <w:noProof/>
                          </w:rPr>
                        </w:pPr>
                      </w:p>
                    </w:tc>
                    <w:tc>
                      <w:tcPr>
                        <w:tcW w:w="287" w:type="pct"/>
                        <w:vAlign w:val="center"/>
                      </w:tcPr>
                      <w:p w14:paraId="542865FC" w14:textId="482FCED1" w:rsidR="00573EF4" w:rsidRPr="009E548D" w:rsidRDefault="00573EF4" w:rsidP="00530A15">
                        <w:pPr>
                          <w:spacing w:after="60"/>
                          <w:jc w:val="center"/>
                          <w:rPr>
                            <w:rFonts w:asciiTheme="majorHAnsi" w:hAnsiTheme="majorHAnsi" w:cstheme="majorHAnsi"/>
                          </w:rPr>
                        </w:pPr>
                        <w:r w:rsidRPr="009E548D">
                          <w:rPr>
                            <w:rFonts w:asciiTheme="majorHAnsi" w:hAnsiTheme="majorHAnsi" w:cstheme="majorHAnsi"/>
                            <w:noProof/>
                          </w:rPr>
                          <w:drawing>
                            <wp:inline distT="0" distB="0" distL="0" distR="0" wp14:anchorId="6A02ED03" wp14:editId="0D4B8B2C">
                              <wp:extent cx="180000" cy="180000"/>
                              <wp:effectExtent l="0" t="0" r="0" b="0"/>
                              <wp:docPr id="4" name="Graphic 4" descr="Receiver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3" name="Download?provider=MicrosoftIcon&amp;fileName=Receiver.svg"/>
                                      <pic:cNvPicPr/>
                                    </pic:nvPicPr>
                                    <pic:blipFill>
                                      <a:blip r:embed="rId14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  <a:ext uri="{96DAC541-7B7A-43D3-8B79-37D633B846F1}">
                                            <asvg:svgBlip xmlns:asvg="http://schemas.microsoft.com/office/drawing/2016/SVG/main" r:embed="rId15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0000" cy="180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404" w:type="pct"/>
                        <w:shd w:val="clear" w:color="auto" w:fill="auto"/>
                        <w:vAlign w:val="center"/>
                      </w:tcPr>
                      <w:p w14:paraId="2CDD5AE7" w14:textId="4CA5E67B" w:rsidR="00573EF4" w:rsidRPr="008D1C5C" w:rsidRDefault="00573EF4" w:rsidP="00530A15">
                        <w:pPr>
                          <w:spacing w:after="60"/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</w:pPr>
                        <w:r w:rsidRPr="008D1C5C"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>(</w:t>
                        </w:r>
                        <w:r w:rsidRPr="005D027C"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>+</w:t>
                        </w:r>
                        <w:r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>41</w:t>
                        </w:r>
                        <w:r w:rsidRPr="008D1C5C"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 xml:space="preserve">) </w:t>
                        </w:r>
                        <w:r w:rsidRPr="00E826DC"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>78717</w:t>
                        </w:r>
                        <w:r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 xml:space="preserve"> </w:t>
                        </w:r>
                        <w:r w:rsidRPr="00E826DC"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>7960</w:t>
                        </w:r>
                      </w:p>
                    </w:tc>
                  </w:tr>
                  <w:tr w:rsidR="00573EF4" w:rsidRPr="00FB201F" w14:paraId="69DE3C47" w14:textId="77777777" w:rsidTr="00526BB3">
                    <w:trPr>
                      <w:trHeight w:val="209"/>
                    </w:trPr>
                    <w:tc>
                      <w:tcPr>
                        <w:tcW w:w="2378" w:type="pct"/>
                        <w:vMerge/>
                      </w:tcPr>
                      <w:p w14:paraId="062A1D27" w14:textId="77777777" w:rsidR="00573EF4" w:rsidRPr="00FB201F" w:rsidRDefault="00573EF4" w:rsidP="00EE5B13">
                        <w:pPr>
                          <w:spacing w:after="240"/>
                          <w:rPr>
                            <w:rFonts w:asciiTheme="majorHAnsi" w:hAnsiTheme="majorHAnsi" w:cstheme="majorHAnsi"/>
                          </w:rPr>
                        </w:pPr>
                      </w:p>
                    </w:tc>
                    <w:tc>
                      <w:tcPr>
                        <w:tcW w:w="931" w:type="pct"/>
                        <w:vMerge/>
                      </w:tcPr>
                      <w:p w14:paraId="18AD2102" w14:textId="77777777" w:rsidR="00573EF4" w:rsidRPr="009E548D" w:rsidRDefault="00573EF4" w:rsidP="00E11D7A">
                        <w:pPr>
                          <w:spacing w:after="80"/>
                          <w:jc w:val="center"/>
                          <w:rPr>
                            <w:rFonts w:asciiTheme="majorHAnsi" w:hAnsiTheme="majorHAnsi" w:cstheme="majorHAnsi"/>
                            <w:noProof/>
                          </w:rPr>
                        </w:pPr>
                      </w:p>
                    </w:tc>
                    <w:tc>
                      <w:tcPr>
                        <w:tcW w:w="287" w:type="pct"/>
                        <w:vAlign w:val="center"/>
                      </w:tcPr>
                      <w:p w14:paraId="44D81A46" w14:textId="247891EE" w:rsidR="00573EF4" w:rsidRPr="009E548D" w:rsidRDefault="00573EF4" w:rsidP="00530A15">
                        <w:pPr>
                          <w:spacing w:after="60"/>
                          <w:jc w:val="center"/>
                          <w:rPr>
                            <w:rFonts w:asciiTheme="majorHAnsi" w:hAnsiTheme="majorHAnsi" w:cstheme="majorHAnsi"/>
                            <w:noProof/>
                          </w:rPr>
                        </w:pPr>
                        <w:r w:rsidRPr="00603144">
                          <w:rPr>
                            <w:rFonts w:asciiTheme="minorHAnsi" w:hAnsiTheme="minorHAnsi"/>
                            <w:noProof/>
                            <w:sz w:val="21"/>
                            <w:szCs w:val="21"/>
                          </w:rPr>
                          <w:drawing>
                            <wp:inline distT="0" distB="0" distL="0" distR="0" wp14:anchorId="40831607" wp14:editId="7FF0D7B7">
                              <wp:extent cx="180000" cy="180000"/>
                              <wp:effectExtent l="0" t="0" r="0" b="0"/>
                              <wp:docPr id="2" name="Graphic 2" descr="Link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25" name="Download?provider=MicrosoftIcon&amp;fileName=Link.svg"/>
                                      <pic:cNvPicPr/>
                                    </pic:nvPicPr>
                                    <pic:blipFill>
                                      <a:blip r:embed="rId16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  <a:ext uri="{96DAC541-7B7A-43D3-8B79-37D633B846F1}">
                                            <asvg:svgBlip xmlns:asvg="http://schemas.microsoft.com/office/drawing/2016/SVG/main" r:embed="rId17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0000" cy="1800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  <w:tc>
                      <w:tcPr>
                        <w:tcW w:w="1404" w:type="pct"/>
                        <w:shd w:val="clear" w:color="auto" w:fill="auto"/>
                        <w:vAlign w:val="center"/>
                      </w:tcPr>
                      <w:p w14:paraId="3174D363" w14:textId="57A9C05F" w:rsidR="00573EF4" w:rsidRPr="008D1C5C" w:rsidRDefault="00573EF4" w:rsidP="00530A15">
                        <w:pPr>
                          <w:spacing w:after="60"/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</w:pPr>
                        <w:r w:rsidRPr="00573EF4">
                          <w:rPr>
                            <w:rFonts w:asciiTheme="majorHAnsi" w:hAnsiTheme="majorHAnsi" w:cstheme="majorHAnsi"/>
                            <w:color w:val="0C0C0C" w:themeColor="text1"/>
                          </w:rPr>
                          <w:t>/</w:t>
                        </w:r>
                        <w:hyperlink r:id="rId18" w:history="1">
                          <w:r w:rsidR="00974AA1" w:rsidRPr="00974AA1">
                            <w:rPr>
                              <w:color w:val="0C0C0C" w:themeColor="text1"/>
                            </w:rPr>
                            <w:t>LinkedIn</w:t>
                          </w:r>
                        </w:hyperlink>
                      </w:p>
                    </w:tc>
                  </w:tr>
                </w:tbl>
                <w:p w14:paraId="4D424358" w14:textId="77777777" w:rsidR="00EE5B13" w:rsidRPr="00D33BF8" w:rsidRDefault="00EE5B13" w:rsidP="00EE5B13">
                  <w:pPr>
                    <w:pStyle w:val="Headline"/>
                    <w:framePr w:hSpace="0" w:wrap="auto" w:vAnchor="margin" w:hAnchor="text" w:xAlign="left" w:yAlign="inline"/>
                    <w:spacing w:after="240"/>
                    <w:rPr>
                      <w:rFonts w:asciiTheme="minorHAnsi" w:hAnsiTheme="minorHAnsi" w:cstheme="minorHAnsi"/>
                      <w:color w:val="002060"/>
                      <w:sz w:val="52"/>
                      <w:szCs w:val="52"/>
                    </w:rPr>
                  </w:pPr>
                </w:p>
              </w:tc>
              <w:tc>
                <w:tcPr>
                  <w:tcW w:w="275" w:type="pct"/>
                </w:tcPr>
                <w:p w14:paraId="021E6D66" w14:textId="77777777" w:rsidR="00EE5B13" w:rsidRPr="005E765C" w:rsidRDefault="00EE5B13" w:rsidP="00EE5B13">
                  <w:pPr>
                    <w:spacing w:after="240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416" w:type="pct"/>
                </w:tcPr>
                <w:p w14:paraId="6457A124" w14:textId="77777777" w:rsidR="00EE5B13" w:rsidRPr="0082600C" w:rsidRDefault="00EE5B13" w:rsidP="00EE5B13">
                  <w:pPr>
                    <w:spacing w:after="240"/>
                    <w:rPr>
                      <w:rFonts w:asciiTheme="majorHAnsi" w:hAnsiTheme="majorHAnsi" w:cstheme="majorHAnsi"/>
                      <w:color w:val="0C0C0C" w:themeColor="text1"/>
                      <w:sz w:val="24"/>
                      <w:szCs w:val="24"/>
                    </w:rPr>
                  </w:pPr>
                </w:p>
              </w:tc>
            </w:tr>
            <w:tr w:rsidR="00EE5B13" w:rsidRPr="00FB201F" w14:paraId="091FF4AA" w14:textId="77777777" w:rsidTr="003016D3">
              <w:trPr>
                <w:trHeight w:val="89"/>
              </w:trPr>
              <w:tc>
                <w:tcPr>
                  <w:tcW w:w="3309" w:type="pct"/>
                  <w:vMerge/>
                </w:tcPr>
                <w:p w14:paraId="451890B6" w14:textId="77777777" w:rsidR="00EE5B13" w:rsidRPr="00FB201F" w:rsidRDefault="00EE5B13" w:rsidP="00EE5B13">
                  <w:pPr>
                    <w:spacing w:after="240"/>
                    <w:rPr>
                      <w:rFonts w:asciiTheme="majorHAnsi" w:hAnsiTheme="majorHAnsi" w:cstheme="majorHAnsi"/>
                    </w:rPr>
                  </w:pPr>
                </w:p>
              </w:tc>
              <w:tc>
                <w:tcPr>
                  <w:tcW w:w="275" w:type="pct"/>
                </w:tcPr>
                <w:p w14:paraId="5A746EFB" w14:textId="77777777" w:rsidR="00EE5B13" w:rsidRPr="005E765C" w:rsidRDefault="00EE5B13" w:rsidP="00EE5B13">
                  <w:pPr>
                    <w:spacing w:after="240"/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</w:p>
              </w:tc>
              <w:tc>
                <w:tcPr>
                  <w:tcW w:w="1416" w:type="pct"/>
                </w:tcPr>
                <w:p w14:paraId="3FD27D5B" w14:textId="77777777" w:rsidR="00EE5B13" w:rsidRPr="0082600C" w:rsidRDefault="00EE5B13" w:rsidP="00EE5B13">
                  <w:pPr>
                    <w:spacing w:after="240"/>
                    <w:rPr>
                      <w:rFonts w:asciiTheme="majorHAnsi" w:hAnsiTheme="majorHAnsi" w:cstheme="majorHAnsi"/>
                      <w:color w:val="0C0C0C" w:themeColor="text1"/>
                      <w:sz w:val="24"/>
                      <w:szCs w:val="24"/>
                    </w:rPr>
                  </w:pPr>
                </w:p>
              </w:tc>
            </w:tr>
          </w:tbl>
          <w:p w14:paraId="29F9C0C0" w14:textId="77777777" w:rsidR="00EE5B13" w:rsidRPr="00FB201F" w:rsidRDefault="00EE5B13" w:rsidP="00EE5B13">
            <w:pPr>
              <w:rPr>
                <w:rFonts w:asciiTheme="majorHAnsi" w:hAnsiTheme="majorHAnsi" w:cstheme="majorHAnsi"/>
              </w:rPr>
            </w:pPr>
          </w:p>
        </w:tc>
      </w:tr>
    </w:tbl>
    <w:p w14:paraId="3212679F" w14:textId="41ECC0FA" w:rsidR="000B02C2" w:rsidRPr="001C742D" w:rsidRDefault="00EE5B13" w:rsidP="00D74F77">
      <w:pPr>
        <w:pStyle w:val="Heading2"/>
        <w:pBdr>
          <w:bottom w:val="single" w:sz="2" w:space="1" w:color="DEDEDE" w:themeColor="accent6" w:themeTint="99"/>
        </w:pBdr>
        <w:spacing w:after="120"/>
        <w:rPr>
          <w:b/>
          <w:color w:val="3B3B3B"/>
          <w:sz w:val="28"/>
          <w:szCs w:val="28"/>
        </w:rPr>
      </w:pPr>
      <w:r w:rsidRPr="001C742D">
        <w:rPr>
          <w:b/>
          <w:color w:val="3B3B3B"/>
          <w:sz w:val="28"/>
          <w:szCs w:val="28"/>
        </w:rPr>
        <w:t>Professional Profile</w:t>
      </w:r>
    </w:p>
    <w:p w14:paraId="2EF2420E" w14:textId="15B95F89" w:rsidR="00C615C8" w:rsidRPr="00974AA1" w:rsidRDefault="005B43F9" w:rsidP="00974AA1">
      <w:pPr>
        <w:spacing w:after="0" w:line="256" w:lineRule="auto"/>
        <w:rPr>
          <w:rFonts w:asciiTheme="majorHAnsi" w:hAnsiTheme="majorHAnsi" w:cstheme="majorHAnsi"/>
          <w:color w:val="0C0C0C" w:themeColor="text1"/>
          <w:sz w:val="20"/>
          <w:szCs w:val="20"/>
        </w:rPr>
      </w:pPr>
      <w:r w:rsidRPr="00974AA1">
        <w:rPr>
          <w:rFonts w:asciiTheme="majorHAnsi" w:hAnsiTheme="majorHAnsi" w:cstheme="majorHAnsi"/>
          <w:color w:val="0C0C0C" w:themeColor="text1"/>
          <w:sz w:val="20"/>
          <w:szCs w:val="20"/>
        </w:rPr>
        <w:t xml:space="preserve">A dynamic, detail orientated and </w:t>
      </w:r>
      <w:r w:rsidR="001E6D27" w:rsidRPr="00974AA1">
        <w:rPr>
          <w:rFonts w:asciiTheme="majorHAnsi" w:hAnsiTheme="majorHAnsi" w:cstheme="majorHAnsi"/>
          <w:color w:val="0C0C0C" w:themeColor="text1"/>
          <w:sz w:val="20"/>
          <w:szCs w:val="20"/>
        </w:rPr>
        <w:t xml:space="preserve">highly </w:t>
      </w:r>
      <w:r w:rsidR="00C1645B" w:rsidRPr="00974AA1">
        <w:rPr>
          <w:rFonts w:asciiTheme="majorHAnsi" w:hAnsiTheme="majorHAnsi" w:cstheme="majorHAnsi"/>
          <w:color w:val="0C0C0C" w:themeColor="text1"/>
          <w:sz w:val="20"/>
          <w:szCs w:val="20"/>
        </w:rPr>
        <w:t xml:space="preserve">accomplished </w:t>
      </w:r>
      <w:r w:rsidR="0050104B" w:rsidRPr="00974AA1">
        <w:rPr>
          <w:rFonts w:asciiTheme="majorHAnsi" w:hAnsiTheme="majorHAnsi" w:cstheme="majorHAnsi"/>
          <w:color w:val="0C0C0C" w:themeColor="text1"/>
          <w:sz w:val="20"/>
          <w:szCs w:val="20"/>
        </w:rPr>
        <w:t>IT s</w:t>
      </w:r>
      <w:r w:rsidR="005B7C19">
        <w:rPr>
          <w:rFonts w:asciiTheme="majorHAnsi" w:hAnsiTheme="majorHAnsi" w:cstheme="majorHAnsi"/>
          <w:color w:val="0C0C0C" w:themeColor="text1"/>
          <w:sz w:val="20"/>
          <w:szCs w:val="20"/>
        </w:rPr>
        <w:t>upport</w:t>
      </w:r>
      <w:r w:rsidR="0050104B" w:rsidRPr="00974AA1">
        <w:rPr>
          <w:rFonts w:asciiTheme="majorHAnsi" w:hAnsiTheme="majorHAnsi" w:cstheme="majorHAnsi"/>
          <w:color w:val="0C0C0C" w:themeColor="text1"/>
          <w:sz w:val="20"/>
          <w:szCs w:val="20"/>
        </w:rPr>
        <w:t xml:space="preserve"> manager </w:t>
      </w:r>
      <w:r w:rsidR="00974AA1">
        <w:rPr>
          <w:rFonts w:asciiTheme="majorHAnsi" w:hAnsiTheme="majorHAnsi" w:cstheme="majorHAnsi"/>
          <w:color w:val="0C0C0C" w:themeColor="text1"/>
          <w:sz w:val="20"/>
          <w:szCs w:val="20"/>
        </w:rPr>
        <w:t>with</w:t>
      </w:r>
      <w:r w:rsidR="0050104B" w:rsidRPr="00974AA1">
        <w:rPr>
          <w:rFonts w:asciiTheme="majorHAnsi" w:hAnsiTheme="majorHAnsi" w:cstheme="majorHAnsi"/>
          <w:color w:val="0C0C0C" w:themeColor="text1"/>
          <w:sz w:val="20"/>
          <w:szCs w:val="20"/>
        </w:rPr>
        <w:t xml:space="preserve"> cross-industry experience. </w:t>
      </w:r>
      <w:bookmarkStart w:id="0" w:name="_Hlk16351777"/>
      <w:r w:rsidR="00C615C8" w:rsidRPr="00974AA1">
        <w:rPr>
          <w:rFonts w:asciiTheme="majorHAnsi" w:hAnsiTheme="majorHAnsi" w:cstheme="majorHAnsi"/>
          <w:color w:val="0C0C0C" w:themeColor="text1"/>
          <w:sz w:val="20"/>
          <w:szCs w:val="20"/>
        </w:rPr>
        <w:t xml:space="preserve">Experienced in </w:t>
      </w:r>
      <w:r w:rsidR="001107BC" w:rsidRPr="00974AA1">
        <w:rPr>
          <w:rFonts w:asciiTheme="majorHAnsi" w:hAnsiTheme="majorHAnsi" w:cstheme="majorHAnsi"/>
          <w:color w:val="0C0C0C" w:themeColor="text1"/>
          <w:sz w:val="20"/>
          <w:szCs w:val="20"/>
        </w:rPr>
        <w:t xml:space="preserve">advising clients and executives, </w:t>
      </w:r>
      <w:r w:rsidR="00FA2FAF" w:rsidRPr="00974AA1">
        <w:rPr>
          <w:rFonts w:asciiTheme="majorHAnsi" w:hAnsiTheme="majorHAnsi" w:cstheme="majorHAnsi"/>
          <w:color w:val="0C0C0C" w:themeColor="text1"/>
          <w:sz w:val="20"/>
          <w:szCs w:val="20"/>
        </w:rPr>
        <w:t>implementing,</w:t>
      </w:r>
      <w:r w:rsidR="009E138C" w:rsidRPr="00974AA1">
        <w:rPr>
          <w:rFonts w:asciiTheme="majorHAnsi" w:hAnsiTheme="majorHAnsi" w:cstheme="majorHAnsi"/>
          <w:color w:val="0C0C0C" w:themeColor="text1"/>
          <w:sz w:val="20"/>
          <w:szCs w:val="20"/>
        </w:rPr>
        <w:t xml:space="preserve"> and maintaining effective IT support models for global businesses, facilitating the delivery of cutting-edge </w:t>
      </w:r>
      <w:r w:rsidR="00FA2FAF">
        <w:rPr>
          <w:rFonts w:asciiTheme="majorHAnsi" w:hAnsiTheme="majorHAnsi" w:cstheme="majorHAnsi"/>
          <w:color w:val="0C0C0C" w:themeColor="text1"/>
          <w:sz w:val="20"/>
          <w:szCs w:val="20"/>
        </w:rPr>
        <w:t>service and support</w:t>
      </w:r>
      <w:r w:rsidR="009E138C" w:rsidRPr="00974AA1">
        <w:rPr>
          <w:rFonts w:asciiTheme="majorHAnsi" w:hAnsiTheme="majorHAnsi" w:cstheme="majorHAnsi"/>
          <w:color w:val="0C0C0C" w:themeColor="text1"/>
          <w:sz w:val="20"/>
          <w:szCs w:val="20"/>
        </w:rPr>
        <w:t xml:space="preserve"> to large user groups, managing teams across geographies, negotiating with suppliers and vendors and exceeding expectations set by colleagues and leadership.</w:t>
      </w:r>
      <w:r w:rsidR="00FB6254">
        <w:rPr>
          <w:rFonts w:asciiTheme="majorHAnsi" w:hAnsiTheme="majorHAnsi" w:cstheme="majorHAnsi"/>
          <w:color w:val="0C0C0C" w:themeColor="text1"/>
          <w:sz w:val="20"/>
          <w:szCs w:val="20"/>
        </w:rPr>
        <w:t xml:space="preserve"> </w:t>
      </w:r>
      <w:r w:rsidR="00FB6254" w:rsidRPr="00FB6254">
        <w:rPr>
          <w:rFonts w:asciiTheme="majorHAnsi" w:hAnsiTheme="majorHAnsi" w:cstheme="majorHAnsi"/>
          <w:color w:val="0C0C0C" w:themeColor="text1"/>
          <w:sz w:val="20"/>
          <w:szCs w:val="20"/>
        </w:rPr>
        <w:t>Customer Service focused</w:t>
      </w:r>
      <w:r w:rsidR="00FB6254">
        <w:rPr>
          <w:rFonts w:asciiTheme="majorHAnsi" w:hAnsiTheme="majorHAnsi" w:cstheme="majorHAnsi"/>
          <w:color w:val="0C0C0C" w:themeColor="text1"/>
          <w:sz w:val="20"/>
          <w:szCs w:val="20"/>
        </w:rPr>
        <w:t>.</w:t>
      </w:r>
    </w:p>
    <w:bookmarkEnd w:id="0"/>
    <w:p w14:paraId="2674F6B5" w14:textId="3A682794" w:rsidR="000B02C2" w:rsidRPr="009F56F8" w:rsidRDefault="005B43F9" w:rsidP="00B13966">
      <w:pPr>
        <w:pStyle w:val="Heading2"/>
        <w:pBdr>
          <w:bottom w:val="single" w:sz="2" w:space="1" w:color="DEDEDE" w:themeColor="accent6" w:themeTint="99"/>
        </w:pBdr>
        <w:spacing w:after="80"/>
        <w:rPr>
          <w:color w:val="0C0C0C" w:themeColor="text1"/>
          <w:sz w:val="20"/>
          <w:szCs w:val="20"/>
        </w:rPr>
      </w:pPr>
      <w:r w:rsidRPr="009F56F8">
        <w:rPr>
          <w:color w:val="0C0C0C" w:themeColor="text1"/>
          <w:sz w:val="20"/>
          <w:szCs w:val="20"/>
        </w:rPr>
        <w:t xml:space="preserve">A goal orientated individual who enjoys working with people from all </w:t>
      </w:r>
      <w:r w:rsidRPr="00F723F2">
        <w:rPr>
          <w:rFonts w:eastAsiaTheme="minorEastAsia"/>
          <w:color w:val="0C0C0C" w:themeColor="text1"/>
          <w:sz w:val="20"/>
          <w:szCs w:val="20"/>
        </w:rPr>
        <w:t>backgrounds and is always ready to take on ne</w:t>
      </w:r>
      <w:r w:rsidR="009E3E59" w:rsidRPr="00F723F2">
        <w:rPr>
          <w:rFonts w:eastAsiaTheme="minorEastAsia"/>
          <w:color w:val="0C0C0C" w:themeColor="text1"/>
          <w:sz w:val="20"/>
          <w:szCs w:val="20"/>
        </w:rPr>
        <w:t xml:space="preserve">w </w:t>
      </w:r>
      <w:r w:rsidR="006828A1" w:rsidRPr="00F723F2">
        <w:rPr>
          <w:rFonts w:eastAsiaTheme="minorEastAsia"/>
          <w:color w:val="0C0C0C" w:themeColor="text1"/>
          <w:sz w:val="20"/>
          <w:szCs w:val="20"/>
        </w:rPr>
        <w:t xml:space="preserve">challenges. Currently </w:t>
      </w:r>
      <w:r w:rsidR="00961F10" w:rsidRPr="00F723F2">
        <w:rPr>
          <w:rFonts w:eastAsiaTheme="minorEastAsia"/>
          <w:color w:val="0C0C0C" w:themeColor="text1"/>
          <w:sz w:val="20"/>
          <w:szCs w:val="20"/>
        </w:rPr>
        <w:t xml:space="preserve">seeking </w:t>
      </w:r>
      <w:r w:rsidR="00C1454D" w:rsidRPr="00F723F2">
        <w:rPr>
          <w:rFonts w:eastAsiaTheme="minorEastAsia"/>
          <w:color w:val="0C0C0C" w:themeColor="text1"/>
          <w:sz w:val="20"/>
          <w:szCs w:val="20"/>
        </w:rPr>
        <w:t xml:space="preserve">senior </w:t>
      </w:r>
      <w:r w:rsidR="009E138C" w:rsidRPr="00F723F2">
        <w:rPr>
          <w:rFonts w:eastAsiaTheme="minorEastAsia"/>
          <w:color w:val="0C0C0C" w:themeColor="text1"/>
          <w:sz w:val="20"/>
          <w:szCs w:val="20"/>
        </w:rPr>
        <w:t>IT service manager</w:t>
      </w:r>
      <w:r w:rsidR="0053566C" w:rsidRPr="00F723F2">
        <w:rPr>
          <w:rFonts w:eastAsiaTheme="minorEastAsia"/>
          <w:color w:val="0C0C0C" w:themeColor="text1"/>
          <w:sz w:val="20"/>
          <w:szCs w:val="20"/>
        </w:rPr>
        <w:t xml:space="preserve"> related</w:t>
      </w:r>
      <w:r w:rsidR="00EC076B" w:rsidRPr="00F723F2">
        <w:rPr>
          <w:rFonts w:eastAsiaTheme="minorEastAsia"/>
          <w:color w:val="0C0C0C" w:themeColor="text1"/>
          <w:sz w:val="20"/>
          <w:szCs w:val="20"/>
        </w:rPr>
        <w:t xml:space="preserve"> </w:t>
      </w:r>
      <w:r w:rsidR="00961F10" w:rsidRPr="00F723F2">
        <w:rPr>
          <w:rFonts w:eastAsiaTheme="minorEastAsia"/>
          <w:color w:val="0C0C0C" w:themeColor="text1"/>
          <w:sz w:val="20"/>
          <w:szCs w:val="20"/>
        </w:rPr>
        <w:t xml:space="preserve">opportunities with a reputable organisation. </w:t>
      </w:r>
    </w:p>
    <w:p w14:paraId="00DC6555" w14:textId="58E0EF54" w:rsidR="00EE5B13" w:rsidRPr="008A3234" w:rsidRDefault="008D1C5C" w:rsidP="00D74F77">
      <w:pPr>
        <w:pStyle w:val="Heading2"/>
        <w:pBdr>
          <w:bottom w:val="single" w:sz="2" w:space="1" w:color="DEDEDE" w:themeColor="accent6" w:themeTint="99"/>
        </w:pBdr>
        <w:spacing w:after="120"/>
      </w:pPr>
      <w:r>
        <w:rPr>
          <w:b/>
          <w:color w:val="3B3B3B"/>
          <w:sz w:val="2"/>
          <w:szCs w:val="2"/>
        </w:rPr>
        <w:br/>
      </w:r>
      <w:r>
        <w:rPr>
          <w:b/>
          <w:color w:val="3B3B3B"/>
          <w:sz w:val="2"/>
          <w:szCs w:val="2"/>
        </w:rPr>
        <w:br/>
      </w:r>
      <w:r>
        <w:rPr>
          <w:b/>
          <w:color w:val="3B3B3B"/>
          <w:sz w:val="2"/>
          <w:szCs w:val="2"/>
        </w:rPr>
        <w:br/>
      </w:r>
      <w:r>
        <w:rPr>
          <w:b/>
          <w:color w:val="3B3B3B"/>
          <w:sz w:val="2"/>
          <w:szCs w:val="2"/>
        </w:rPr>
        <w:br/>
      </w:r>
      <w:r w:rsidR="00EE5B13" w:rsidRPr="001C742D">
        <w:rPr>
          <w:b/>
          <w:color w:val="3B3B3B"/>
          <w:sz w:val="28"/>
          <w:szCs w:val="28"/>
        </w:rPr>
        <w:t>Core Competencies</w:t>
      </w:r>
    </w:p>
    <w:tbl>
      <w:tblPr>
        <w:tblStyle w:val="TableGrid"/>
        <w:tblW w:w="107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99"/>
        <w:gridCol w:w="2411"/>
        <w:gridCol w:w="2665"/>
        <w:gridCol w:w="308"/>
        <w:gridCol w:w="2357"/>
        <w:gridCol w:w="113"/>
      </w:tblGrid>
      <w:tr w:rsidR="007708CF" w:rsidRPr="008A3234" w14:paraId="46BFBC8A" w14:textId="77777777" w:rsidTr="0050104B">
        <w:trPr>
          <w:trHeight w:val="326"/>
        </w:trPr>
        <w:tc>
          <w:tcPr>
            <w:tcW w:w="2899" w:type="dxa"/>
          </w:tcPr>
          <w:p w14:paraId="40DE27B0" w14:textId="601E2956" w:rsidR="007708CF" w:rsidRPr="008A3234" w:rsidRDefault="007708CF" w:rsidP="007708CF">
            <w:pPr>
              <w:shd w:val="clear" w:color="auto" w:fill="FFFFFF" w:themeFill="background2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 w:rsidRPr="008A3234">
              <w:rPr>
                <w:rFonts w:asciiTheme="majorHAnsi" w:hAnsiTheme="majorHAnsi" w:cstheme="majorHAnsi"/>
                <w:b/>
                <w:color w:val="3B3B3B" w:themeColor="accent2"/>
                <w:sz w:val="20"/>
                <w:szCs w:val="20"/>
              </w:rPr>
              <w:t xml:space="preserve">Personal Skills   </w:t>
            </w:r>
          </w:p>
        </w:tc>
        <w:tc>
          <w:tcPr>
            <w:tcW w:w="2411" w:type="dxa"/>
          </w:tcPr>
          <w:p w14:paraId="25A570FE" w14:textId="77777777" w:rsidR="007708CF" w:rsidRPr="008A3234" w:rsidRDefault="007708CF" w:rsidP="007708CF">
            <w:pPr>
              <w:pStyle w:val="ListParagraph"/>
              <w:shd w:val="clear" w:color="auto" w:fill="FFFFFF" w:themeFill="background2"/>
              <w:ind w:left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</w:p>
        </w:tc>
        <w:tc>
          <w:tcPr>
            <w:tcW w:w="2973" w:type="dxa"/>
            <w:gridSpan w:val="2"/>
          </w:tcPr>
          <w:p w14:paraId="56EC82E2" w14:textId="44D0DC9C" w:rsidR="007708CF" w:rsidRPr="008A3234" w:rsidRDefault="00F3558E" w:rsidP="007708CF">
            <w:pPr>
              <w:shd w:val="clear" w:color="auto" w:fill="FFFFFF" w:themeFill="background2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 w:rsidRPr="008A3234">
              <w:rPr>
                <w:rFonts w:asciiTheme="majorHAnsi" w:hAnsiTheme="majorHAnsi" w:cstheme="majorHAnsi"/>
                <w:b/>
                <w:color w:val="3B3B3B" w:themeColor="accent2"/>
                <w:sz w:val="20"/>
                <w:szCs w:val="20"/>
              </w:rPr>
              <w:t xml:space="preserve">Professional Expertise </w:t>
            </w:r>
            <w:r w:rsidR="00FF6499" w:rsidRPr="008A3234">
              <w:rPr>
                <w:rFonts w:asciiTheme="majorHAnsi" w:hAnsiTheme="majorHAnsi" w:cstheme="majorHAnsi"/>
                <w:b/>
                <w:color w:val="3B3B3B" w:themeColor="accent2"/>
                <w:sz w:val="20"/>
                <w:szCs w:val="20"/>
              </w:rPr>
              <w:t xml:space="preserve"> </w:t>
            </w:r>
            <w:r w:rsidR="00F67E33" w:rsidRPr="008A3234">
              <w:rPr>
                <w:rFonts w:asciiTheme="majorHAnsi" w:hAnsiTheme="majorHAnsi" w:cstheme="majorHAnsi"/>
                <w:b/>
                <w:color w:val="3B3B3B" w:themeColor="accent2"/>
                <w:sz w:val="20"/>
                <w:szCs w:val="20"/>
              </w:rPr>
              <w:t xml:space="preserve"> </w:t>
            </w:r>
            <w:r w:rsidR="007708CF" w:rsidRPr="008A3234">
              <w:rPr>
                <w:rFonts w:asciiTheme="majorHAnsi" w:hAnsiTheme="majorHAnsi" w:cstheme="majorHAnsi"/>
                <w:b/>
                <w:color w:val="3B3B3B" w:themeColor="accent2"/>
                <w:sz w:val="20"/>
                <w:szCs w:val="20"/>
              </w:rPr>
              <w:t xml:space="preserve">  </w:t>
            </w:r>
          </w:p>
        </w:tc>
        <w:tc>
          <w:tcPr>
            <w:tcW w:w="2470" w:type="dxa"/>
            <w:gridSpan w:val="2"/>
          </w:tcPr>
          <w:p w14:paraId="4A66044C" w14:textId="77777777" w:rsidR="007708CF" w:rsidRPr="008A3234" w:rsidRDefault="007708CF" w:rsidP="007708CF">
            <w:pPr>
              <w:shd w:val="clear" w:color="auto" w:fill="FFFFFF" w:themeFill="background2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</w:p>
        </w:tc>
      </w:tr>
      <w:tr w:rsidR="009262E1" w:rsidRPr="008A3234" w14:paraId="4FAC6659" w14:textId="77777777" w:rsidTr="0050104B">
        <w:trPr>
          <w:gridAfter w:val="1"/>
          <w:wAfter w:w="113" w:type="dxa"/>
          <w:trHeight w:val="295"/>
        </w:trPr>
        <w:tc>
          <w:tcPr>
            <w:tcW w:w="2899" w:type="dxa"/>
          </w:tcPr>
          <w:p w14:paraId="6DA00CC8" w14:textId="1ADACFE5" w:rsidR="009262E1" w:rsidRPr="008A3234" w:rsidRDefault="0050104B" w:rsidP="009262E1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Visionary Leadership </w:t>
            </w:r>
            <w:r w:rsidR="009262E1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</w:p>
        </w:tc>
        <w:tc>
          <w:tcPr>
            <w:tcW w:w="2411" w:type="dxa"/>
          </w:tcPr>
          <w:p w14:paraId="30175190" w14:textId="46B4DDA5" w:rsidR="009262E1" w:rsidRPr="008A3234" w:rsidRDefault="00574AF2" w:rsidP="00661EF2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>Coaching</w:t>
            </w:r>
            <w:r w:rsidR="00FA2FAF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/ Mentoring</w:t>
            </w:r>
            <w:r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</w:p>
        </w:tc>
        <w:tc>
          <w:tcPr>
            <w:tcW w:w="2665" w:type="dxa"/>
          </w:tcPr>
          <w:p w14:paraId="79D94649" w14:textId="1C24EA5E" w:rsidR="009262E1" w:rsidRPr="008A3234" w:rsidRDefault="009C0D86" w:rsidP="009262E1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Strategic Planning </w:t>
            </w:r>
            <w:r w:rsidR="009262E1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  </w:t>
            </w:r>
          </w:p>
        </w:tc>
        <w:tc>
          <w:tcPr>
            <w:tcW w:w="2665" w:type="dxa"/>
            <w:gridSpan w:val="2"/>
          </w:tcPr>
          <w:p w14:paraId="1F6A64DE" w14:textId="14BFC39F" w:rsidR="009262E1" w:rsidRPr="008A3234" w:rsidRDefault="0050104B" w:rsidP="009262E1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IT Strategy &amp; Transformation </w:t>
            </w:r>
            <w:r w:rsidR="00574AF2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  <w:r w:rsidR="00751C71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  <w:r w:rsidR="00661EF2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 </w:t>
            </w:r>
            <w:r w:rsidR="008F6427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</w:p>
        </w:tc>
      </w:tr>
      <w:tr w:rsidR="009262E1" w:rsidRPr="008A3234" w14:paraId="447F2D6E" w14:textId="77777777" w:rsidTr="0050104B">
        <w:trPr>
          <w:gridAfter w:val="1"/>
          <w:wAfter w:w="113" w:type="dxa"/>
          <w:trHeight w:val="295"/>
        </w:trPr>
        <w:tc>
          <w:tcPr>
            <w:tcW w:w="2899" w:type="dxa"/>
          </w:tcPr>
          <w:p w14:paraId="23DF4C09" w14:textId="60623FBE" w:rsidR="009262E1" w:rsidRPr="008A3234" w:rsidRDefault="00751C71" w:rsidP="009262E1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>Complex Problem Solving</w:t>
            </w:r>
            <w:r w:rsidR="007050B7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  <w:r w:rsidR="00E7622F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  <w:r w:rsidR="009262E1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 </w:t>
            </w:r>
          </w:p>
        </w:tc>
        <w:tc>
          <w:tcPr>
            <w:tcW w:w="2411" w:type="dxa"/>
          </w:tcPr>
          <w:p w14:paraId="4874B7BB" w14:textId="25F9A4C1" w:rsidR="009262E1" w:rsidRPr="008A3234" w:rsidRDefault="0050104B" w:rsidP="009262E1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Relationship Building </w:t>
            </w:r>
            <w:r w:rsidR="00751C71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  </w:t>
            </w:r>
          </w:p>
        </w:tc>
        <w:tc>
          <w:tcPr>
            <w:tcW w:w="2665" w:type="dxa"/>
          </w:tcPr>
          <w:p w14:paraId="2285C7F9" w14:textId="6A43D634" w:rsidR="009262E1" w:rsidRPr="008A3234" w:rsidRDefault="0050104B" w:rsidP="009262E1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ITIL principles </w:t>
            </w:r>
            <w:r w:rsidR="00E04B5E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      </w:t>
            </w:r>
          </w:p>
        </w:tc>
        <w:tc>
          <w:tcPr>
            <w:tcW w:w="2665" w:type="dxa"/>
            <w:gridSpan w:val="2"/>
          </w:tcPr>
          <w:p w14:paraId="015567E3" w14:textId="54CA546D" w:rsidR="009262E1" w:rsidRPr="008A3234" w:rsidRDefault="0050104B" w:rsidP="009262E1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IT Support Models </w:t>
            </w:r>
            <w:r w:rsidR="00574AF2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  <w:r w:rsidR="00751C71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  <w:r w:rsidR="00661EF2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</w:p>
        </w:tc>
      </w:tr>
      <w:tr w:rsidR="009262E1" w:rsidRPr="008A3234" w14:paraId="21500EDD" w14:textId="77777777" w:rsidTr="0050104B">
        <w:trPr>
          <w:gridAfter w:val="1"/>
          <w:wAfter w:w="113" w:type="dxa"/>
          <w:trHeight w:val="30"/>
        </w:trPr>
        <w:tc>
          <w:tcPr>
            <w:tcW w:w="2899" w:type="dxa"/>
          </w:tcPr>
          <w:p w14:paraId="5DFEB71E" w14:textId="7A88BC94" w:rsidR="009262E1" w:rsidRPr="008A3234" w:rsidRDefault="0050104B" w:rsidP="009262E1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Effective Decision Making </w:t>
            </w:r>
          </w:p>
        </w:tc>
        <w:tc>
          <w:tcPr>
            <w:tcW w:w="2411" w:type="dxa"/>
          </w:tcPr>
          <w:p w14:paraId="0FC3DD42" w14:textId="3F36DF52" w:rsidR="009262E1" w:rsidRPr="008A3234" w:rsidRDefault="0050104B" w:rsidP="009262E1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Open-Minded     </w:t>
            </w:r>
          </w:p>
        </w:tc>
        <w:tc>
          <w:tcPr>
            <w:tcW w:w="2665" w:type="dxa"/>
          </w:tcPr>
          <w:p w14:paraId="29D9DD62" w14:textId="7997874F" w:rsidR="009262E1" w:rsidRPr="008A3234" w:rsidRDefault="00974AA1" w:rsidP="009262E1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>System implementation</w:t>
            </w:r>
            <w:r w:rsidR="0050104B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</w:p>
        </w:tc>
        <w:tc>
          <w:tcPr>
            <w:tcW w:w="2665" w:type="dxa"/>
            <w:gridSpan w:val="2"/>
          </w:tcPr>
          <w:p w14:paraId="260ED00B" w14:textId="0E585870" w:rsidR="009262E1" w:rsidRPr="008A3234" w:rsidRDefault="0050104B" w:rsidP="009262E1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2"/>
              <w:ind w:left="170" w:hanging="170"/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>System Interface Development</w:t>
            </w:r>
            <w:r w:rsidR="00574AF2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  <w:r w:rsidR="008A3234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  <w:r w:rsidR="00751C71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  <w:r w:rsidR="00661EF2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</w:t>
            </w:r>
            <w:r w:rsidR="00E04B5E" w:rsidRPr="008A3234">
              <w:rPr>
                <w:rFonts w:asciiTheme="majorHAnsi" w:hAnsiTheme="majorHAnsi" w:cstheme="majorHAnsi"/>
                <w:color w:val="0C0C0C" w:themeColor="text1"/>
                <w:sz w:val="20"/>
                <w:szCs w:val="20"/>
              </w:rPr>
              <w:t xml:space="preserve">   </w:t>
            </w:r>
          </w:p>
        </w:tc>
      </w:tr>
    </w:tbl>
    <w:p w14:paraId="3EA8C88B" w14:textId="030E5752" w:rsidR="00740266" w:rsidRPr="00B13966" w:rsidRDefault="008D1C5C" w:rsidP="00D74F77">
      <w:pPr>
        <w:pStyle w:val="Heading2"/>
        <w:pBdr>
          <w:bottom w:val="single" w:sz="2" w:space="1" w:color="DEDEDE" w:themeColor="accent6" w:themeTint="99"/>
        </w:pBdr>
        <w:spacing w:after="120"/>
        <w:rPr>
          <w:sz w:val="26"/>
          <w:szCs w:val="26"/>
        </w:rPr>
      </w:pPr>
      <w:r>
        <w:rPr>
          <w:b/>
          <w:color w:val="3B3B3B"/>
          <w:sz w:val="2"/>
          <w:szCs w:val="2"/>
        </w:rPr>
        <w:br/>
      </w:r>
      <w:r>
        <w:rPr>
          <w:b/>
          <w:color w:val="3B3B3B"/>
          <w:sz w:val="2"/>
          <w:szCs w:val="2"/>
        </w:rPr>
        <w:br/>
      </w:r>
      <w:r>
        <w:rPr>
          <w:b/>
          <w:color w:val="3B3B3B"/>
          <w:sz w:val="2"/>
          <w:szCs w:val="2"/>
        </w:rPr>
        <w:br/>
      </w:r>
      <w:r>
        <w:rPr>
          <w:b/>
          <w:color w:val="3B3B3B"/>
          <w:sz w:val="2"/>
          <w:szCs w:val="2"/>
        </w:rPr>
        <w:br/>
      </w:r>
      <w:r>
        <w:rPr>
          <w:b/>
          <w:color w:val="3B3B3B"/>
          <w:sz w:val="2"/>
          <w:szCs w:val="2"/>
        </w:rPr>
        <w:br/>
      </w:r>
      <w:r>
        <w:rPr>
          <w:b/>
          <w:color w:val="3B3B3B"/>
          <w:sz w:val="2"/>
          <w:szCs w:val="2"/>
        </w:rPr>
        <w:br/>
      </w:r>
      <w:r>
        <w:rPr>
          <w:b/>
          <w:color w:val="3B3B3B"/>
          <w:sz w:val="2"/>
          <w:szCs w:val="2"/>
        </w:rPr>
        <w:br/>
      </w:r>
      <w:r w:rsidR="006E03ED">
        <w:rPr>
          <w:b/>
          <w:color w:val="3B3B3B"/>
          <w:sz w:val="2"/>
          <w:szCs w:val="2"/>
        </w:rPr>
        <w:br/>
      </w:r>
      <w:r w:rsidR="006E03ED">
        <w:rPr>
          <w:b/>
          <w:color w:val="3B3B3B"/>
          <w:sz w:val="2"/>
          <w:szCs w:val="2"/>
        </w:rPr>
        <w:br/>
      </w:r>
      <w:r w:rsidR="0053566C" w:rsidRPr="001C742D">
        <w:rPr>
          <w:b/>
          <w:color w:val="3B3B3B"/>
          <w:sz w:val="28"/>
          <w:szCs w:val="28"/>
        </w:rPr>
        <w:t>Career Summary</w:t>
      </w:r>
      <w:r w:rsidR="002926BB">
        <w:rPr>
          <w:b/>
          <w:color w:val="3B3B3B"/>
          <w:sz w:val="26"/>
          <w:szCs w:val="26"/>
        </w:rPr>
        <w:t xml:space="preserve"> </w:t>
      </w:r>
      <w:r w:rsidR="00E00150">
        <w:rPr>
          <w:b/>
          <w:color w:val="3B3B3B"/>
          <w:sz w:val="26"/>
          <w:szCs w:val="26"/>
        </w:rPr>
        <w:t xml:space="preserve"> </w:t>
      </w:r>
      <w:r w:rsidR="00740266" w:rsidRPr="00B13966">
        <w:rPr>
          <w:b/>
          <w:color w:val="3B3B3B"/>
          <w:sz w:val="26"/>
          <w:szCs w:val="26"/>
        </w:rPr>
        <w:t xml:space="preserve"> </w:t>
      </w:r>
    </w:p>
    <w:tbl>
      <w:tblPr>
        <w:tblStyle w:val="TableGrid"/>
        <w:tblW w:w="10637" w:type="dxa"/>
        <w:tblInd w:w="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5"/>
        <w:gridCol w:w="8164"/>
        <w:gridCol w:w="1818"/>
      </w:tblGrid>
      <w:tr w:rsidR="006B576D" w:rsidRPr="008D1C5C" w14:paraId="6D54526A" w14:textId="77777777" w:rsidTr="005B7C19">
        <w:trPr>
          <w:trHeight w:val="242"/>
        </w:trPr>
        <w:tc>
          <w:tcPr>
            <w:tcW w:w="655" w:type="dxa"/>
            <w:vAlign w:val="center"/>
          </w:tcPr>
          <w:p w14:paraId="497B7FDE" w14:textId="125EBDD7" w:rsidR="006B576D" w:rsidRPr="008D1C5C" w:rsidRDefault="006B576D" w:rsidP="005B7C19">
            <w:pPr>
              <w:ind w:left="-112" w:right="-98"/>
              <w:jc w:val="center"/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</w:pPr>
            <w:r w:rsidRPr="008D1C5C"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  <w:drawing>
                <wp:inline distT="0" distB="0" distL="0" distR="0" wp14:anchorId="3F4A169F" wp14:editId="18529BA5">
                  <wp:extent cx="180000" cy="180000"/>
                  <wp:effectExtent l="0" t="0" r="0" b="0"/>
                  <wp:docPr id="19" name="Graphic 19" descr="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wnload?provider=MicrosoftIcon&amp;fileName=User.sv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64" w:type="dxa"/>
            <w:vAlign w:val="center"/>
          </w:tcPr>
          <w:p w14:paraId="21E55259" w14:textId="6268250E" w:rsidR="006B576D" w:rsidRPr="008D1C5C" w:rsidRDefault="00CD68A0" w:rsidP="005B7C19">
            <w:pPr>
              <w:ind w:left="1440" w:hanging="1440"/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</w:pPr>
            <w:r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>IT Operations Manager – Austria &amp; Switzerland</w:t>
            </w:r>
            <w:r w:rsidR="0053566C"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 xml:space="preserve"> </w:t>
            </w:r>
            <w:r w:rsidR="006B576D"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 xml:space="preserve">   </w:t>
            </w:r>
          </w:p>
        </w:tc>
        <w:tc>
          <w:tcPr>
            <w:tcW w:w="1818" w:type="dxa"/>
          </w:tcPr>
          <w:p w14:paraId="7594ECFB" w14:textId="5725552C" w:rsidR="006B576D" w:rsidRPr="008D1C5C" w:rsidRDefault="008900FD" w:rsidP="005B7C19">
            <w:pPr>
              <w:ind w:left="-109"/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20</w:t>
            </w:r>
            <w:r w:rsidR="002C59DC">
              <w:rPr>
                <w:rFonts w:asciiTheme="majorHAnsi" w:hAnsiTheme="majorHAnsi" w:cstheme="majorHAnsi"/>
                <w:sz w:val="21"/>
                <w:szCs w:val="21"/>
              </w:rPr>
              <w:t>20 - 2021</w:t>
            </w:r>
          </w:p>
        </w:tc>
      </w:tr>
      <w:tr w:rsidR="006B576D" w:rsidRPr="00CD68A0" w14:paraId="0478EA81" w14:textId="77777777" w:rsidTr="005B7C19">
        <w:trPr>
          <w:trHeight w:val="81"/>
        </w:trPr>
        <w:tc>
          <w:tcPr>
            <w:tcW w:w="655" w:type="dxa"/>
            <w:vAlign w:val="center"/>
          </w:tcPr>
          <w:p w14:paraId="56EAA8D0" w14:textId="77777777" w:rsidR="006B576D" w:rsidRPr="00CD68A0" w:rsidRDefault="006B576D" w:rsidP="005B7C19">
            <w:pPr>
              <w:ind w:left="-112" w:right="-98"/>
              <w:jc w:val="center"/>
              <w:rPr>
                <w:rStyle w:val="Strong"/>
                <w:color w:val="3B3B3B" w:themeColor="accent2"/>
              </w:rPr>
            </w:pPr>
            <w:r w:rsidRPr="00CD68A0">
              <w:rPr>
                <w:rStyle w:val="Strong"/>
                <w:noProof/>
                <w:color w:val="3B3B3B" w:themeColor="accent2"/>
              </w:rPr>
              <w:drawing>
                <wp:inline distT="0" distB="0" distL="0" distR="0" wp14:anchorId="3429C02A" wp14:editId="40BDE014">
                  <wp:extent cx="180000" cy="180000"/>
                  <wp:effectExtent l="0" t="0" r="0" b="0"/>
                  <wp:docPr id="20" name="Graphic 20" descr="Suit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ownload?provider=MicrosoftIcon&amp;fileName=Suitcase.sv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64" w:type="dxa"/>
            <w:vAlign w:val="center"/>
          </w:tcPr>
          <w:p w14:paraId="035B1A98" w14:textId="253F4402" w:rsidR="006B576D" w:rsidRPr="008D1C5C" w:rsidRDefault="00CD68A0" w:rsidP="005B7C19">
            <w:pPr>
              <w:rPr>
                <w:rStyle w:val="Strong"/>
                <w:color w:val="3B3B3B" w:themeColor="accent2"/>
                <w:sz w:val="21"/>
                <w:szCs w:val="21"/>
              </w:rPr>
            </w:pPr>
            <w:r>
              <w:rPr>
                <w:rStyle w:val="Strong"/>
                <w:color w:val="3B3B3B" w:themeColor="accent2"/>
                <w:sz w:val="21"/>
                <w:szCs w:val="21"/>
              </w:rPr>
              <w:t xml:space="preserve">WPP IT - </w:t>
            </w:r>
            <w:r w:rsidRPr="00CD68A0">
              <w:rPr>
                <w:rStyle w:val="Strong"/>
                <w:color w:val="3B3B3B" w:themeColor="accent2"/>
                <w:sz w:val="21"/>
                <w:szCs w:val="21"/>
              </w:rPr>
              <w:t>Technology that powers WPP</w:t>
            </w:r>
            <w:r w:rsidR="00526BB3">
              <w:rPr>
                <w:rStyle w:val="Strong"/>
                <w:color w:val="3B3B3B" w:themeColor="accent2"/>
                <w:sz w:val="21"/>
                <w:szCs w:val="21"/>
              </w:rPr>
              <w:t xml:space="preserve"> </w:t>
            </w:r>
            <w:r w:rsidRPr="00CD68A0">
              <w:rPr>
                <w:rStyle w:val="Strong"/>
                <w:color w:val="3B3B3B" w:themeColor="accent2"/>
              </w:rPr>
              <w:t>a creative transformation company.</w:t>
            </w:r>
            <w:r w:rsidR="00526BB3">
              <w:rPr>
                <w:rStyle w:val="Strong"/>
                <w:color w:val="3B3B3B" w:themeColor="accent2"/>
                <w:sz w:val="21"/>
                <w:szCs w:val="21"/>
              </w:rPr>
              <w:t xml:space="preserve">  </w:t>
            </w:r>
          </w:p>
        </w:tc>
        <w:tc>
          <w:tcPr>
            <w:tcW w:w="1818" w:type="dxa"/>
          </w:tcPr>
          <w:p w14:paraId="5917E354" w14:textId="77777777" w:rsidR="006B576D" w:rsidRPr="00CD68A0" w:rsidRDefault="006B576D" w:rsidP="005B7C19">
            <w:pPr>
              <w:ind w:left="-109"/>
              <w:jc w:val="right"/>
              <w:rPr>
                <w:rStyle w:val="Strong"/>
                <w:color w:val="3B3B3B" w:themeColor="accent2"/>
              </w:rPr>
            </w:pPr>
          </w:p>
        </w:tc>
      </w:tr>
    </w:tbl>
    <w:p w14:paraId="2DC91A4D" w14:textId="77777777" w:rsidR="006B576D" w:rsidRPr="00CD68A0" w:rsidRDefault="006B576D" w:rsidP="006B576D">
      <w:pPr>
        <w:spacing w:after="0" w:line="240" w:lineRule="auto"/>
        <w:rPr>
          <w:rStyle w:val="Strong"/>
          <w:color w:val="3B3B3B" w:themeColor="accent2"/>
        </w:rPr>
      </w:pPr>
    </w:p>
    <w:p w14:paraId="1702C1BC" w14:textId="6654D318" w:rsidR="006B576D" w:rsidRDefault="00A036ED" w:rsidP="006B576D">
      <w:pPr>
        <w:spacing w:after="0" w:line="240" w:lineRule="auto"/>
        <w:rPr>
          <w:rStyle w:val="SubtleReference"/>
          <w:sz w:val="21"/>
          <w:szCs w:val="21"/>
        </w:rPr>
      </w:pPr>
      <w:r>
        <w:rPr>
          <w:rStyle w:val="SubtleReference"/>
          <w:sz w:val="21"/>
          <w:szCs w:val="21"/>
        </w:rPr>
        <w:t>summary</w:t>
      </w:r>
    </w:p>
    <w:p w14:paraId="3F8A0219" w14:textId="12AEFD22" w:rsidR="009625B7" w:rsidRPr="00C51B90" w:rsidRDefault="003F4E88" w:rsidP="009625B7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eastAsiaTheme="majorEastAsia" w:hAnsiTheme="majorHAnsi" w:cstheme="majorBidi"/>
          <w:sz w:val="21"/>
          <w:szCs w:val="21"/>
        </w:rPr>
        <w:t xml:space="preserve">To understand and manage the local IT landscape </w:t>
      </w:r>
      <w:bookmarkStart w:id="1" w:name="_Hlk24759435"/>
      <w:r w:rsidR="00EB7435">
        <w:rPr>
          <w:rFonts w:asciiTheme="majorHAnsi" w:eastAsiaTheme="majorEastAsia" w:hAnsiTheme="majorHAnsi" w:cstheme="majorBidi"/>
          <w:sz w:val="21"/>
          <w:szCs w:val="21"/>
        </w:rPr>
        <w:t>– Bring into line with Global standards.</w:t>
      </w:r>
    </w:p>
    <w:p w14:paraId="5E31C130" w14:textId="68F46EA7" w:rsidR="00C51B90" w:rsidRPr="009625B7" w:rsidRDefault="003033F9" w:rsidP="009625B7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Service</w:t>
      </w:r>
      <w:r w:rsidR="00A904B0">
        <w:rPr>
          <w:rFonts w:asciiTheme="majorHAnsi" w:hAnsiTheme="majorHAnsi" w:cstheme="majorHAnsi"/>
          <w:sz w:val="21"/>
          <w:szCs w:val="21"/>
        </w:rPr>
        <w:t>Now implementation and improvement</w:t>
      </w:r>
      <w:r w:rsidR="00B64EC3">
        <w:rPr>
          <w:rFonts w:asciiTheme="majorHAnsi" w:hAnsiTheme="majorHAnsi" w:cstheme="majorHAnsi"/>
          <w:sz w:val="21"/>
          <w:szCs w:val="21"/>
        </w:rPr>
        <w:t>. ServiceNow</w:t>
      </w:r>
      <w:r w:rsidR="00D82433">
        <w:rPr>
          <w:rFonts w:asciiTheme="majorHAnsi" w:hAnsiTheme="majorHAnsi" w:cstheme="majorHAnsi"/>
          <w:sz w:val="21"/>
          <w:szCs w:val="21"/>
        </w:rPr>
        <w:t xml:space="preserve"> </w:t>
      </w:r>
      <w:r w:rsidR="00104B50">
        <w:rPr>
          <w:rFonts w:asciiTheme="majorHAnsi" w:hAnsiTheme="majorHAnsi" w:cstheme="majorHAnsi"/>
          <w:sz w:val="21"/>
          <w:szCs w:val="21"/>
        </w:rPr>
        <w:t xml:space="preserve">reporting to manage </w:t>
      </w:r>
      <w:r w:rsidR="00B53B9D">
        <w:rPr>
          <w:rFonts w:asciiTheme="majorHAnsi" w:hAnsiTheme="majorHAnsi" w:cstheme="majorHAnsi"/>
          <w:sz w:val="21"/>
          <w:szCs w:val="21"/>
        </w:rPr>
        <w:t>service and reporting.</w:t>
      </w:r>
    </w:p>
    <w:p w14:paraId="3C24C276" w14:textId="2E89834B" w:rsidR="00C46CD5" w:rsidRPr="00C46CD5" w:rsidRDefault="009625B7" w:rsidP="00C46CD5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 w:rsidRPr="009625B7">
        <w:rPr>
          <w:rFonts w:asciiTheme="majorHAnsi" w:eastAsiaTheme="majorEastAsia" w:hAnsiTheme="majorHAnsi" w:cstheme="majorBidi"/>
          <w:sz w:val="21"/>
          <w:szCs w:val="21"/>
        </w:rPr>
        <w:t xml:space="preserve">Review the IT costs and develop proposals for optimising local IT spend and manage IT </w:t>
      </w:r>
      <w:r w:rsidR="00EB7435" w:rsidRPr="009625B7">
        <w:rPr>
          <w:rFonts w:asciiTheme="majorHAnsi" w:eastAsiaTheme="majorEastAsia" w:hAnsiTheme="majorHAnsi" w:cstheme="majorBidi"/>
          <w:sz w:val="21"/>
          <w:szCs w:val="21"/>
        </w:rPr>
        <w:t>assets.</w:t>
      </w:r>
      <w:r w:rsidRPr="009625B7">
        <w:rPr>
          <w:rFonts w:asciiTheme="majorHAnsi" w:eastAsiaTheme="majorEastAsia" w:hAnsiTheme="majorHAnsi" w:cstheme="majorBidi"/>
          <w:sz w:val="21"/>
          <w:szCs w:val="21"/>
        </w:rPr>
        <w:t xml:space="preserve">  </w:t>
      </w:r>
    </w:p>
    <w:bookmarkEnd w:id="1"/>
    <w:p w14:paraId="2F593CE5" w14:textId="6407BF08" w:rsidR="00EB7435" w:rsidRPr="00A16697" w:rsidRDefault="00EB7435" w:rsidP="00A16697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eastAsiaTheme="majorEastAsia" w:hAnsiTheme="majorHAnsi" w:cstheme="majorHAnsi"/>
          <w:sz w:val="21"/>
          <w:szCs w:val="21"/>
        </w:rPr>
        <w:t>Manage service delivery between operating companies and 3</w:t>
      </w:r>
      <w:r w:rsidRPr="00EB7435">
        <w:rPr>
          <w:rFonts w:asciiTheme="majorHAnsi" w:eastAsiaTheme="majorEastAsia" w:hAnsiTheme="majorHAnsi" w:cstheme="majorHAnsi"/>
          <w:sz w:val="21"/>
          <w:szCs w:val="21"/>
          <w:vertAlign w:val="superscript"/>
        </w:rPr>
        <w:t>rd</w:t>
      </w:r>
      <w:r>
        <w:rPr>
          <w:rFonts w:asciiTheme="majorHAnsi" w:eastAsiaTheme="majorEastAsia" w:hAnsiTheme="majorHAnsi" w:cstheme="majorHAnsi"/>
          <w:sz w:val="21"/>
          <w:szCs w:val="21"/>
        </w:rPr>
        <w:t xml:space="preserve"> party </w:t>
      </w:r>
      <w:r w:rsidR="006D11BC">
        <w:rPr>
          <w:rFonts w:asciiTheme="majorHAnsi" w:eastAsiaTheme="majorEastAsia" w:hAnsiTheme="majorHAnsi" w:cstheme="majorHAnsi"/>
          <w:sz w:val="21"/>
          <w:szCs w:val="21"/>
        </w:rPr>
        <w:t xml:space="preserve">service desk </w:t>
      </w:r>
      <w:r>
        <w:rPr>
          <w:rFonts w:asciiTheme="majorHAnsi" w:eastAsiaTheme="majorEastAsia" w:hAnsiTheme="majorHAnsi" w:cstheme="majorHAnsi"/>
          <w:sz w:val="21"/>
          <w:szCs w:val="21"/>
        </w:rPr>
        <w:t>support.</w:t>
      </w:r>
    </w:p>
    <w:p w14:paraId="6DADAC76" w14:textId="1D748A1E" w:rsidR="00A16697" w:rsidRPr="00A16697" w:rsidRDefault="00A16697" w:rsidP="00A16697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 w:rsidRPr="00A16697">
        <w:rPr>
          <w:rFonts w:asciiTheme="majorHAnsi" w:eastAsiaTheme="majorEastAsia" w:hAnsiTheme="majorHAnsi" w:cstheme="majorBidi"/>
          <w:sz w:val="21"/>
          <w:szCs w:val="21"/>
        </w:rPr>
        <w:t>Provide local input into global business initiatives and escalate major requirements to the relevant CIO</w:t>
      </w:r>
      <w:r w:rsidR="00EB7435">
        <w:rPr>
          <w:rFonts w:asciiTheme="majorHAnsi" w:eastAsiaTheme="majorEastAsia" w:hAnsiTheme="majorHAnsi" w:cstheme="majorBidi"/>
          <w:sz w:val="21"/>
          <w:szCs w:val="21"/>
        </w:rPr>
        <w:t>’s.</w:t>
      </w:r>
    </w:p>
    <w:p w14:paraId="73EDB747" w14:textId="5F70CD57" w:rsidR="00D74F77" w:rsidRDefault="00D74F77" w:rsidP="00BC289D">
      <w:pPr>
        <w:spacing w:after="0" w:line="256" w:lineRule="auto"/>
        <w:rPr>
          <w:rFonts w:asciiTheme="majorHAnsi" w:hAnsiTheme="majorHAnsi" w:cstheme="majorHAnsi"/>
          <w:sz w:val="21"/>
          <w:szCs w:val="21"/>
        </w:rPr>
      </w:pPr>
    </w:p>
    <w:tbl>
      <w:tblPr>
        <w:tblStyle w:val="TableGrid"/>
        <w:tblW w:w="10637" w:type="dxa"/>
        <w:tblInd w:w="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5"/>
        <w:gridCol w:w="8164"/>
        <w:gridCol w:w="1818"/>
      </w:tblGrid>
      <w:tr w:rsidR="00CD68A0" w:rsidRPr="008D1C5C" w14:paraId="07D71CF7" w14:textId="77777777" w:rsidTr="005B7C19">
        <w:trPr>
          <w:trHeight w:val="242"/>
        </w:trPr>
        <w:tc>
          <w:tcPr>
            <w:tcW w:w="655" w:type="dxa"/>
            <w:vAlign w:val="center"/>
          </w:tcPr>
          <w:p w14:paraId="30AA66D1" w14:textId="77777777" w:rsidR="00CD68A0" w:rsidRPr="008D1C5C" w:rsidRDefault="00CD68A0" w:rsidP="005B7C19">
            <w:pPr>
              <w:ind w:left="-112" w:right="-98"/>
              <w:jc w:val="center"/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</w:pPr>
            <w:r w:rsidRPr="008D1C5C"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  <w:drawing>
                <wp:inline distT="0" distB="0" distL="0" distR="0" wp14:anchorId="11C8822D" wp14:editId="5436B2CA">
                  <wp:extent cx="180000" cy="180000"/>
                  <wp:effectExtent l="0" t="0" r="0" b="0"/>
                  <wp:docPr id="7" name="Graphic 7" descr="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wnload?provider=MicrosoftIcon&amp;fileName=User.sv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64" w:type="dxa"/>
            <w:vAlign w:val="center"/>
          </w:tcPr>
          <w:p w14:paraId="14372F5A" w14:textId="77777777" w:rsidR="00CD68A0" w:rsidRPr="008D1C5C" w:rsidRDefault="00CD68A0" w:rsidP="005B7C19">
            <w:pPr>
              <w:ind w:left="1440" w:hanging="1440"/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</w:pPr>
            <w:r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 xml:space="preserve">Support Manager / Service Delivery / Project Management    </w:t>
            </w:r>
          </w:p>
        </w:tc>
        <w:tc>
          <w:tcPr>
            <w:tcW w:w="1818" w:type="dxa"/>
          </w:tcPr>
          <w:p w14:paraId="242057DA" w14:textId="77777777" w:rsidR="00CD68A0" w:rsidRPr="008D1C5C" w:rsidRDefault="00CD68A0" w:rsidP="005B7C19">
            <w:pPr>
              <w:ind w:left="-109"/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2017 - 2019</w:t>
            </w:r>
          </w:p>
        </w:tc>
      </w:tr>
      <w:tr w:rsidR="00CD68A0" w:rsidRPr="008D1C5C" w14:paraId="62B696EA" w14:textId="77777777" w:rsidTr="005B7C19">
        <w:trPr>
          <w:trHeight w:val="81"/>
        </w:trPr>
        <w:tc>
          <w:tcPr>
            <w:tcW w:w="655" w:type="dxa"/>
            <w:vAlign w:val="center"/>
          </w:tcPr>
          <w:p w14:paraId="627EF03E" w14:textId="77777777" w:rsidR="00CD68A0" w:rsidRPr="008D1C5C" w:rsidRDefault="00CD68A0" w:rsidP="005B7C19">
            <w:pPr>
              <w:ind w:left="-112" w:right="-98"/>
              <w:jc w:val="center"/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</w:pPr>
            <w:r w:rsidRPr="008D1C5C"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  <w:drawing>
                <wp:inline distT="0" distB="0" distL="0" distR="0" wp14:anchorId="5175E34C" wp14:editId="329DB460">
                  <wp:extent cx="180000" cy="180000"/>
                  <wp:effectExtent l="0" t="0" r="0" b="0"/>
                  <wp:docPr id="9" name="Graphic 9" descr="Suit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ownload?provider=MicrosoftIcon&amp;fileName=Suitcase.sv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64" w:type="dxa"/>
            <w:vAlign w:val="center"/>
          </w:tcPr>
          <w:p w14:paraId="3AD3636C" w14:textId="77777777" w:rsidR="00CD68A0" w:rsidRPr="008D1C5C" w:rsidRDefault="00CD68A0" w:rsidP="005B7C19">
            <w:pPr>
              <w:rPr>
                <w:rStyle w:val="Strong"/>
                <w:color w:val="3B3B3B" w:themeColor="accent2"/>
                <w:sz w:val="21"/>
                <w:szCs w:val="21"/>
              </w:rPr>
            </w:pPr>
            <w:r w:rsidRPr="00FC0324">
              <w:rPr>
                <w:rStyle w:val="Strong"/>
                <w:color w:val="3B3B3B" w:themeColor="accent2"/>
                <w:sz w:val="21"/>
                <w:szCs w:val="21"/>
              </w:rPr>
              <w:t>Anheuser-Busch InBev</w:t>
            </w:r>
            <w:r>
              <w:rPr>
                <w:rStyle w:val="Strong"/>
                <w:color w:val="3B3B3B" w:themeColor="accent2"/>
                <w:sz w:val="21"/>
                <w:szCs w:val="21"/>
              </w:rPr>
              <w:t xml:space="preserve"> - M</w:t>
            </w:r>
            <w:r w:rsidRPr="00FC0324">
              <w:rPr>
                <w:rStyle w:val="Strong"/>
                <w:color w:val="3B3B3B" w:themeColor="accent2"/>
                <w:sz w:val="21"/>
                <w:szCs w:val="21"/>
              </w:rPr>
              <w:t xml:space="preserve">ultinational </w:t>
            </w:r>
            <w:r>
              <w:rPr>
                <w:rStyle w:val="Strong"/>
                <w:color w:val="3B3B3B" w:themeColor="accent2"/>
                <w:sz w:val="21"/>
                <w:szCs w:val="21"/>
              </w:rPr>
              <w:t>D</w:t>
            </w:r>
            <w:r w:rsidRPr="00FC0324">
              <w:rPr>
                <w:rStyle w:val="Strong"/>
                <w:color w:val="3B3B3B" w:themeColor="accent2"/>
                <w:sz w:val="21"/>
                <w:szCs w:val="21"/>
              </w:rPr>
              <w:t xml:space="preserve">rink and </w:t>
            </w:r>
            <w:r>
              <w:rPr>
                <w:rStyle w:val="Strong"/>
                <w:color w:val="3B3B3B" w:themeColor="accent2"/>
                <w:sz w:val="21"/>
                <w:szCs w:val="21"/>
              </w:rPr>
              <w:t>B</w:t>
            </w:r>
            <w:r w:rsidRPr="00FC0324">
              <w:rPr>
                <w:rStyle w:val="Strong"/>
                <w:color w:val="3B3B3B" w:themeColor="accent2"/>
                <w:sz w:val="21"/>
                <w:szCs w:val="21"/>
              </w:rPr>
              <w:t xml:space="preserve">rewing </w:t>
            </w:r>
            <w:r>
              <w:rPr>
                <w:rStyle w:val="Strong"/>
                <w:color w:val="3B3B3B" w:themeColor="accent2"/>
                <w:sz w:val="21"/>
                <w:szCs w:val="21"/>
              </w:rPr>
              <w:t>C</w:t>
            </w:r>
            <w:r w:rsidRPr="00FC0324">
              <w:rPr>
                <w:rStyle w:val="Strong"/>
                <w:color w:val="3B3B3B" w:themeColor="accent2"/>
                <w:sz w:val="21"/>
                <w:szCs w:val="21"/>
              </w:rPr>
              <w:t>ompany</w:t>
            </w:r>
            <w:r>
              <w:rPr>
                <w:rStyle w:val="Strong"/>
                <w:color w:val="3B3B3B" w:themeColor="accent2"/>
                <w:sz w:val="21"/>
                <w:szCs w:val="21"/>
              </w:rPr>
              <w:t xml:space="preserve">, Switzerland    </w:t>
            </w:r>
          </w:p>
        </w:tc>
        <w:tc>
          <w:tcPr>
            <w:tcW w:w="1818" w:type="dxa"/>
          </w:tcPr>
          <w:p w14:paraId="5A9A0B76" w14:textId="77777777" w:rsidR="00CD68A0" w:rsidRPr="008D1C5C" w:rsidRDefault="00CD68A0" w:rsidP="005B7C19">
            <w:pPr>
              <w:ind w:left="-109"/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46731F70" w14:textId="77777777" w:rsidR="005B7C19" w:rsidRPr="00CD68A0" w:rsidRDefault="005B7C19" w:rsidP="005B7C19">
      <w:pPr>
        <w:spacing w:after="0" w:line="240" w:lineRule="auto"/>
        <w:rPr>
          <w:rStyle w:val="Strong"/>
          <w:color w:val="3B3B3B" w:themeColor="accent2"/>
        </w:rPr>
      </w:pPr>
    </w:p>
    <w:p w14:paraId="4989D33E" w14:textId="77777777" w:rsidR="005B7C19" w:rsidRDefault="005B7C19" w:rsidP="005B7C19">
      <w:pPr>
        <w:spacing w:after="0" w:line="240" w:lineRule="auto"/>
        <w:rPr>
          <w:rStyle w:val="SubtleReference"/>
          <w:sz w:val="21"/>
          <w:szCs w:val="21"/>
        </w:rPr>
      </w:pPr>
      <w:r>
        <w:rPr>
          <w:rStyle w:val="SubtleReference"/>
          <w:sz w:val="21"/>
          <w:szCs w:val="21"/>
        </w:rPr>
        <w:t>summary</w:t>
      </w:r>
    </w:p>
    <w:p w14:paraId="4779DD45" w14:textId="732D4247" w:rsidR="005B7C19" w:rsidRDefault="005B7C19" w:rsidP="005B7C19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Implemented ServiceNow to effectively manage incidents for a global user </w:t>
      </w:r>
      <w:r w:rsidR="00FA2FAF">
        <w:rPr>
          <w:rFonts w:asciiTheme="majorHAnsi" w:hAnsiTheme="majorHAnsi" w:cstheme="majorHAnsi"/>
          <w:sz w:val="21"/>
          <w:szCs w:val="21"/>
        </w:rPr>
        <w:t>community.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</w:p>
    <w:p w14:paraId="292A818D" w14:textId="1B6C5CE1" w:rsidR="005B7C19" w:rsidRPr="00974AA1" w:rsidRDefault="005B7C19" w:rsidP="005B7C19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Embedded ServiceNow JLT and CMDB processes to increase efficiency within IT </w:t>
      </w:r>
      <w:r w:rsidR="00FA2FAF">
        <w:rPr>
          <w:rFonts w:asciiTheme="majorHAnsi" w:hAnsiTheme="majorHAnsi" w:cstheme="majorHAnsi"/>
          <w:sz w:val="21"/>
          <w:szCs w:val="21"/>
        </w:rPr>
        <w:t>operations.</w:t>
      </w:r>
      <w:r>
        <w:rPr>
          <w:rFonts w:asciiTheme="majorHAnsi" w:hAnsiTheme="majorHAnsi" w:cstheme="majorHAnsi"/>
          <w:sz w:val="21"/>
          <w:szCs w:val="21"/>
        </w:rPr>
        <w:t xml:space="preserve">   </w:t>
      </w:r>
    </w:p>
    <w:p w14:paraId="5EB8BDC3" w14:textId="24D2A42F" w:rsidR="005B7C19" w:rsidRDefault="005B7C19" w:rsidP="005B7C19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Identified and implemented several improvements to service methods and </w:t>
      </w:r>
      <w:r w:rsidR="00FA2FAF">
        <w:rPr>
          <w:rFonts w:asciiTheme="majorHAnsi" w:hAnsiTheme="majorHAnsi" w:cstheme="majorHAnsi"/>
          <w:sz w:val="21"/>
          <w:szCs w:val="21"/>
        </w:rPr>
        <w:t>operations.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</w:p>
    <w:p w14:paraId="7054BCE0" w14:textId="34996894" w:rsidR="005B7C19" w:rsidRDefault="005B7C19" w:rsidP="005B7C19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Managed IT processes and ensured adequate documentation to improve support </w:t>
      </w:r>
      <w:r w:rsidR="00FA2FAF">
        <w:rPr>
          <w:rFonts w:asciiTheme="majorHAnsi" w:hAnsiTheme="majorHAnsi" w:cstheme="majorHAnsi"/>
          <w:sz w:val="21"/>
          <w:szCs w:val="21"/>
        </w:rPr>
        <w:t>capabilities.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</w:p>
    <w:p w14:paraId="7DDED1CF" w14:textId="435DC0E5" w:rsidR="005B7C19" w:rsidRDefault="005B7C19" w:rsidP="005B7C19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Handled change management by delivering regular clear and concise communications to business owners  </w:t>
      </w:r>
    </w:p>
    <w:p w14:paraId="3D0BC95B" w14:textId="77777777" w:rsidR="00E37FA6" w:rsidRDefault="00E37FA6" w:rsidP="00E37FA6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Project managed office relocation – Design IT infrastructure</w:t>
      </w:r>
    </w:p>
    <w:p w14:paraId="0838819A" w14:textId="7B7FDEA7" w:rsidR="00E37FA6" w:rsidRDefault="00E37FA6" w:rsidP="00E37FA6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Project managed the delivery of a global Office 365 migration for the </w:t>
      </w:r>
      <w:r w:rsidR="006A68B3">
        <w:rPr>
          <w:rFonts w:asciiTheme="majorHAnsi" w:hAnsiTheme="majorHAnsi" w:cstheme="majorHAnsi"/>
          <w:sz w:val="21"/>
          <w:szCs w:val="21"/>
        </w:rPr>
        <w:t>organisation.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</w:p>
    <w:p w14:paraId="7AD0A6BE" w14:textId="77777777" w:rsidR="00E37FA6" w:rsidRDefault="00E37FA6" w:rsidP="00E37FA6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Analysed and procured vendors to support with IT initiatives and support functions</w:t>
      </w:r>
    </w:p>
    <w:p w14:paraId="7EBDF957" w14:textId="317AC648" w:rsidR="00E37FA6" w:rsidRPr="00E37FA6" w:rsidRDefault="00E37FA6" w:rsidP="00E37FA6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Managed </w:t>
      </w:r>
      <w:r w:rsidR="00FA2FAF">
        <w:rPr>
          <w:rFonts w:asciiTheme="majorHAnsi" w:hAnsiTheme="majorHAnsi" w:cstheme="majorHAnsi"/>
          <w:sz w:val="21"/>
          <w:szCs w:val="21"/>
        </w:rPr>
        <w:t xml:space="preserve">global internal / </w:t>
      </w:r>
      <w:r>
        <w:rPr>
          <w:rFonts w:asciiTheme="majorHAnsi" w:hAnsiTheme="majorHAnsi" w:cstheme="majorHAnsi"/>
          <w:sz w:val="21"/>
          <w:szCs w:val="21"/>
        </w:rPr>
        <w:t xml:space="preserve">outsourced engineers and ensured alignment of key deadlines, </w:t>
      </w:r>
      <w:r w:rsidR="00A16697">
        <w:rPr>
          <w:rFonts w:asciiTheme="majorHAnsi" w:hAnsiTheme="majorHAnsi" w:cstheme="majorHAnsi"/>
          <w:sz w:val="21"/>
          <w:szCs w:val="21"/>
        </w:rPr>
        <w:t>roles,</w:t>
      </w:r>
      <w:r>
        <w:rPr>
          <w:rFonts w:asciiTheme="majorHAnsi" w:hAnsiTheme="majorHAnsi" w:cstheme="majorHAnsi"/>
          <w:sz w:val="21"/>
          <w:szCs w:val="21"/>
        </w:rPr>
        <w:t xml:space="preserve"> and </w:t>
      </w:r>
      <w:r w:rsidR="006A68B3">
        <w:rPr>
          <w:rFonts w:asciiTheme="majorHAnsi" w:hAnsiTheme="majorHAnsi" w:cstheme="majorHAnsi"/>
          <w:sz w:val="21"/>
          <w:szCs w:val="21"/>
        </w:rPr>
        <w:t>responsibilities.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</w:p>
    <w:p w14:paraId="058265AA" w14:textId="6992A2C4" w:rsidR="00CD68A0" w:rsidRDefault="00CD68A0" w:rsidP="00BC289D">
      <w:pPr>
        <w:spacing w:after="0" w:line="256" w:lineRule="auto"/>
        <w:rPr>
          <w:rFonts w:asciiTheme="majorHAnsi" w:hAnsiTheme="majorHAnsi" w:cstheme="majorHAnsi"/>
          <w:sz w:val="21"/>
          <w:szCs w:val="21"/>
        </w:rPr>
      </w:pPr>
    </w:p>
    <w:tbl>
      <w:tblPr>
        <w:tblStyle w:val="TableGrid"/>
        <w:tblW w:w="10637" w:type="dxa"/>
        <w:tblInd w:w="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55"/>
        <w:gridCol w:w="8164"/>
        <w:gridCol w:w="1818"/>
      </w:tblGrid>
      <w:tr w:rsidR="00EA3568" w:rsidRPr="008D1C5C" w14:paraId="1F49EDCC" w14:textId="77777777" w:rsidTr="005B7C19">
        <w:trPr>
          <w:trHeight w:val="242"/>
        </w:trPr>
        <w:tc>
          <w:tcPr>
            <w:tcW w:w="655" w:type="dxa"/>
            <w:vAlign w:val="center"/>
          </w:tcPr>
          <w:p w14:paraId="74A79008" w14:textId="77777777" w:rsidR="00EA3568" w:rsidRPr="008D1C5C" w:rsidRDefault="00EA3568" w:rsidP="00EA3568">
            <w:pPr>
              <w:ind w:left="-112" w:right="-98"/>
              <w:jc w:val="center"/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</w:pPr>
            <w:r w:rsidRPr="008D1C5C"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  <w:drawing>
                <wp:inline distT="0" distB="0" distL="0" distR="0" wp14:anchorId="560AA416" wp14:editId="7145D6AD">
                  <wp:extent cx="180000" cy="180000"/>
                  <wp:effectExtent l="0" t="0" r="0" b="0"/>
                  <wp:docPr id="8" name="Graphic 8" descr="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wnload?provider=MicrosoftIcon&amp;fileName=User.sv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64" w:type="dxa"/>
            <w:vAlign w:val="center"/>
          </w:tcPr>
          <w:p w14:paraId="5B4D85CE" w14:textId="05153DBD" w:rsidR="00EA3568" w:rsidRPr="008D1C5C" w:rsidRDefault="00965B2C" w:rsidP="00EA3568">
            <w:pPr>
              <w:ind w:left="1440" w:hanging="1440"/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</w:pPr>
            <w:r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 xml:space="preserve">Support Manager / </w:t>
            </w:r>
            <w:r w:rsidR="00EA3568"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 xml:space="preserve">Service Delivery / Project </w:t>
            </w:r>
            <w:r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>Management</w:t>
            </w:r>
            <w:r w:rsidR="00EA3568">
              <w:rPr>
                <w:rStyle w:val="Strong"/>
                <w:b/>
                <w:bCs/>
                <w:color w:val="3B3B3B" w:themeColor="accent2"/>
                <w:sz w:val="21"/>
                <w:szCs w:val="21"/>
              </w:rPr>
              <w:t xml:space="preserve"> </w:t>
            </w:r>
          </w:p>
        </w:tc>
        <w:tc>
          <w:tcPr>
            <w:tcW w:w="1818" w:type="dxa"/>
          </w:tcPr>
          <w:p w14:paraId="48131643" w14:textId="4C862DCE" w:rsidR="00EA3568" w:rsidRPr="008D1C5C" w:rsidRDefault="00EA3568" w:rsidP="00EA3568">
            <w:pPr>
              <w:ind w:left="-109"/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2016</w:t>
            </w:r>
          </w:p>
        </w:tc>
      </w:tr>
      <w:tr w:rsidR="00EA3568" w:rsidRPr="008D1C5C" w14:paraId="15C8DE73" w14:textId="77777777" w:rsidTr="005B7C19">
        <w:trPr>
          <w:trHeight w:val="81"/>
        </w:trPr>
        <w:tc>
          <w:tcPr>
            <w:tcW w:w="655" w:type="dxa"/>
            <w:vAlign w:val="center"/>
          </w:tcPr>
          <w:p w14:paraId="72345C56" w14:textId="77777777" w:rsidR="00EA3568" w:rsidRPr="008D1C5C" w:rsidRDefault="00EA3568" w:rsidP="00EA3568">
            <w:pPr>
              <w:ind w:left="-112" w:right="-98"/>
              <w:jc w:val="center"/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</w:pPr>
            <w:r w:rsidRPr="008D1C5C"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  <w:drawing>
                <wp:inline distT="0" distB="0" distL="0" distR="0" wp14:anchorId="1F49A043" wp14:editId="6695F617">
                  <wp:extent cx="180000" cy="180000"/>
                  <wp:effectExtent l="0" t="0" r="0" b="0"/>
                  <wp:docPr id="18" name="Graphic 18" descr="Suitca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ownload?provider=MicrosoftIcon&amp;fileName=Suitcase.sv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64" w:type="dxa"/>
            <w:vAlign w:val="center"/>
          </w:tcPr>
          <w:p w14:paraId="5DC7360B" w14:textId="06E44A11" w:rsidR="00EA3568" w:rsidRPr="008D1C5C" w:rsidRDefault="00EA3568" w:rsidP="00EA3568">
            <w:pPr>
              <w:rPr>
                <w:rStyle w:val="Strong"/>
                <w:color w:val="3B3B3B" w:themeColor="accent2"/>
                <w:sz w:val="21"/>
                <w:szCs w:val="21"/>
              </w:rPr>
            </w:pPr>
            <w:r>
              <w:rPr>
                <w:rStyle w:val="Strong"/>
                <w:color w:val="3B3B3B" w:themeColor="accent2"/>
                <w:sz w:val="21"/>
                <w:szCs w:val="21"/>
              </w:rPr>
              <w:t>SABMiller - M</w:t>
            </w:r>
            <w:r w:rsidRPr="00FC0324">
              <w:rPr>
                <w:rStyle w:val="Strong"/>
                <w:color w:val="3B3B3B" w:themeColor="accent2"/>
                <w:sz w:val="21"/>
                <w:szCs w:val="21"/>
              </w:rPr>
              <w:t xml:space="preserve">ultinational </w:t>
            </w:r>
            <w:r>
              <w:rPr>
                <w:rStyle w:val="Strong"/>
                <w:color w:val="3B3B3B" w:themeColor="accent2"/>
                <w:sz w:val="21"/>
                <w:szCs w:val="21"/>
              </w:rPr>
              <w:t>B</w:t>
            </w:r>
            <w:r w:rsidRPr="00FC0324">
              <w:rPr>
                <w:rStyle w:val="Strong"/>
                <w:color w:val="3B3B3B" w:themeColor="accent2"/>
                <w:sz w:val="21"/>
                <w:szCs w:val="21"/>
              </w:rPr>
              <w:t xml:space="preserve">rewing and </w:t>
            </w:r>
            <w:r>
              <w:rPr>
                <w:rStyle w:val="Strong"/>
                <w:color w:val="3B3B3B" w:themeColor="accent2"/>
                <w:sz w:val="21"/>
                <w:szCs w:val="21"/>
              </w:rPr>
              <w:t>B</w:t>
            </w:r>
            <w:r w:rsidRPr="00FC0324">
              <w:rPr>
                <w:rStyle w:val="Strong"/>
                <w:color w:val="3B3B3B" w:themeColor="accent2"/>
                <w:sz w:val="21"/>
                <w:szCs w:val="21"/>
              </w:rPr>
              <w:t xml:space="preserve">everage </w:t>
            </w:r>
            <w:r>
              <w:rPr>
                <w:rStyle w:val="Strong"/>
                <w:color w:val="3B3B3B" w:themeColor="accent2"/>
                <w:sz w:val="21"/>
                <w:szCs w:val="21"/>
              </w:rPr>
              <w:t>C</w:t>
            </w:r>
            <w:r w:rsidRPr="00FC0324">
              <w:rPr>
                <w:rStyle w:val="Strong"/>
                <w:color w:val="3B3B3B" w:themeColor="accent2"/>
                <w:sz w:val="21"/>
                <w:szCs w:val="21"/>
              </w:rPr>
              <w:t>ompany</w:t>
            </w:r>
            <w:r>
              <w:rPr>
                <w:rStyle w:val="Strong"/>
                <w:color w:val="3B3B3B" w:themeColor="accent2"/>
                <w:sz w:val="21"/>
                <w:szCs w:val="21"/>
              </w:rPr>
              <w:t xml:space="preserve">, Switzerland    </w:t>
            </w:r>
          </w:p>
        </w:tc>
        <w:tc>
          <w:tcPr>
            <w:tcW w:w="1818" w:type="dxa"/>
          </w:tcPr>
          <w:p w14:paraId="3E7125EE" w14:textId="77777777" w:rsidR="00EA3568" w:rsidRPr="008D1C5C" w:rsidRDefault="00EA3568" w:rsidP="00EA3568">
            <w:pPr>
              <w:ind w:left="-109"/>
              <w:jc w:val="right"/>
              <w:rPr>
                <w:rFonts w:asciiTheme="majorHAnsi" w:hAnsiTheme="majorHAnsi" w:cstheme="majorHAnsi"/>
                <w:sz w:val="21"/>
                <w:szCs w:val="21"/>
              </w:rPr>
            </w:pPr>
          </w:p>
        </w:tc>
      </w:tr>
    </w:tbl>
    <w:p w14:paraId="22CDB3EF" w14:textId="77777777" w:rsidR="00A036ED" w:rsidRPr="00A036ED" w:rsidRDefault="00A036ED" w:rsidP="00A036ED">
      <w:pPr>
        <w:spacing w:after="0" w:line="240" w:lineRule="auto"/>
        <w:rPr>
          <w:rStyle w:val="SubtleReference"/>
          <w:sz w:val="21"/>
          <w:szCs w:val="21"/>
        </w:rPr>
      </w:pPr>
      <w:bookmarkStart w:id="2" w:name="_Hlk24759388"/>
      <w:r w:rsidRPr="00A036ED">
        <w:rPr>
          <w:rStyle w:val="SubtleReference"/>
          <w:sz w:val="21"/>
          <w:szCs w:val="21"/>
        </w:rPr>
        <w:t>summary</w:t>
      </w:r>
    </w:p>
    <w:p w14:paraId="17D2CD46" w14:textId="065F1742" w:rsidR="0050104B" w:rsidRDefault="0050104B" w:rsidP="00BC289D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 w:rsidRPr="0050104B">
        <w:rPr>
          <w:rFonts w:asciiTheme="majorHAnsi" w:hAnsiTheme="majorHAnsi" w:cstheme="majorHAnsi"/>
          <w:sz w:val="21"/>
          <w:szCs w:val="21"/>
        </w:rPr>
        <w:t>Establish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50104B">
        <w:rPr>
          <w:rFonts w:asciiTheme="majorHAnsi" w:hAnsiTheme="majorHAnsi" w:cstheme="majorHAnsi"/>
          <w:sz w:val="21"/>
          <w:szCs w:val="21"/>
        </w:rPr>
        <w:t xml:space="preserve"> best practices through the entire technical support process</w:t>
      </w:r>
    </w:p>
    <w:p w14:paraId="5CB6743E" w14:textId="7E73E4EF" w:rsidR="006804FD" w:rsidRDefault="0050104B" w:rsidP="006804FD">
      <w:pPr>
        <w:pStyle w:val="ListParagraph"/>
        <w:numPr>
          <w:ilvl w:val="0"/>
          <w:numId w:val="22"/>
        </w:numPr>
        <w:spacing w:after="0" w:line="256" w:lineRule="auto"/>
        <w:ind w:left="317" w:hanging="170"/>
        <w:rPr>
          <w:rFonts w:asciiTheme="majorHAnsi" w:hAnsiTheme="majorHAnsi" w:cstheme="majorHAnsi"/>
          <w:sz w:val="21"/>
          <w:szCs w:val="21"/>
        </w:rPr>
      </w:pPr>
      <w:r w:rsidRPr="0050104B">
        <w:rPr>
          <w:rFonts w:asciiTheme="majorHAnsi" w:hAnsiTheme="majorHAnsi" w:cstheme="majorHAnsi"/>
          <w:sz w:val="21"/>
          <w:szCs w:val="21"/>
        </w:rPr>
        <w:t xml:space="preserve">Set </w:t>
      </w:r>
      <w:r>
        <w:rPr>
          <w:rFonts w:asciiTheme="majorHAnsi" w:hAnsiTheme="majorHAnsi" w:cstheme="majorHAnsi"/>
          <w:sz w:val="21"/>
          <w:szCs w:val="21"/>
        </w:rPr>
        <w:t>and maintained</w:t>
      </w:r>
      <w:r w:rsidRPr="0050104B">
        <w:rPr>
          <w:rFonts w:asciiTheme="majorHAnsi" w:hAnsiTheme="majorHAnsi" w:cstheme="majorHAnsi"/>
          <w:sz w:val="21"/>
          <w:szCs w:val="21"/>
        </w:rPr>
        <w:t xml:space="preserve"> customer service </w:t>
      </w:r>
      <w:r>
        <w:rPr>
          <w:rFonts w:asciiTheme="majorHAnsi" w:hAnsiTheme="majorHAnsi" w:cstheme="majorHAnsi"/>
          <w:sz w:val="21"/>
          <w:szCs w:val="21"/>
        </w:rPr>
        <w:t xml:space="preserve">standards </w:t>
      </w:r>
    </w:p>
    <w:bookmarkEnd w:id="2"/>
    <w:p w14:paraId="2CC837B2" w14:textId="4DBAAFE2" w:rsidR="00BC289D" w:rsidRDefault="00BC289D" w:rsidP="00BC289D">
      <w:pPr>
        <w:spacing w:after="0" w:line="256" w:lineRule="auto"/>
        <w:rPr>
          <w:rFonts w:asciiTheme="majorHAnsi" w:hAnsiTheme="majorHAnsi" w:cstheme="majorHAnsi"/>
          <w:sz w:val="21"/>
          <w:szCs w:val="21"/>
        </w:rPr>
      </w:pPr>
    </w:p>
    <w:p w14:paraId="67E76BFA" w14:textId="5723553D" w:rsidR="007C4E90" w:rsidRPr="001C742D" w:rsidRDefault="007C4E90" w:rsidP="00185369">
      <w:pPr>
        <w:pStyle w:val="Heading2"/>
        <w:pBdr>
          <w:bottom w:val="single" w:sz="2" w:space="1" w:color="DEDEDE" w:themeColor="accent6" w:themeTint="99"/>
        </w:pBdr>
        <w:spacing w:after="120"/>
        <w:rPr>
          <w:b/>
          <w:color w:val="3B3B3B"/>
          <w:sz w:val="28"/>
          <w:szCs w:val="28"/>
        </w:rPr>
      </w:pPr>
      <w:r w:rsidRPr="001C742D">
        <w:rPr>
          <w:b/>
          <w:color w:val="3B3B3B"/>
          <w:sz w:val="28"/>
          <w:szCs w:val="28"/>
        </w:rPr>
        <w:t>Professional Experience (Continued)</w:t>
      </w:r>
    </w:p>
    <w:tbl>
      <w:tblPr>
        <w:tblStyle w:val="TableGrid"/>
        <w:tblW w:w="109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93"/>
        <w:gridCol w:w="910"/>
      </w:tblGrid>
      <w:tr w:rsidR="007C4E90" w:rsidRPr="009F56F8" w14:paraId="10174932" w14:textId="77777777" w:rsidTr="00526BB3">
        <w:trPr>
          <w:trHeight w:val="908"/>
        </w:trPr>
        <w:tc>
          <w:tcPr>
            <w:tcW w:w="9993" w:type="dxa"/>
          </w:tcPr>
          <w:p w14:paraId="7384A997" w14:textId="77777777" w:rsidR="00EA3568" w:rsidRPr="00EA3568" w:rsidRDefault="00FC0324" w:rsidP="007C4E90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>Service Delivery &amp; Support Head</w:t>
            </w:r>
            <w:r w:rsidR="00BC289D" w:rsidRPr="009F56F8"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 </w:t>
            </w:r>
            <w:r w:rsidR="007C4E90" w:rsidRPr="009F56F8"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         </w:t>
            </w:r>
            <w:r w:rsidR="007C4E90" w:rsidRPr="009F56F8"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Pr="00301803">
              <w:rPr>
                <w:rStyle w:val="Strong"/>
                <w:b/>
                <w:bCs/>
                <w:color w:val="3B3B3B" w:themeColor="accent2"/>
                <w:sz w:val="20"/>
                <w:szCs w:val="20"/>
              </w:rPr>
              <w:t>Man Investments AG - Investment Management Company</w:t>
            </w:r>
            <w:r w:rsidR="00526BB3" w:rsidRPr="00301803">
              <w:rPr>
                <w:rStyle w:val="Strong"/>
                <w:b/>
                <w:bCs/>
                <w:color w:val="3B3B3B" w:themeColor="accent2"/>
                <w:sz w:val="20"/>
                <w:szCs w:val="20"/>
              </w:rPr>
              <w:t>, Switzerland</w:t>
            </w:r>
            <w:r w:rsidR="00526BB3">
              <w:rPr>
                <w:rStyle w:val="Strong"/>
                <w:color w:val="3B3B3B" w:themeColor="accent2"/>
                <w:sz w:val="20"/>
                <w:szCs w:val="20"/>
              </w:rPr>
              <w:t xml:space="preserve"> </w:t>
            </w:r>
            <w:r>
              <w:rPr>
                <w:rStyle w:val="Strong"/>
                <w:color w:val="3B3B3B" w:themeColor="accent2"/>
                <w:sz w:val="20"/>
                <w:szCs w:val="20"/>
              </w:rPr>
              <w:t xml:space="preserve"> </w:t>
            </w:r>
            <w:r w:rsidRPr="00FC0324">
              <w:rPr>
                <w:rStyle w:val="Strong"/>
                <w:color w:val="3B3B3B" w:themeColor="accent2"/>
                <w:sz w:val="20"/>
                <w:szCs w:val="20"/>
              </w:rPr>
              <w:t xml:space="preserve"> </w:t>
            </w:r>
            <w:r w:rsidR="007C4E90" w:rsidRPr="009F56F8">
              <w:rPr>
                <w:rStyle w:val="Strong"/>
                <w:color w:val="3B3B3B" w:themeColor="accent2"/>
                <w:sz w:val="20"/>
                <w:szCs w:val="20"/>
              </w:rPr>
              <w:br/>
            </w:r>
            <w:r w:rsidR="005D1E19">
              <w:rPr>
                <w:rStyle w:val="Strong"/>
                <w:i/>
                <w:color w:val="3B3B3B" w:themeColor="accent2"/>
                <w:sz w:val="20"/>
                <w:szCs w:val="20"/>
              </w:rPr>
              <w:t xml:space="preserve">Implemented IT principles, embedded KPIs to measure surmises and managed vendors and </w:t>
            </w:r>
            <w:r w:rsidR="00A86E75">
              <w:rPr>
                <w:rStyle w:val="Strong"/>
                <w:i/>
                <w:color w:val="3B3B3B" w:themeColor="accent2"/>
                <w:sz w:val="20"/>
                <w:szCs w:val="20"/>
              </w:rPr>
              <w:t>assets</w:t>
            </w:r>
            <w:r w:rsidR="005D1E19">
              <w:rPr>
                <w:rStyle w:val="Strong"/>
                <w:i/>
                <w:color w:val="3B3B3B" w:themeColor="accent2"/>
                <w:sz w:val="20"/>
                <w:szCs w:val="20"/>
              </w:rPr>
              <w:t xml:space="preserve">   </w:t>
            </w:r>
          </w:p>
          <w:p w14:paraId="6D55D639" w14:textId="77777777" w:rsidR="00EA3568" w:rsidRDefault="00EA3568" w:rsidP="00EA3568">
            <w:pPr>
              <w:pStyle w:val="ListParagraph"/>
              <w:ind w:left="170"/>
              <w:rPr>
                <w:rStyle w:val="Strong"/>
                <w:bCs/>
                <w:i/>
                <w:iCs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bCs/>
                <w:i/>
                <w:iCs/>
                <w:color w:val="3B3B3B" w:themeColor="accent2"/>
                <w:sz w:val="20"/>
                <w:szCs w:val="20"/>
              </w:rPr>
              <w:t>ServiceNow Implementation</w:t>
            </w:r>
          </w:p>
          <w:p w14:paraId="342632A8" w14:textId="7555882B" w:rsidR="007C4E90" w:rsidRPr="009F56F8" w:rsidRDefault="00FC0324" w:rsidP="00EA3568">
            <w:pPr>
              <w:pStyle w:val="ListParagraph"/>
              <w:ind w:left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i/>
                <w:color w:val="3B3B3B" w:themeColor="accent2"/>
                <w:sz w:val="20"/>
                <w:szCs w:val="20"/>
              </w:rPr>
              <w:t xml:space="preserve"> </w:t>
            </w:r>
          </w:p>
        </w:tc>
        <w:tc>
          <w:tcPr>
            <w:tcW w:w="910" w:type="dxa"/>
          </w:tcPr>
          <w:p w14:paraId="387232E5" w14:textId="79D5302F" w:rsidR="007C4E90" w:rsidRPr="009F56F8" w:rsidRDefault="00FC0324" w:rsidP="005B7C1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11 - 2015</w:t>
            </w:r>
          </w:p>
        </w:tc>
      </w:tr>
      <w:tr w:rsidR="00FC0324" w:rsidRPr="009F56F8" w14:paraId="5F671A81" w14:textId="77777777" w:rsidTr="00526BB3">
        <w:trPr>
          <w:trHeight w:val="908"/>
        </w:trPr>
        <w:tc>
          <w:tcPr>
            <w:tcW w:w="9993" w:type="dxa"/>
          </w:tcPr>
          <w:p w14:paraId="0175BF42" w14:textId="6DE2088F" w:rsidR="00FC0324" w:rsidRDefault="00FC0324" w:rsidP="007C4E90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Global Service Desk Team Lead </w:t>
            </w:r>
            <w:r w:rsidRPr="009F56F8"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          </w:t>
            </w:r>
            <w:r w:rsidRPr="009F56F8"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Pr="00301803">
              <w:rPr>
                <w:rStyle w:val="Strong"/>
                <w:b/>
                <w:bCs/>
                <w:color w:val="3B3B3B" w:themeColor="accent2"/>
                <w:sz w:val="20"/>
                <w:szCs w:val="20"/>
              </w:rPr>
              <w:t>Man Investments AG</w:t>
            </w:r>
            <w:r w:rsidR="00526BB3" w:rsidRPr="00301803">
              <w:rPr>
                <w:rStyle w:val="Strong"/>
                <w:b/>
                <w:bCs/>
                <w:color w:val="3B3B3B" w:themeColor="accent2"/>
                <w:sz w:val="20"/>
                <w:szCs w:val="20"/>
              </w:rPr>
              <w:t>, Switzerland</w:t>
            </w:r>
            <w:r w:rsidR="00526BB3">
              <w:rPr>
                <w:rStyle w:val="Strong"/>
                <w:color w:val="3B3B3B" w:themeColor="accent2"/>
                <w:sz w:val="20"/>
                <w:szCs w:val="20"/>
              </w:rPr>
              <w:t xml:space="preserve"> </w:t>
            </w:r>
            <w:r>
              <w:rPr>
                <w:rStyle w:val="Strong"/>
                <w:color w:val="3B3B3B" w:themeColor="accent2"/>
                <w:sz w:val="20"/>
                <w:szCs w:val="20"/>
              </w:rPr>
              <w:t xml:space="preserve"> </w:t>
            </w:r>
            <w:r w:rsidRPr="009F56F8">
              <w:rPr>
                <w:rStyle w:val="Strong"/>
                <w:color w:val="3B3B3B" w:themeColor="accent2"/>
                <w:sz w:val="20"/>
                <w:szCs w:val="20"/>
              </w:rPr>
              <w:br/>
            </w:r>
            <w:r w:rsidR="005D1E19">
              <w:rPr>
                <w:rStyle w:val="Strong"/>
                <w:bCs/>
                <w:i/>
                <w:iCs/>
                <w:color w:val="3B3B3B" w:themeColor="accent2"/>
                <w:sz w:val="20"/>
                <w:szCs w:val="20"/>
              </w:rPr>
              <w:t xml:space="preserve">Evaluated help desk services, designed programs for continuous improvement and resolved escalated incidents </w:t>
            </w:r>
          </w:p>
        </w:tc>
        <w:tc>
          <w:tcPr>
            <w:tcW w:w="910" w:type="dxa"/>
          </w:tcPr>
          <w:p w14:paraId="1D36EE77" w14:textId="7FDCE097" w:rsidR="00FC0324" w:rsidRDefault="00FC0324" w:rsidP="005B7C1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Pr="00FC0324">
              <w:rPr>
                <w:rFonts w:asciiTheme="majorHAnsi" w:hAnsiTheme="majorHAnsi" w:cstheme="majorHAnsi"/>
                <w:sz w:val="20"/>
                <w:szCs w:val="20"/>
              </w:rPr>
              <w:t>009 - 2011</w:t>
            </w:r>
          </w:p>
        </w:tc>
      </w:tr>
      <w:tr w:rsidR="00526BB3" w:rsidRPr="009F56F8" w14:paraId="4FD7D6BA" w14:textId="77777777" w:rsidTr="00526BB3">
        <w:trPr>
          <w:trHeight w:val="908"/>
        </w:trPr>
        <w:tc>
          <w:tcPr>
            <w:tcW w:w="9993" w:type="dxa"/>
          </w:tcPr>
          <w:p w14:paraId="1B457559" w14:textId="727DC7EF" w:rsidR="00526BB3" w:rsidRDefault="00526BB3" w:rsidP="007C4E90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>IT Manager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Pr="00301803">
              <w:rPr>
                <w:rStyle w:val="Strong"/>
                <w:b/>
                <w:color w:val="3B3B3B" w:themeColor="accent2"/>
                <w:sz w:val="20"/>
                <w:szCs w:val="20"/>
              </w:rPr>
              <w:t>SEI Investments - Financial Services Company, UK</w:t>
            </w:r>
            <w:r>
              <w:rPr>
                <w:rStyle w:val="Strong"/>
                <w:bCs/>
                <w:color w:val="3B3B3B" w:themeColor="accent2"/>
                <w:sz w:val="20"/>
                <w:szCs w:val="20"/>
              </w:rPr>
              <w:br/>
            </w:r>
            <w:r w:rsidR="005D1E19">
              <w:rPr>
                <w:rStyle w:val="Strong"/>
                <w:bCs/>
                <w:i/>
                <w:iCs/>
                <w:color w:val="3B3B3B" w:themeColor="accent2"/>
                <w:sz w:val="20"/>
                <w:szCs w:val="20"/>
              </w:rPr>
              <w:t xml:space="preserve">Organised IT operations, facilitated training for staff and colleagues and enhanced IT policies </w:t>
            </w:r>
          </w:p>
        </w:tc>
        <w:tc>
          <w:tcPr>
            <w:tcW w:w="910" w:type="dxa"/>
          </w:tcPr>
          <w:p w14:paraId="52B39E97" w14:textId="5231F83D" w:rsidR="00526BB3" w:rsidRDefault="00526BB3" w:rsidP="005B7C1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Pr="00526BB3">
              <w:rPr>
                <w:rFonts w:asciiTheme="majorHAnsi" w:hAnsiTheme="majorHAnsi" w:cstheme="majorHAnsi"/>
                <w:sz w:val="20"/>
                <w:szCs w:val="20"/>
              </w:rPr>
              <w:t>007- 2009</w:t>
            </w:r>
          </w:p>
        </w:tc>
      </w:tr>
      <w:tr w:rsidR="00526BB3" w:rsidRPr="009F56F8" w14:paraId="310139B8" w14:textId="77777777" w:rsidTr="00526BB3">
        <w:trPr>
          <w:trHeight w:val="908"/>
        </w:trPr>
        <w:tc>
          <w:tcPr>
            <w:tcW w:w="9993" w:type="dxa"/>
          </w:tcPr>
          <w:p w14:paraId="0056A318" w14:textId="0BF8674B" w:rsidR="00526BB3" w:rsidRDefault="00526BB3" w:rsidP="007C4E90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>IT Manager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Pr="00301803">
              <w:rPr>
                <w:rStyle w:val="Strong"/>
                <w:b/>
                <w:color w:val="3B3B3B" w:themeColor="accent2"/>
                <w:sz w:val="20"/>
                <w:szCs w:val="20"/>
              </w:rPr>
              <w:t>PDVSA - Oil &amp; Natural Gas Company, UK</w:t>
            </w:r>
            <w:r>
              <w:rPr>
                <w:rStyle w:val="Strong"/>
                <w:bCs/>
                <w:color w:val="3B3B3B" w:themeColor="accent2"/>
                <w:sz w:val="20"/>
                <w:szCs w:val="20"/>
              </w:rPr>
              <w:br/>
            </w:r>
            <w:r w:rsidR="005D1E19">
              <w:rPr>
                <w:rStyle w:val="Strong"/>
                <w:i/>
                <w:color w:val="3B3B3B" w:themeColor="accent2"/>
                <w:sz w:val="20"/>
                <w:szCs w:val="20"/>
              </w:rPr>
              <w:t xml:space="preserve">Ensured security of data, </w:t>
            </w:r>
            <w:r w:rsidR="00A86E75">
              <w:rPr>
                <w:rStyle w:val="Strong"/>
                <w:i/>
                <w:color w:val="3B3B3B" w:themeColor="accent2"/>
                <w:sz w:val="20"/>
                <w:szCs w:val="20"/>
              </w:rPr>
              <w:t>managed</w:t>
            </w:r>
            <w:r w:rsidR="005D1E19">
              <w:rPr>
                <w:rStyle w:val="Strong"/>
                <w:i/>
                <w:color w:val="3B3B3B" w:themeColor="accent2"/>
                <w:sz w:val="20"/>
                <w:szCs w:val="20"/>
              </w:rPr>
              <w:t xml:space="preserve"> computer systems and implemented strategic solutions </w:t>
            </w:r>
          </w:p>
        </w:tc>
        <w:tc>
          <w:tcPr>
            <w:tcW w:w="910" w:type="dxa"/>
          </w:tcPr>
          <w:p w14:paraId="16BB7842" w14:textId="78D133DE" w:rsidR="00526BB3" w:rsidRDefault="00526BB3" w:rsidP="005B7C1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</w:t>
            </w:r>
            <w:r w:rsidRPr="00526BB3">
              <w:rPr>
                <w:rFonts w:asciiTheme="majorHAnsi" w:hAnsiTheme="majorHAnsi" w:cstheme="majorHAnsi"/>
                <w:sz w:val="20"/>
                <w:szCs w:val="20"/>
              </w:rPr>
              <w:t>004 - 2007</w:t>
            </w:r>
          </w:p>
        </w:tc>
      </w:tr>
      <w:tr w:rsidR="00526BB3" w:rsidRPr="009F56F8" w14:paraId="406174DA" w14:textId="77777777" w:rsidTr="00526BB3">
        <w:trPr>
          <w:trHeight w:val="908"/>
        </w:trPr>
        <w:tc>
          <w:tcPr>
            <w:tcW w:w="9993" w:type="dxa"/>
          </w:tcPr>
          <w:p w14:paraId="1C3B73E2" w14:textId="1B4CB4F3" w:rsidR="00526BB3" w:rsidRDefault="00526BB3" w:rsidP="007C4E90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>Team Lead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Pr="00301803">
              <w:rPr>
                <w:rStyle w:val="Strong"/>
                <w:b/>
                <w:color w:val="3B3B3B" w:themeColor="accent2"/>
                <w:sz w:val="20"/>
                <w:szCs w:val="20"/>
              </w:rPr>
              <w:t>AEP Energy Services - Energy Company, UK</w:t>
            </w:r>
            <w:r>
              <w:rPr>
                <w:rStyle w:val="Strong"/>
                <w:bCs/>
                <w:color w:val="3B3B3B" w:themeColor="accent2"/>
                <w:sz w:val="20"/>
                <w:szCs w:val="20"/>
              </w:rPr>
              <w:br/>
            </w:r>
            <w:r w:rsidR="005D1E19">
              <w:rPr>
                <w:rStyle w:val="Strong"/>
                <w:bCs/>
                <w:i/>
                <w:iCs/>
                <w:color w:val="3B3B3B" w:themeColor="accent2"/>
                <w:sz w:val="20"/>
                <w:szCs w:val="20"/>
              </w:rPr>
              <w:t xml:space="preserve">Mentored and coached the team, ensured alignment in </w:t>
            </w:r>
            <w:r w:rsidR="00A86E75">
              <w:rPr>
                <w:rStyle w:val="Strong"/>
                <w:bCs/>
                <w:i/>
                <w:iCs/>
                <w:color w:val="3B3B3B" w:themeColor="accent2"/>
                <w:sz w:val="20"/>
                <w:szCs w:val="20"/>
              </w:rPr>
              <w:t>duties</w:t>
            </w:r>
            <w:r w:rsidR="005D1E19">
              <w:rPr>
                <w:rStyle w:val="Strong"/>
                <w:bCs/>
                <w:i/>
                <w:iCs/>
                <w:color w:val="3B3B3B" w:themeColor="accent2"/>
                <w:sz w:val="20"/>
                <w:szCs w:val="20"/>
              </w:rPr>
              <w:t xml:space="preserve"> and provided IT support  </w:t>
            </w:r>
          </w:p>
        </w:tc>
        <w:tc>
          <w:tcPr>
            <w:tcW w:w="910" w:type="dxa"/>
          </w:tcPr>
          <w:p w14:paraId="2FD95A14" w14:textId="2471D647" w:rsidR="00526BB3" w:rsidRDefault="00526BB3" w:rsidP="005B7C1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02 - 2004</w:t>
            </w:r>
          </w:p>
        </w:tc>
      </w:tr>
      <w:tr w:rsidR="00526BB3" w:rsidRPr="009F56F8" w14:paraId="01FCF127" w14:textId="77777777" w:rsidTr="00526BB3">
        <w:trPr>
          <w:trHeight w:val="908"/>
        </w:trPr>
        <w:tc>
          <w:tcPr>
            <w:tcW w:w="9993" w:type="dxa"/>
          </w:tcPr>
          <w:p w14:paraId="4D874AA5" w14:textId="078E1194" w:rsidR="00526BB3" w:rsidRDefault="00526BB3" w:rsidP="007C4E90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>IT Consultant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Pr="00301803">
              <w:rPr>
                <w:rStyle w:val="Strong"/>
                <w:b/>
                <w:color w:val="3B3B3B" w:themeColor="accent2"/>
                <w:sz w:val="20"/>
                <w:szCs w:val="20"/>
              </w:rPr>
              <w:t>Dresdner Kleinwort - Investment Banking Services, Germany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="005D1E19">
              <w:rPr>
                <w:rStyle w:val="Strong"/>
                <w:i/>
                <w:color w:val="3B3B3B" w:themeColor="accent2"/>
                <w:sz w:val="20"/>
                <w:szCs w:val="20"/>
              </w:rPr>
              <w:t xml:space="preserve">Understood customer requirements, managed IT initiatives and collaborated with in-house technical staff </w:t>
            </w:r>
          </w:p>
        </w:tc>
        <w:tc>
          <w:tcPr>
            <w:tcW w:w="910" w:type="dxa"/>
          </w:tcPr>
          <w:p w14:paraId="5A477268" w14:textId="0C994618" w:rsidR="00526BB3" w:rsidRDefault="00526BB3" w:rsidP="005B7C1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2001 - 2002</w:t>
            </w:r>
          </w:p>
        </w:tc>
      </w:tr>
      <w:tr w:rsidR="00526BB3" w:rsidRPr="009F56F8" w14:paraId="027BD520" w14:textId="77777777" w:rsidTr="00526BB3">
        <w:trPr>
          <w:trHeight w:val="908"/>
        </w:trPr>
        <w:tc>
          <w:tcPr>
            <w:tcW w:w="9993" w:type="dxa"/>
          </w:tcPr>
          <w:p w14:paraId="7B8397D9" w14:textId="5FE672F0" w:rsidR="00526BB3" w:rsidRDefault="00526BB3" w:rsidP="007C4E90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>Team Lead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Pr="00301803"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Enron - American Energy Company, UK &amp; Germany  </w:t>
            </w:r>
            <w:r w:rsidRPr="00301803"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="005D1E19">
              <w:rPr>
                <w:rStyle w:val="Strong"/>
                <w:i/>
                <w:color w:val="3B3B3B" w:themeColor="accent2"/>
                <w:sz w:val="20"/>
                <w:szCs w:val="20"/>
              </w:rPr>
              <w:t xml:space="preserve">Created an </w:t>
            </w:r>
            <w:r w:rsidR="00301803">
              <w:rPr>
                <w:rStyle w:val="Strong"/>
                <w:i/>
                <w:color w:val="3B3B3B" w:themeColor="accent2"/>
                <w:sz w:val="20"/>
                <w:szCs w:val="20"/>
              </w:rPr>
              <w:t>inspiring team environment</w:t>
            </w:r>
            <w:r w:rsidR="005D1E19">
              <w:rPr>
                <w:rStyle w:val="Strong"/>
                <w:i/>
                <w:color w:val="3B3B3B" w:themeColor="accent2"/>
                <w:sz w:val="20"/>
                <w:szCs w:val="20"/>
              </w:rPr>
              <w:t xml:space="preserve">, motivated team members and resolved complex IT issues </w:t>
            </w:r>
          </w:p>
        </w:tc>
        <w:tc>
          <w:tcPr>
            <w:tcW w:w="910" w:type="dxa"/>
          </w:tcPr>
          <w:p w14:paraId="026547B0" w14:textId="2B73B347" w:rsidR="00526BB3" w:rsidRDefault="0050104B" w:rsidP="005B7C19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1998</w:t>
            </w:r>
            <w:r w:rsidR="00526BB3">
              <w:rPr>
                <w:rFonts w:asciiTheme="majorHAnsi" w:hAnsiTheme="majorHAnsi" w:cstheme="majorHAnsi"/>
                <w:sz w:val="20"/>
                <w:szCs w:val="20"/>
              </w:rPr>
              <w:t xml:space="preserve"> - 2001</w:t>
            </w:r>
          </w:p>
        </w:tc>
      </w:tr>
    </w:tbl>
    <w:p w14:paraId="607EF776" w14:textId="2B3FF665" w:rsidR="00BF16A5" w:rsidRPr="001C742D" w:rsidRDefault="0050104B" w:rsidP="00DE5A14">
      <w:pPr>
        <w:pStyle w:val="Heading2"/>
        <w:pBdr>
          <w:bottom w:val="single" w:sz="2" w:space="1" w:color="DEDEDE" w:themeColor="accent6" w:themeTint="99"/>
        </w:pBdr>
        <w:spacing w:after="120"/>
        <w:rPr>
          <w:b/>
          <w:color w:val="3B3B3B"/>
          <w:sz w:val="28"/>
          <w:szCs w:val="28"/>
        </w:rPr>
      </w:pPr>
      <w:r>
        <w:rPr>
          <w:b/>
          <w:color w:val="3B3B3B"/>
          <w:sz w:val="28"/>
          <w:szCs w:val="28"/>
        </w:rPr>
        <w:br/>
      </w:r>
      <w:r w:rsidR="00BF16A5" w:rsidRPr="001C742D">
        <w:rPr>
          <w:b/>
          <w:color w:val="3B3B3B"/>
          <w:sz w:val="28"/>
          <w:szCs w:val="28"/>
        </w:rPr>
        <w:t xml:space="preserve">University Degree </w:t>
      </w:r>
    </w:p>
    <w:tbl>
      <w:tblPr>
        <w:tblStyle w:val="TableGrid"/>
        <w:tblW w:w="11092" w:type="dxa"/>
        <w:tblInd w:w="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"/>
        <w:gridCol w:w="8447"/>
        <w:gridCol w:w="1985"/>
      </w:tblGrid>
      <w:tr w:rsidR="00BF16A5" w:rsidRPr="0025570A" w14:paraId="1ECB0D24" w14:textId="77777777" w:rsidTr="00BF16A5">
        <w:trPr>
          <w:trHeight w:val="210"/>
        </w:trPr>
        <w:tc>
          <w:tcPr>
            <w:tcW w:w="660" w:type="dxa"/>
            <w:vAlign w:val="center"/>
          </w:tcPr>
          <w:p w14:paraId="01E843B6" w14:textId="1473BDD3" w:rsidR="00BF16A5" w:rsidRPr="0025570A" w:rsidRDefault="00BF16A5" w:rsidP="005B7C19">
            <w:pPr>
              <w:ind w:left="-112" w:right="-98"/>
              <w:jc w:val="center"/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</w:pPr>
            <w:r w:rsidRPr="0025570A"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  <w:drawing>
                <wp:inline distT="0" distB="0" distL="0" distR="0" wp14:anchorId="3746064B" wp14:editId="146C3F65">
                  <wp:extent cx="180000" cy="180000"/>
                  <wp:effectExtent l="0" t="0" r="0" b="0"/>
                  <wp:docPr id="10" name="Graphic 10" descr="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ownload?provider=MicrosoftIcon&amp;fileName=Court.sv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7" w:type="dxa"/>
            <w:vAlign w:val="center"/>
          </w:tcPr>
          <w:p w14:paraId="467A486D" w14:textId="254CB8E8" w:rsidR="00BF16A5" w:rsidRPr="0025570A" w:rsidRDefault="00FA2FAF" w:rsidP="005B7C19">
            <w:pPr>
              <w:ind w:left="1440" w:hanging="1440"/>
              <w:rPr>
                <w:rStyle w:val="Strong"/>
                <w:b/>
                <w:color w:val="3B3B3B" w:themeColor="accent2"/>
                <w:sz w:val="21"/>
                <w:szCs w:val="21"/>
              </w:rPr>
            </w:pPr>
            <w:r>
              <w:rPr>
                <w:rStyle w:val="Strong"/>
                <w:b/>
                <w:color w:val="3B3B3B" w:themeColor="accent2"/>
                <w:sz w:val="21"/>
                <w:szCs w:val="21"/>
              </w:rPr>
              <w:t>Executive MBA</w:t>
            </w:r>
            <w:r w:rsidR="00BF16A5">
              <w:rPr>
                <w:rStyle w:val="Strong"/>
                <w:color w:val="3B3B3B" w:themeColor="accent2"/>
                <w:sz w:val="21"/>
                <w:szCs w:val="21"/>
              </w:rPr>
              <w:t xml:space="preserve"> </w:t>
            </w:r>
          </w:p>
        </w:tc>
        <w:tc>
          <w:tcPr>
            <w:tcW w:w="1985" w:type="dxa"/>
          </w:tcPr>
          <w:p w14:paraId="5C3956FD" w14:textId="2D862DBA" w:rsidR="00BF16A5" w:rsidRPr="0025570A" w:rsidRDefault="00FA2FAF" w:rsidP="005B7C19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2022</w:t>
            </w:r>
            <w:r w:rsidR="00BF16A5">
              <w:rPr>
                <w:rFonts w:asciiTheme="majorHAnsi" w:hAnsiTheme="majorHAnsi" w:cstheme="majorHAnsi"/>
                <w:sz w:val="21"/>
                <w:szCs w:val="21"/>
              </w:rPr>
              <w:t xml:space="preserve"> Graduation</w:t>
            </w:r>
          </w:p>
        </w:tc>
      </w:tr>
      <w:tr w:rsidR="00FA2FAF" w:rsidRPr="0025570A" w14:paraId="7E6560AF" w14:textId="77777777" w:rsidTr="00666CDF">
        <w:trPr>
          <w:trHeight w:val="210"/>
        </w:trPr>
        <w:tc>
          <w:tcPr>
            <w:tcW w:w="660" w:type="dxa"/>
            <w:vAlign w:val="center"/>
          </w:tcPr>
          <w:p w14:paraId="71A99BC6" w14:textId="77777777" w:rsidR="00FA2FAF" w:rsidRPr="0025570A" w:rsidRDefault="00FA2FAF" w:rsidP="00666CDF">
            <w:pPr>
              <w:ind w:left="-112" w:right="-98"/>
              <w:jc w:val="center"/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</w:pPr>
            <w:r w:rsidRPr="0025570A"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  <w:drawing>
                <wp:inline distT="0" distB="0" distL="0" distR="0" wp14:anchorId="7D731A67" wp14:editId="43C8DD33">
                  <wp:extent cx="180000" cy="180000"/>
                  <wp:effectExtent l="0" t="0" r="0" b="0"/>
                  <wp:docPr id="5" name="Graphic 5" descr="Cour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Download?provider=MicrosoftIcon&amp;fileName=Court.sv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7" w:type="dxa"/>
            <w:vAlign w:val="center"/>
          </w:tcPr>
          <w:p w14:paraId="12C9F2BE" w14:textId="77777777" w:rsidR="00FA2FAF" w:rsidRPr="0025570A" w:rsidRDefault="00FA2FAF" w:rsidP="00666CDF">
            <w:pPr>
              <w:ind w:left="1440" w:hanging="1440"/>
              <w:rPr>
                <w:rStyle w:val="Strong"/>
                <w:b/>
                <w:color w:val="3B3B3B" w:themeColor="accent2"/>
                <w:sz w:val="21"/>
                <w:szCs w:val="21"/>
              </w:rPr>
            </w:pPr>
            <w:r>
              <w:rPr>
                <w:rStyle w:val="Strong"/>
                <w:b/>
                <w:color w:val="3B3B3B" w:themeColor="accent2"/>
                <w:sz w:val="21"/>
                <w:szCs w:val="21"/>
              </w:rPr>
              <w:t>M</w:t>
            </w:r>
            <w:r w:rsidRPr="00BF16A5">
              <w:rPr>
                <w:rStyle w:val="Strong"/>
                <w:b/>
                <w:color w:val="3B3B3B" w:themeColor="accent2"/>
                <w:sz w:val="21"/>
                <w:szCs w:val="21"/>
              </w:rPr>
              <w:t xml:space="preserve">aster’s in </w:t>
            </w:r>
            <w:r>
              <w:rPr>
                <w:rStyle w:val="Strong"/>
                <w:b/>
                <w:color w:val="3B3B3B" w:themeColor="accent2"/>
                <w:sz w:val="21"/>
                <w:szCs w:val="21"/>
              </w:rPr>
              <w:t>I</w:t>
            </w:r>
            <w:r w:rsidRPr="00BF16A5">
              <w:rPr>
                <w:rStyle w:val="Strong"/>
                <w:b/>
                <w:color w:val="3B3B3B" w:themeColor="accent2"/>
                <w:sz w:val="21"/>
                <w:szCs w:val="21"/>
              </w:rPr>
              <w:t xml:space="preserve">nformation </w:t>
            </w:r>
            <w:r>
              <w:rPr>
                <w:rStyle w:val="Strong"/>
                <w:b/>
                <w:color w:val="3B3B3B" w:themeColor="accent2"/>
                <w:sz w:val="21"/>
                <w:szCs w:val="21"/>
              </w:rPr>
              <w:t>T</w:t>
            </w:r>
            <w:r w:rsidRPr="00BF16A5">
              <w:rPr>
                <w:rStyle w:val="Strong"/>
                <w:b/>
                <w:color w:val="3B3B3B" w:themeColor="accent2"/>
                <w:sz w:val="21"/>
                <w:szCs w:val="21"/>
              </w:rPr>
              <w:t xml:space="preserve">echnology </w:t>
            </w:r>
            <w:r>
              <w:rPr>
                <w:rStyle w:val="Strong"/>
                <w:b/>
                <w:color w:val="3B3B3B" w:themeColor="accent2"/>
                <w:sz w:val="21"/>
                <w:szCs w:val="21"/>
              </w:rPr>
              <w:t>M</w:t>
            </w:r>
            <w:r w:rsidRPr="00BF16A5">
              <w:rPr>
                <w:rStyle w:val="Strong"/>
                <w:b/>
                <w:color w:val="3B3B3B" w:themeColor="accent2"/>
                <w:sz w:val="21"/>
                <w:szCs w:val="21"/>
              </w:rPr>
              <w:t>anagement</w:t>
            </w:r>
            <w:r>
              <w:rPr>
                <w:rStyle w:val="Strong"/>
                <w:color w:val="3B3B3B" w:themeColor="accent2"/>
                <w:sz w:val="21"/>
                <w:szCs w:val="21"/>
              </w:rPr>
              <w:t xml:space="preserve"> </w:t>
            </w:r>
          </w:p>
        </w:tc>
        <w:tc>
          <w:tcPr>
            <w:tcW w:w="1985" w:type="dxa"/>
          </w:tcPr>
          <w:p w14:paraId="68722795" w14:textId="77777777" w:rsidR="00FA2FAF" w:rsidRPr="0025570A" w:rsidRDefault="00FA2FAF" w:rsidP="00666CDF">
            <w:pPr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2009 Graduation</w:t>
            </w:r>
          </w:p>
        </w:tc>
      </w:tr>
    </w:tbl>
    <w:p w14:paraId="123B0673" w14:textId="77777777" w:rsidR="00FA2FAF" w:rsidRDefault="00FA2FAF" w:rsidP="00FA2FAF"/>
    <w:p w14:paraId="4CA1825F" w14:textId="096C93A3" w:rsidR="00BF16A5" w:rsidRPr="001C742D" w:rsidRDefault="00BF16A5" w:rsidP="00BF16A5">
      <w:pPr>
        <w:pStyle w:val="Heading2"/>
        <w:pBdr>
          <w:bottom w:val="single" w:sz="2" w:space="1" w:color="DEDEDE" w:themeColor="accent6" w:themeTint="99"/>
        </w:pBdr>
        <w:spacing w:after="120"/>
        <w:rPr>
          <w:b/>
          <w:color w:val="3B3B3B"/>
          <w:sz w:val="28"/>
          <w:szCs w:val="28"/>
        </w:rPr>
      </w:pPr>
      <w:r w:rsidRPr="001C742D">
        <w:rPr>
          <w:b/>
          <w:color w:val="3B3B3B"/>
          <w:sz w:val="28"/>
          <w:szCs w:val="28"/>
        </w:rPr>
        <w:t xml:space="preserve">Professional Certifications </w:t>
      </w:r>
      <w:r w:rsidR="00780808" w:rsidRPr="001C742D">
        <w:rPr>
          <w:b/>
          <w:color w:val="3B3B3B"/>
          <w:sz w:val="28"/>
          <w:szCs w:val="28"/>
        </w:rPr>
        <w:t>&amp; Training</w:t>
      </w:r>
    </w:p>
    <w:tbl>
      <w:tblPr>
        <w:tblStyle w:val="TableGrid"/>
        <w:tblW w:w="111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1"/>
        <w:gridCol w:w="254"/>
        <w:gridCol w:w="3402"/>
        <w:gridCol w:w="3771"/>
      </w:tblGrid>
      <w:tr w:rsidR="00BF16A5" w:rsidRPr="009F56F8" w14:paraId="3E4824C7" w14:textId="44B6F6E8" w:rsidTr="0050104B">
        <w:trPr>
          <w:trHeight w:val="776"/>
        </w:trPr>
        <w:tc>
          <w:tcPr>
            <w:tcW w:w="4025" w:type="dxa"/>
            <w:gridSpan w:val="2"/>
          </w:tcPr>
          <w:p w14:paraId="6B134496" w14:textId="497C6A7A" w:rsidR="00BF16A5" w:rsidRPr="00BF16A5" w:rsidRDefault="00BF16A5" w:rsidP="00BF16A5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Cs/>
                <w:color w:val="3B3B3B" w:themeColor="accent2"/>
                <w:sz w:val="20"/>
                <w:szCs w:val="20"/>
              </w:rPr>
            </w:pPr>
            <w:r w:rsidRPr="00BF16A5">
              <w:rPr>
                <w:rStyle w:val="Strong"/>
                <w:b/>
                <w:color w:val="3B3B3B" w:themeColor="accent2"/>
                <w:sz w:val="20"/>
                <w:szCs w:val="20"/>
              </w:rPr>
              <w:t>ITIL V3 Foundation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 Certification </w:t>
            </w:r>
            <w:r>
              <w:rPr>
                <w:rStyle w:val="Strong"/>
                <w:bCs/>
                <w:color w:val="3B3B3B" w:themeColor="accent2"/>
                <w:sz w:val="20"/>
                <w:szCs w:val="20"/>
              </w:rPr>
              <w:br/>
            </w:r>
            <w:r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 xml:space="preserve">IT </w:t>
            </w:r>
            <w:r>
              <w:rPr>
                <w:rStyle w:val="Strong"/>
                <w:bCs/>
                <w:color w:val="3B3B3B" w:themeColor="accent2"/>
                <w:sz w:val="20"/>
                <w:szCs w:val="20"/>
              </w:rPr>
              <w:t>S</w:t>
            </w:r>
            <w:r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 xml:space="preserve">ervice </w:t>
            </w:r>
            <w:r>
              <w:rPr>
                <w:rStyle w:val="Strong"/>
                <w:bCs/>
                <w:color w:val="3B3B3B" w:themeColor="accent2"/>
                <w:sz w:val="20"/>
                <w:szCs w:val="20"/>
              </w:rPr>
              <w:t>M</w:t>
            </w:r>
            <w:r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>anagemen</w:t>
            </w:r>
            <w:r>
              <w:rPr>
                <w:rStyle w:val="Strong"/>
                <w:bCs/>
                <w:color w:val="3B3B3B" w:themeColor="accent2"/>
                <w:sz w:val="20"/>
                <w:szCs w:val="20"/>
              </w:rPr>
              <w:t xml:space="preserve">t Best Practices </w:t>
            </w:r>
          </w:p>
        </w:tc>
        <w:tc>
          <w:tcPr>
            <w:tcW w:w="3402" w:type="dxa"/>
          </w:tcPr>
          <w:p w14:paraId="5D3B12AB" w14:textId="634E8977" w:rsidR="00BF16A5" w:rsidRPr="00BF16A5" w:rsidRDefault="00301803" w:rsidP="00BF16A5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Cs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Swiss </w:t>
            </w:r>
            <w:r w:rsidR="00BF16A5" w:rsidRPr="00BF16A5">
              <w:rPr>
                <w:rStyle w:val="Strong"/>
                <w:b/>
                <w:color w:val="3B3B3B" w:themeColor="accent2"/>
                <w:sz w:val="20"/>
                <w:szCs w:val="20"/>
              </w:rPr>
              <w:t>Ment</w:t>
            </w:r>
            <w:r w:rsidR="00BF16A5">
              <w:rPr>
                <w:rStyle w:val="Strong"/>
                <w:b/>
                <w:color w:val="3B3B3B" w:themeColor="accent2"/>
                <w:sz w:val="20"/>
                <w:szCs w:val="20"/>
              </w:rPr>
              <w:t>oring</w:t>
            </w:r>
            <w:r w:rsidR="00BF16A5" w:rsidRPr="00BF16A5"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 Certification</w:t>
            </w:r>
            <w:r w:rsid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 xml:space="preserve"> </w:t>
            </w:r>
            <w:r w:rsid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br/>
            </w:r>
            <w:r w:rsidR="00BF16A5"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>Berufsbildner</w:t>
            </w:r>
            <w:r w:rsidR="00FB6254">
              <w:rPr>
                <w:rStyle w:val="Strong"/>
                <w:bCs/>
                <w:color w:val="3B3B3B" w:themeColor="accent2"/>
                <w:sz w:val="20"/>
                <w:szCs w:val="20"/>
              </w:rPr>
              <w:t xml:space="preserve"> </w:t>
            </w:r>
            <w:r w:rsidR="00FB6254">
              <w:rPr>
                <w:rStyle w:val="Strong"/>
                <w:bCs/>
                <w:color w:val="3B3B3B" w:themeColor="accent2"/>
              </w:rPr>
              <w:t>K</w:t>
            </w:r>
            <w:r w:rsidR="00BF16A5"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>urs BoZH07</w:t>
            </w:r>
          </w:p>
        </w:tc>
        <w:tc>
          <w:tcPr>
            <w:tcW w:w="3771" w:type="dxa"/>
          </w:tcPr>
          <w:p w14:paraId="3A2AFD8B" w14:textId="1F105BED" w:rsidR="00BF16A5" w:rsidRPr="00BF16A5" w:rsidRDefault="00FF7A62" w:rsidP="00BF16A5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>PRINEC2</w:t>
            </w:r>
            <w:r w:rsidR="00BF16A5" w:rsidRPr="00BF16A5"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 Practitioner</w:t>
            </w:r>
            <w:r w:rsidR="00BF16A5"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 Certification</w:t>
            </w:r>
            <w:r w:rsidR="00BF16A5"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>S</w:t>
            </w:r>
            <w:r w:rsidR="00BF16A5"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 xml:space="preserve">tructured </w:t>
            </w:r>
            <w:r w:rsid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>P</w:t>
            </w:r>
            <w:r w:rsidR="00BF16A5"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 xml:space="preserve">roject </w:t>
            </w:r>
            <w:r w:rsid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>M</w:t>
            </w:r>
            <w:r w:rsidR="00BF16A5"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 xml:space="preserve">anagement </w:t>
            </w:r>
            <w:r w:rsid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>M</w:t>
            </w:r>
            <w:r w:rsidR="00BF16A5"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>ethod</w:t>
            </w:r>
          </w:p>
        </w:tc>
      </w:tr>
      <w:tr w:rsidR="00BF16A5" w:rsidRPr="009F56F8" w14:paraId="02695111" w14:textId="77777777" w:rsidTr="0050104B">
        <w:trPr>
          <w:trHeight w:val="720"/>
        </w:trPr>
        <w:tc>
          <w:tcPr>
            <w:tcW w:w="4025" w:type="dxa"/>
            <w:gridSpan w:val="2"/>
          </w:tcPr>
          <w:p w14:paraId="0B2737F9" w14:textId="787A789C" w:rsidR="00BF16A5" w:rsidRPr="00BF16A5" w:rsidRDefault="00BF16A5" w:rsidP="00BF16A5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 w:rsidRPr="00BF16A5"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SOA 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Training </w:t>
            </w:r>
            <w:r w:rsidRPr="00BF16A5">
              <w:rPr>
                <w:rStyle w:val="Strong"/>
                <w:b/>
                <w:color w:val="3B3B3B" w:themeColor="accent2"/>
                <w:sz w:val="20"/>
                <w:szCs w:val="20"/>
              </w:rPr>
              <w:t>in Cloud Computing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>Service-</w:t>
            </w:r>
            <w:r>
              <w:rPr>
                <w:rStyle w:val="Strong"/>
                <w:bCs/>
                <w:color w:val="3B3B3B" w:themeColor="accent2"/>
                <w:sz w:val="20"/>
                <w:szCs w:val="20"/>
              </w:rPr>
              <w:t>O</w:t>
            </w:r>
            <w:r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 xml:space="preserve">riented </w:t>
            </w:r>
            <w:r>
              <w:rPr>
                <w:rStyle w:val="Strong"/>
                <w:bCs/>
                <w:color w:val="3B3B3B" w:themeColor="accent2"/>
                <w:sz w:val="20"/>
                <w:szCs w:val="20"/>
              </w:rPr>
              <w:t>A</w:t>
            </w:r>
            <w:r w:rsidRPr="00BF16A5">
              <w:rPr>
                <w:rStyle w:val="Strong"/>
                <w:bCs/>
                <w:color w:val="3B3B3B" w:themeColor="accent2"/>
                <w:sz w:val="20"/>
                <w:szCs w:val="20"/>
              </w:rPr>
              <w:t>rchitectur</w:t>
            </w:r>
            <w:r>
              <w:rPr>
                <w:rStyle w:val="Strong"/>
                <w:bCs/>
                <w:color w:val="3B3B3B" w:themeColor="accent2"/>
                <w:sz w:val="20"/>
                <w:szCs w:val="20"/>
              </w:rPr>
              <w:t>e</w:t>
            </w:r>
          </w:p>
        </w:tc>
        <w:tc>
          <w:tcPr>
            <w:tcW w:w="3402" w:type="dxa"/>
          </w:tcPr>
          <w:p w14:paraId="7A9B0779" w14:textId="7A1FD337" w:rsidR="00BF16A5" w:rsidRPr="00BF16A5" w:rsidRDefault="00BF16A5" w:rsidP="00BF16A5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>ServiceNow Administration Training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>
              <w:rPr>
                <w:rStyle w:val="Strong"/>
                <w:bCs/>
                <w:color w:val="3B3B3B" w:themeColor="accent2"/>
                <w:sz w:val="20"/>
                <w:szCs w:val="20"/>
              </w:rPr>
              <w:t>Incident Management Software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 </w:t>
            </w:r>
          </w:p>
        </w:tc>
        <w:tc>
          <w:tcPr>
            <w:tcW w:w="3771" w:type="dxa"/>
          </w:tcPr>
          <w:p w14:paraId="287A99C1" w14:textId="3D07BEB9" w:rsidR="00BF16A5" w:rsidRPr="00BF16A5" w:rsidRDefault="00BF16A5" w:rsidP="00BF16A5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 w:rsidRPr="00BF16A5">
              <w:rPr>
                <w:rStyle w:val="Strong"/>
                <w:b/>
                <w:color w:val="3B3B3B" w:themeColor="accent2"/>
                <w:sz w:val="20"/>
                <w:szCs w:val="20"/>
              </w:rPr>
              <w:t>VMWare Administration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 Training</w:t>
            </w:r>
            <w:r w:rsidR="00780808"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="00780808" w:rsidRPr="00780808">
              <w:rPr>
                <w:rStyle w:val="Strong"/>
                <w:bCs/>
                <w:color w:val="3B3B3B" w:themeColor="accent2"/>
                <w:sz w:val="20"/>
                <w:szCs w:val="20"/>
              </w:rPr>
              <w:t xml:space="preserve">Virtual Machine </w:t>
            </w:r>
            <w:r w:rsidR="00780808">
              <w:rPr>
                <w:rStyle w:val="Strong"/>
                <w:bCs/>
                <w:color w:val="3B3B3B" w:themeColor="accent2"/>
                <w:sz w:val="20"/>
                <w:szCs w:val="20"/>
              </w:rPr>
              <w:t xml:space="preserve">Software </w:t>
            </w:r>
            <w:r w:rsidR="00780808"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 </w:t>
            </w:r>
          </w:p>
        </w:tc>
      </w:tr>
      <w:tr w:rsidR="00301803" w:rsidRPr="009F56F8" w14:paraId="3A3D0F3C" w14:textId="77777777" w:rsidTr="0050104B">
        <w:trPr>
          <w:trHeight w:val="211"/>
        </w:trPr>
        <w:tc>
          <w:tcPr>
            <w:tcW w:w="4025" w:type="dxa"/>
            <w:gridSpan w:val="2"/>
          </w:tcPr>
          <w:p w14:paraId="64D774AB" w14:textId="0B0932F1" w:rsidR="00301803" w:rsidRPr="00780808" w:rsidRDefault="00301803" w:rsidP="00301803">
            <w:pPr>
              <w:pStyle w:val="ListParagraph"/>
              <w:numPr>
                <w:ilvl w:val="0"/>
                <w:numId w:val="37"/>
              </w:numPr>
              <w:ind w:left="170" w:hanging="170"/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  <w:r w:rsidRPr="00780808">
              <w:rPr>
                <w:rStyle w:val="Strong"/>
                <w:b/>
                <w:color w:val="3B3B3B" w:themeColor="accent2"/>
                <w:sz w:val="20"/>
                <w:szCs w:val="20"/>
              </w:rPr>
              <w:t>Finance for Non-Finance Managers Training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br/>
            </w:r>
            <w:r w:rsidRPr="00780808">
              <w:rPr>
                <w:rStyle w:val="Strong"/>
                <w:bCs/>
                <w:color w:val="3B3B3B" w:themeColor="accent2"/>
                <w:sz w:val="20"/>
                <w:szCs w:val="20"/>
              </w:rPr>
              <w:t>Professional Training Course</w:t>
            </w:r>
            <w:r>
              <w:rPr>
                <w:rStyle w:val="Strong"/>
                <w:b/>
                <w:color w:val="3B3B3B" w:themeColor="accent2"/>
                <w:sz w:val="20"/>
                <w:szCs w:val="20"/>
              </w:rPr>
              <w:t xml:space="preserve"> </w:t>
            </w:r>
          </w:p>
        </w:tc>
        <w:tc>
          <w:tcPr>
            <w:tcW w:w="3402" w:type="dxa"/>
          </w:tcPr>
          <w:p w14:paraId="38A3AB86" w14:textId="44591F6E" w:rsidR="00301803" w:rsidRPr="00FB6254" w:rsidRDefault="00301803" w:rsidP="00FB6254">
            <w:pPr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</w:p>
        </w:tc>
        <w:tc>
          <w:tcPr>
            <w:tcW w:w="3771" w:type="dxa"/>
          </w:tcPr>
          <w:p w14:paraId="79F800A1" w14:textId="77777777" w:rsidR="00301803" w:rsidRPr="00780808" w:rsidRDefault="00301803" w:rsidP="00301803">
            <w:pPr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</w:p>
        </w:tc>
      </w:tr>
      <w:tr w:rsidR="00974AA1" w:rsidRPr="009F56F8" w14:paraId="0B3FD4C7" w14:textId="77777777" w:rsidTr="0050104B">
        <w:trPr>
          <w:gridAfter w:val="3"/>
          <w:wAfter w:w="7427" w:type="dxa"/>
          <w:trHeight w:val="211"/>
        </w:trPr>
        <w:tc>
          <w:tcPr>
            <w:tcW w:w="3771" w:type="dxa"/>
          </w:tcPr>
          <w:p w14:paraId="4A647741" w14:textId="77777777" w:rsidR="00974AA1" w:rsidRPr="00780808" w:rsidRDefault="00974AA1" w:rsidP="00301803">
            <w:pPr>
              <w:rPr>
                <w:rStyle w:val="Strong"/>
                <w:b/>
                <w:color w:val="3B3B3B" w:themeColor="accent2"/>
                <w:sz w:val="20"/>
                <w:szCs w:val="20"/>
              </w:rPr>
            </w:pPr>
          </w:p>
        </w:tc>
      </w:tr>
    </w:tbl>
    <w:p w14:paraId="7DC1CFB8" w14:textId="77777777" w:rsidR="00780808" w:rsidRPr="001C742D" w:rsidRDefault="00780808" w:rsidP="001C742D">
      <w:pPr>
        <w:pStyle w:val="Heading2"/>
        <w:pBdr>
          <w:bottom w:val="single" w:sz="2" w:space="1" w:color="DEDEDE" w:themeColor="accent6" w:themeTint="99"/>
        </w:pBdr>
        <w:spacing w:after="120"/>
        <w:rPr>
          <w:b/>
          <w:color w:val="3B3B3B"/>
          <w:sz w:val="28"/>
          <w:szCs w:val="28"/>
        </w:rPr>
      </w:pPr>
    </w:p>
    <w:p w14:paraId="5152F3A6" w14:textId="27540561" w:rsidR="00780808" w:rsidRPr="001C742D" w:rsidRDefault="00780808" w:rsidP="00DE5A14">
      <w:pPr>
        <w:pStyle w:val="Heading2"/>
        <w:pBdr>
          <w:bottom w:val="single" w:sz="2" w:space="1" w:color="DEDEDE" w:themeColor="accent6" w:themeTint="99"/>
        </w:pBdr>
        <w:spacing w:after="120"/>
        <w:rPr>
          <w:b/>
          <w:color w:val="3B3B3B"/>
          <w:sz w:val="28"/>
          <w:szCs w:val="28"/>
        </w:rPr>
      </w:pPr>
      <w:r w:rsidRPr="001C742D">
        <w:rPr>
          <w:b/>
          <w:color w:val="3B3B3B"/>
          <w:sz w:val="28"/>
          <w:szCs w:val="28"/>
        </w:rPr>
        <w:t xml:space="preserve">Interests, </w:t>
      </w:r>
      <w:r w:rsidR="00DE5A14" w:rsidRPr="001C742D">
        <w:rPr>
          <w:b/>
          <w:color w:val="3B3B3B"/>
          <w:sz w:val="28"/>
          <w:szCs w:val="28"/>
        </w:rPr>
        <w:t xml:space="preserve">Volunteering Work &amp; Languages </w:t>
      </w:r>
    </w:p>
    <w:tbl>
      <w:tblPr>
        <w:tblStyle w:val="TableGrid"/>
        <w:tblW w:w="146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8"/>
        <w:gridCol w:w="4422"/>
        <w:gridCol w:w="1531"/>
        <w:gridCol w:w="1757"/>
        <w:gridCol w:w="454"/>
        <w:gridCol w:w="2834"/>
      </w:tblGrid>
      <w:tr w:rsidR="00780808" w:rsidRPr="00AB60BD" w14:paraId="4CEE199B" w14:textId="77777777" w:rsidTr="00780808">
        <w:trPr>
          <w:trHeight w:val="246"/>
        </w:trPr>
        <w:tc>
          <w:tcPr>
            <w:tcW w:w="3628" w:type="dxa"/>
          </w:tcPr>
          <w:p w14:paraId="765A008B" w14:textId="77777777" w:rsidR="00780808" w:rsidRDefault="00780808" w:rsidP="005B7C19">
            <w:pPr>
              <w:rPr>
                <w:rStyle w:val="Strong"/>
                <w:b/>
                <w:color w:val="484848"/>
                <w:sz w:val="21"/>
                <w:szCs w:val="21"/>
              </w:rPr>
            </w:pPr>
            <w:r>
              <w:rPr>
                <w:rStyle w:val="Strong"/>
                <w:b/>
                <w:color w:val="484848"/>
                <w:sz w:val="21"/>
                <w:szCs w:val="21"/>
              </w:rPr>
              <w:t xml:space="preserve">Interests </w:t>
            </w:r>
            <w:r>
              <w:rPr>
                <w:rFonts w:asciiTheme="minorHAnsi" w:hAnsiTheme="minorHAnsi" w:cstheme="minorHAnsi"/>
                <w:noProof/>
                <w:color w:val="0C0C0C" w:themeColor="text1"/>
              </w:rPr>
              <w:drawing>
                <wp:inline distT="0" distB="0" distL="0" distR="0" wp14:anchorId="766899C2" wp14:editId="25DF96F9">
                  <wp:extent cx="180000" cy="180000"/>
                  <wp:effectExtent l="0" t="0" r="0" b="0"/>
                  <wp:docPr id="89" name="Graphic 89" descr="Puzz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Download?provider=MicrosoftIcon&amp;fileName=Puzzle.sv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rong"/>
                <w:b/>
                <w:color w:val="484848"/>
                <w:sz w:val="21"/>
                <w:szCs w:val="21"/>
              </w:rPr>
              <w:t xml:space="preserve"> </w:t>
            </w:r>
          </w:p>
        </w:tc>
        <w:tc>
          <w:tcPr>
            <w:tcW w:w="4422" w:type="dxa"/>
            <w:vAlign w:val="center"/>
          </w:tcPr>
          <w:p w14:paraId="75D3BB25" w14:textId="49A2ACAB" w:rsidR="00780808" w:rsidRDefault="00780808" w:rsidP="005B7C19">
            <w:pPr>
              <w:rPr>
                <w:rStyle w:val="Strong"/>
                <w:b/>
                <w:color w:val="484848"/>
                <w:sz w:val="21"/>
                <w:szCs w:val="21"/>
              </w:rPr>
            </w:pPr>
            <w:r>
              <w:rPr>
                <w:rStyle w:val="Strong"/>
                <w:b/>
                <w:color w:val="484848"/>
                <w:sz w:val="21"/>
                <w:szCs w:val="21"/>
              </w:rPr>
              <w:t>Volunteering Work</w:t>
            </w:r>
            <w:r w:rsidR="001C742D">
              <w:rPr>
                <w:rFonts w:asciiTheme="minorHAnsi" w:hAnsiTheme="minorHAnsi" w:cstheme="minorHAnsi"/>
                <w:noProof/>
                <w:color w:val="0C0C0C" w:themeColor="text1"/>
              </w:rPr>
              <w:t xml:space="preserve"> </w:t>
            </w:r>
            <w:r w:rsidR="001C742D" w:rsidRPr="008D1C5C">
              <w:rPr>
                <w:rFonts w:asciiTheme="minorHAnsi" w:hAnsiTheme="minorHAnsi"/>
                <w:noProof/>
                <w:sz w:val="21"/>
                <w:szCs w:val="21"/>
                <w:lang w:eastAsia="en-GB"/>
              </w:rPr>
              <w:drawing>
                <wp:inline distT="0" distB="0" distL="0" distR="0" wp14:anchorId="00C6F60A" wp14:editId="6BD98FE8">
                  <wp:extent cx="180000" cy="180000"/>
                  <wp:effectExtent l="0" t="0" r="0" b="0"/>
                  <wp:docPr id="23" name="Graphic 23" descr="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Download?provider=MicrosoftIcon&amp;fileName=User.sv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88" w:type="dxa"/>
            <w:gridSpan w:val="2"/>
          </w:tcPr>
          <w:p w14:paraId="56BF74F3" w14:textId="1EF5B6D0" w:rsidR="00780808" w:rsidRDefault="00780808" w:rsidP="005B7C19">
            <w:pPr>
              <w:rPr>
                <w:rStyle w:val="Strong"/>
                <w:b/>
                <w:color w:val="484848"/>
                <w:sz w:val="21"/>
                <w:szCs w:val="21"/>
              </w:rPr>
            </w:pPr>
            <w:r>
              <w:rPr>
                <w:rStyle w:val="Strong"/>
                <w:b/>
                <w:color w:val="484848"/>
                <w:sz w:val="21"/>
                <w:szCs w:val="21"/>
              </w:rPr>
              <w:t>Languages</w:t>
            </w:r>
            <w:r w:rsidR="001C742D">
              <w:rPr>
                <w:rStyle w:val="Strong"/>
                <w:b/>
                <w:color w:val="484848"/>
                <w:sz w:val="21"/>
                <w:szCs w:val="21"/>
              </w:rPr>
              <w:t xml:space="preserve"> </w:t>
            </w:r>
            <w:r w:rsidR="001C742D" w:rsidRPr="00122ABA">
              <w:rPr>
                <w:rFonts w:asciiTheme="minorHAnsi" w:hAnsiTheme="minorHAnsi"/>
                <w:noProof/>
                <w:color w:val="0C0C0C" w:themeColor="text1"/>
              </w:rPr>
              <w:drawing>
                <wp:inline distT="0" distB="0" distL="0" distR="0" wp14:anchorId="5372FD43" wp14:editId="7D6AD9EA">
                  <wp:extent cx="180000" cy="180000"/>
                  <wp:effectExtent l="0" t="0" r="0" b="0"/>
                  <wp:docPr id="87" name="Graphic 87" descr="Cha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ownload?provider=MicrosoftIcon&amp;fileName=Chat.sv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Strong"/>
                <w:b/>
                <w:color w:val="484848"/>
                <w:sz w:val="21"/>
                <w:szCs w:val="21"/>
              </w:rPr>
              <w:t xml:space="preserve">   </w:t>
            </w:r>
          </w:p>
        </w:tc>
        <w:tc>
          <w:tcPr>
            <w:tcW w:w="3288" w:type="dxa"/>
            <w:gridSpan w:val="2"/>
          </w:tcPr>
          <w:p w14:paraId="09F66785" w14:textId="77777777" w:rsidR="00780808" w:rsidRDefault="00780808" w:rsidP="005B7C19">
            <w:pPr>
              <w:rPr>
                <w:rStyle w:val="Strong"/>
                <w:b/>
                <w:color w:val="484848"/>
                <w:sz w:val="21"/>
                <w:szCs w:val="21"/>
              </w:rPr>
            </w:pPr>
          </w:p>
        </w:tc>
      </w:tr>
      <w:tr w:rsidR="00780808" w:rsidRPr="00AB60BD" w14:paraId="006B91F2" w14:textId="77777777" w:rsidTr="00780808">
        <w:trPr>
          <w:gridAfter w:val="1"/>
          <w:wAfter w:w="2834" w:type="dxa"/>
          <w:trHeight w:val="246"/>
        </w:trPr>
        <w:tc>
          <w:tcPr>
            <w:tcW w:w="3628" w:type="dxa"/>
            <w:vAlign w:val="center"/>
          </w:tcPr>
          <w:p w14:paraId="6559234D" w14:textId="19F5D8B3" w:rsidR="00780808" w:rsidRDefault="00780808" w:rsidP="00780808">
            <w:pPr>
              <w:pStyle w:val="ListParagraph"/>
              <w:numPr>
                <w:ilvl w:val="0"/>
                <w:numId w:val="38"/>
              </w:numPr>
              <w:ind w:left="170" w:hanging="17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Spending time with family and friends   </w:t>
            </w:r>
          </w:p>
        </w:tc>
        <w:tc>
          <w:tcPr>
            <w:tcW w:w="4422" w:type="dxa"/>
            <w:vAlign w:val="center"/>
          </w:tcPr>
          <w:p w14:paraId="27AC3291" w14:textId="29ABF2B9" w:rsidR="00780808" w:rsidRDefault="00780808" w:rsidP="00780808">
            <w:pPr>
              <w:pStyle w:val="ListParagraph"/>
              <w:numPr>
                <w:ilvl w:val="0"/>
                <w:numId w:val="38"/>
              </w:numPr>
              <w:ind w:left="170" w:hanging="17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Humanity volunteer with habitat </w:t>
            </w:r>
            <w:r w:rsidR="00974AA1">
              <w:rPr>
                <w:rFonts w:asciiTheme="majorHAnsi" w:hAnsiTheme="majorHAnsi" w:cstheme="majorHAnsi"/>
                <w:sz w:val="21"/>
                <w:szCs w:val="21"/>
              </w:rPr>
              <w:t>for humanity</w:t>
            </w:r>
          </w:p>
        </w:tc>
        <w:tc>
          <w:tcPr>
            <w:tcW w:w="1531" w:type="dxa"/>
          </w:tcPr>
          <w:p w14:paraId="141CA63E" w14:textId="77777777" w:rsidR="00780808" w:rsidRDefault="00780808" w:rsidP="00780808">
            <w:pPr>
              <w:pStyle w:val="ListParagraph"/>
              <w:numPr>
                <w:ilvl w:val="0"/>
                <w:numId w:val="38"/>
              </w:numPr>
              <w:ind w:left="170" w:hanging="17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C0C0C" w:themeColor="text1"/>
                <w:sz w:val="21"/>
                <w:szCs w:val="21"/>
              </w:rPr>
              <w:t>English</w:t>
            </w:r>
          </w:p>
        </w:tc>
        <w:tc>
          <w:tcPr>
            <w:tcW w:w="2211" w:type="dxa"/>
            <w:gridSpan w:val="2"/>
          </w:tcPr>
          <w:p w14:paraId="2A224987" w14:textId="77777777" w:rsidR="00780808" w:rsidRDefault="00780808" w:rsidP="005B7C19">
            <w:pPr>
              <w:pStyle w:val="ListParagraph"/>
              <w:ind w:left="17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B7B94C8" wp14:editId="5F079A77">
                      <wp:extent cx="79200" cy="79200"/>
                      <wp:effectExtent l="0" t="0" r="16510" b="16510"/>
                      <wp:docPr id="2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200" cy="792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 w="127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7CF114E" id="Oval 28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" fillcolor="#0070c0" strokecolor="#0070c0" strokeweight="1pt">
                      <v:stroke joinstyle="miter"/>
                      <w10:anchorlock/>
                    </v:oval>
                  </w:pict>
                </mc:Fallback>
              </mc:AlternateContent>
            </w:r>
            <w:r>
              <w:rPr>
                <w:rFonts w:asciiTheme="majorHAnsi" w:hAnsiTheme="majorHAnsi" w:cstheme="majorHAnsi"/>
                <w:color w:val="0C0C0C" w:themeColor="text1"/>
                <w:sz w:val="21"/>
                <w:szCs w:val="21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1BDB0F4" wp14:editId="253A65CC">
                      <wp:extent cx="79200" cy="79200"/>
                      <wp:effectExtent l="0" t="0" r="16510" b="16510"/>
                      <wp:docPr id="29" name="Oval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200" cy="792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 w="127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7E27E2B" id="Oval 29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" fillcolor="#0070c0" strokecolor="#0070c0" strokeweight="1pt">
                      <v:stroke joinstyle="miter"/>
                      <w10:anchorlock/>
                    </v:oval>
                  </w:pict>
                </mc:Fallback>
              </mc:AlternateContent>
            </w:r>
            <w:r>
              <w:rPr>
                <w:rFonts w:asciiTheme="majorHAnsi" w:hAnsiTheme="majorHAnsi" w:cstheme="majorHAnsi"/>
                <w:color w:val="0C0C0C" w:themeColor="text1"/>
                <w:sz w:val="21"/>
                <w:szCs w:val="21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C5FFED4" wp14:editId="19BFDBF1">
                      <wp:extent cx="79200" cy="79200"/>
                      <wp:effectExtent l="0" t="0" r="16510" b="16510"/>
                      <wp:docPr id="30" name="Oval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200" cy="792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 w="127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1ABF4092" id="Oval 30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" fillcolor="#0070c0" strokecolor="#0070c0" strokeweight="1pt">
                      <v:stroke joinstyle="miter"/>
                      <w10:anchorlock/>
                    </v:oval>
                  </w:pict>
                </mc:Fallback>
              </mc:AlternateContent>
            </w:r>
            <w:r>
              <w:rPr>
                <w:rFonts w:asciiTheme="majorHAnsi" w:hAnsiTheme="majorHAnsi" w:cstheme="majorHAnsi"/>
                <w:color w:val="0C0C0C" w:themeColor="text1"/>
                <w:sz w:val="21"/>
                <w:szCs w:val="21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065669E" wp14:editId="7D1EB2D5">
                      <wp:extent cx="79200" cy="79200"/>
                      <wp:effectExtent l="0" t="0" r="16510" b="16510"/>
                      <wp:docPr id="31" name="Oval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200" cy="792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 w="127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EA0ADE0" id="Oval 3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" fillcolor="#0070c0" strokecolor="#0070c0" strokeweight="1pt">
                      <v:stroke joinstyle="miter"/>
                      <w10:anchorlock/>
                    </v:oval>
                  </w:pict>
                </mc:Fallback>
              </mc:AlternateContent>
            </w:r>
            <w:r>
              <w:rPr>
                <w:rFonts w:asciiTheme="majorHAnsi" w:hAnsiTheme="majorHAnsi" w:cstheme="majorHAnsi"/>
                <w:color w:val="0C0C0C" w:themeColor="text1"/>
                <w:sz w:val="21"/>
                <w:szCs w:val="21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DBF83E7" wp14:editId="5733E565">
                      <wp:extent cx="79200" cy="79200"/>
                      <wp:effectExtent l="0" t="0" r="16510" b="16510"/>
                      <wp:docPr id="65" name="Oval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200" cy="792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 w="127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7967F8A" id="Oval 6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" fillcolor="#0070c0" strokecolor="#0070c0" strokeweight="1pt">
                      <v:stroke joinstyle="miter"/>
                      <w10:anchorlock/>
                    </v:oval>
                  </w:pict>
                </mc:Fallback>
              </mc:AlternateContent>
            </w:r>
          </w:p>
        </w:tc>
      </w:tr>
      <w:tr w:rsidR="00780808" w:rsidRPr="00AB60BD" w14:paraId="2D54F892" w14:textId="77777777" w:rsidTr="00780808">
        <w:trPr>
          <w:gridAfter w:val="1"/>
          <w:wAfter w:w="2834" w:type="dxa"/>
          <w:trHeight w:val="246"/>
        </w:trPr>
        <w:tc>
          <w:tcPr>
            <w:tcW w:w="3628" w:type="dxa"/>
            <w:vAlign w:val="center"/>
          </w:tcPr>
          <w:p w14:paraId="39CA927C" w14:textId="1C53FC82" w:rsidR="00780808" w:rsidRDefault="00780808" w:rsidP="00780808">
            <w:pPr>
              <w:pStyle w:val="ListParagraph"/>
              <w:numPr>
                <w:ilvl w:val="0"/>
                <w:numId w:val="38"/>
              </w:numPr>
              <w:ind w:left="170" w:hanging="17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 xml:space="preserve">Participating in triathlons  </w:t>
            </w:r>
          </w:p>
        </w:tc>
        <w:tc>
          <w:tcPr>
            <w:tcW w:w="4422" w:type="dxa"/>
            <w:vAlign w:val="center"/>
          </w:tcPr>
          <w:p w14:paraId="2B6260E9" w14:textId="6E46BAE6" w:rsidR="00780808" w:rsidRDefault="00780808" w:rsidP="00780808">
            <w:pPr>
              <w:pStyle w:val="ListParagraph"/>
              <w:numPr>
                <w:ilvl w:val="0"/>
                <w:numId w:val="38"/>
              </w:numPr>
              <w:ind w:left="170" w:hanging="170"/>
              <w:rPr>
                <w:rFonts w:asciiTheme="majorHAnsi" w:hAnsiTheme="majorHAnsi" w:cstheme="majorHAnsi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sz w:val="21"/>
                <w:szCs w:val="21"/>
              </w:rPr>
              <w:t>Social services volunteer with ORS Services AG</w:t>
            </w:r>
          </w:p>
        </w:tc>
        <w:tc>
          <w:tcPr>
            <w:tcW w:w="1531" w:type="dxa"/>
          </w:tcPr>
          <w:p w14:paraId="782CA2FB" w14:textId="26C58754" w:rsidR="00780808" w:rsidRDefault="00780808" w:rsidP="00780808">
            <w:pPr>
              <w:pStyle w:val="ListParagraph"/>
              <w:numPr>
                <w:ilvl w:val="0"/>
                <w:numId w:val="38"/>
              </w:numPr>
              <w:ind w:left="170" w:hanging="170"/>
              <w:rPr>
                <w:rFonts w:asciiTheme="majorHAnsi" w:hAnsiTheme="majorHAnsi" w:cstheme="majorHAnsi"/>
                <w:color w:val="0C0C0C" w:themeColor="text1"/>
                <w:sz w:val="21"/>
                <w:szCs w:val="21"/>
              </w:rPr>
            </w:pPr>
            <w:r>
              <w:rPr>
                <w:rFonts w:asciiTheme="majorHAnsi" w:hAnsiTheme="majorHAnsi" w:cstheme="majorHAnsi"/>
                <w:color w:val="0C0C0C" w:themeColor="text1"/>
                <w:sz w:val="21"/>
                <w:szCs w:val="21"/>
              </w:rPr>
              <w:t xml:space="preserve">German </w:t>
            </w:r>
          </w:p>
        </w:tc>
        <w:tc>
          <w:tcPr>
            <w:tcW w:w="2211" w:type="dxa"/>
            <w:gridSpan w:val="2"/>
          </w:tcPr>
          <w:p w14:paraId="63757D4E" w14:textId="77777777" w:rsidR="00780808" w:rsidRDefault="00780808" w:rsidP="005B7C19">
            <w:pPr>
              <w:pStyle w:val="ListParagraph"/>
              <w:ind w:left="170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CF44188" wp14:editId="4183098C">
                      <wp:extent cx="79200" cy="79200"/>
                      <wp:effectExtent l="0" t="0" r="16510" b="16510"/>
                      <wp:docPr id="11" name="Oval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200" cy="792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 w="127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7490CEF8" id="Oval 11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" fillcolor="#0070c0" strokecolor="#0070c0" strokeweight="1pt">
                      <v:stroke joinstyle="miter"/>
                      <w10:anchorlock/>
                    </v:oval>
                  </w:pict>
                </mc:Fallback>
              </mc:AlternateContent>
            </w:r>
            <w:r>
              <w:rPr>
                <w:rFonts w:asciiTheme="majorHAnsi" w:hAnsiTheme="majorHAnsi" w:cstheme="majorHAnsi"/>
                <w:color w:val="0C0C0C" w:themeColor="text1"/>
                <w:sz w:val="21"/>
                <w:szCs w:val="21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B122589" wp14:editId="6236E544">
                      <wp:extent cx="79200" cy="79200"/>
                      <wp:effectExtent l="0" t="0" r="16510" b="16510"/>
                      <wp:docPr id="12" name="Oval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200" cy="792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 w="127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089939D" id="Oval 12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" fillcolor="#0070c0" strokecolor="#0070c0" strokeweight="1pt">
                      <v:stroke joinstyle="miter"/>
                      <w10:anchorlock/>
                    </v:oval>
                  </w:pict>
                </mc:Fallback>
              </mc:AlternateContent>
            </w:r>
            <w:r>
              <w:rPr>
                <w:rFonts w:asciiTheme="majorHAnsi" w:hAnsiTheme="majorHAnsi" w:cstheme="majorHAnsi"/>
                <w:color w:val="0C0C0C" w:themeColor="text1"/>
                <w:sz w:val="21"/>
                <w:szCs w:val="21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F063C24" wp14:editId="5D3E1422">
                      <wp:extent cx="79200" cy="79200"/>
                      <wp:effectExtent l="0" t="0" r="16510" b="16510"/>
                      <wp:docPr id="13" name="Oval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200" cy="792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 w="127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B832E29" id="Oval 13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" fillcolor="#0070c0" strokecolor="#0070c0" strokeweight="1pt">
                      <v:stroke joinstyle="miter"/>
                      <w10:anchorlock/>
                    </v:oval>
                  </w:pict>
                </mc:Fallback>
              </mc:AlternateContent>
            </w:r>
            <w:r>
              <w:rPr>
                <w:rFonts w:asciiTheme="majorHAnsi" w:hAnsiTheme="majorHAnsi" w:cstheme="majorHAnsi"/>
                <w:color w:val="0C0C0C" w:themeColor="text1"/>
                <w:sz w:val="21"/>
                <w:szCs w:val="21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31973B49" wp14:editId="11CA3EAE">
                      <wp:extent cx="79200" cy="79200"/>
                      <wp:effectExtent l="0" t="0" r="16510" b="16510"/>
                      <wp:docPr id="14" name="Oval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200" cy="792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 w="127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5B967C0" id="Oval 14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" fillcolor="#0070c0" strokecolor="#0070c0" strokeweight="1pt">
                      <v:stroke joinstyle="miter"/>
                      <w10:anchorlock/>
                    </v:oval>
                  </w:pict>
                </mc:Fallback>
              </mc:AlternateContent>
            </w:r>
            <w:r>
              <w:rPr>
                <w:rFonts w:asciiTheme="majorHAnsi" w:hAnsiTheme="majorHAnsi" w:cstheme="majorHAnsi"/>
                <w:color w:val="0C0C0C" w:themeColor="text1"/>
                <w:sz w:val="21"/>
                <w:szCs w:val="21"/>
              </w:rPr>
              <w:t xml:space="preserve"> </w: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6D366EA" wp14:editId="788E2841">
                      <wp:extent cx="79200" cy="79200"/>
                      <wp:effectExtent l="0" t="0" r="16510" b="16510"/>
                      <wp:docPr id="15" name="Oval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9200" cy="79200"/>
                              </a:xfrm>
                              <a:prstGeom prst="ellipse">
                                <a:avLst/>
                              </a:prstGeom>
                              <a:noFill/>
                              <a:ln w="1270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DF706B5" id="Oval 15" o:spid="_x0000_s1026" style="width:6.25pt;height: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" filled="f" strokecolor="#0070c0" strokeweight="1pt">
                      <v:stroke joinstyle="miter"/>
                      <w10:anchorlock/>
                    </v:oval>
                  </w:pict>
                </mc:Fallback>
              </mc:AlternateContent>
            </w:r>
          </w:p>
        </w:tc>
      </w:tr>
    </w:tbl>
    <w:p w14:paraId="1704CE78" w14:textId="448B5BC7" w:rsidR="00E87BC2" w:rsidRDefault="00E87BC2" w:rsidP="00780808">
      <w:pPr>
        <w:rPr>
          <w:rFonts w:cstheme="majorHAnsi"/>
          <w:sz w:val="21"/>
          <w:szCs w:val="21"/>
        </w:rPr>
      </w:pPr>
    </w:p>
    <w:p w14:paraId="60DE79B1" w14:textId="2BFAD342" w:rsidR="00E87BC2" w:rsidRPr="00DE5A14" w:rsidRDefault="00E87BC2" w:rsidP="00E87BC2">
      <w:pPr>
        <w:pStyle w:val="Heading2"/>
        <w:pBdr>
          <w:bottom w:val="single" w:sz="2" w:space="1" w:color="DEDEDE" w:themeColor="accent6" w:themeTint="99"/>
        </w:pBdr>
        <w:spacing w:after="120"/>
        <w:rPr>
          <w:b/>
          <w:color w:val="3B3B3B"/>
          <w:sz w:val="25"/>
          <w:szCs w:val="25"/>
        </w:rPr>
      </w:pPr>
      <w:r w:rsidRPr="00DE5A14">
        <w:rPr>
          <w:b/>
          <w:color w:val="3B3B3B"/>
          <w:sz w:val="25"/>
          <w:szCs w:val="25"/>
        </w:rPr>
        <w:t xml:space="preserve">References </w:t>
      </w:r>
    </w:p>
    <w:p w14:paraId="51EF6E17" w14:textId="77777777" w:rsidR="00E87BC2" w:rsidRDefault="00E87BC2" w:rsidP="00E87BC2">
      <w:pPr>
        <w:pStyle w:val="NoSpacing"/>
        <w:rPr>
          <w:rFonts w:cstheme="majorHAnsi"/>
          <w:sz w:val="21"/>
          <w:szCs w:val="21"/>
        </w:rPr>
      </w:pPr>
      <w:r w:rsidRPr="00E921C0">
        <w:rPr>
          <w:rFonts w:cstheme="majorHAnsi"/>
          <w:sz w:val="21"/>
          <w:szCs w:val="21"/>
        </w:rPr>
        <w:t>Available upon request.</w:t>
      </w:r>
    </w:p>
    <w:p w14:paraId="2BA12A3F" w14:textId="1399DC5C" w:rsidR="00E87BC2" w:rsidRPr="00E87BC2" w:rsidRDefault="00E87BC2" w:rsidP="00E87BC2"/>
    <w:sectPr w:rsidR="00E87BC2" w:rsidRPr="00E87BC2" w:rsidSect="00A71037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Light">
    <w:altName w:val="Arial"/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aleway">
    <w:charset w:val="00"/>
    <w:family w:val="swiss"/>
    <w:pitch w:val="variable"/>
    <w:sig w:usb0="A00002FF" w:usb1="5000205B" w:usb2="00000000" w:usb3="00000000" w:csb0="00000097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8pt;height:48pt;visibility:visible" o:bullet="t">
        <v:imagedata r:id="rId1" o:title="Contacts"/>
      </v:shape>
    </w:pict>
  </w:numPicBullet>
  <w:numPicBullet w:numPicBulletId="1">
    <w:pict>
      <v:shape id="_x0000_i1027" type="#_x0000_t75" style="width:48pt;height:48pt;visibility:visible" o:bullet="t">
        <v:imagedata r:id="rId2" o:title="Briefcase"/>
      </v:shape>
    </w:pict>
  </w:numPicBullet>
  <w:numPicBullet w:numPicBulletId="2">
    <w:pict>
      <v:shape id="_x0000_i1028" type="#_x0000_t75" style="width:48pt;height:48pt;visibility:visible" o:bullet="t">
        <v:imagedata r:id="rId3" o:title="University"/>
      </v:shape>
    </w:pict>
  </w:numPicBullet>
  <w:numPicBullet w:numPicBulletId="3">
    <w:pict>
      <v:shape id="_x0000_i1029" type="#_x0000_t75" alt="User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" o:bullet="t">
        <v:imagedata r:id="rId4" o:title="" croptop="-5188f" cropbottom="-6554f" cropleft="-5188f" cropright="-6554f"/>
      </v:shape>
    </w:pict>
  </w:numPicBullet>
  <w:numPicBullet w:numPicBulletId="4">
    <w:pict>
      <v:shape id="_x0000_i1030" type="#_x0000_t75" alt="Laptop" style="width:14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" o:bullet="t">
        <v:imagedata r:id="rId5" o:title="" croptop="-8600f" cropbottom="-9786f" cropright="-1179f"/>
        <o:lock v:ext="edit" aspectratio="f"/>
      </v:shape>
    </w:pict>
  </w:numPicBullet>
  <w:numPicBullet w:numPicBulletId="5">
    <w:pict>
      <v:shape id="_x0000_i1031" type="#_x0000_t75" alt="Puzzle" style="width:14.2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" o:bullet="t">
        <v:imagedata r:id="rId6" o:title="" cropbottom="-3410f" cropright="-1179f"/>
        <o:lock v:ext="edit" aspectratio="f"/>
      </v:shape>
    </w:pict>
  </w:numPicBullet>
  <w:numPicBullet w:numPicBulletId="6">
    <w:pict>
      <v:shape id="_x0000_i1032" type="#_x0000_t75" alt="Court" style="width:14.2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" o:bullet="t">
        <v:imagedata r:id="rId7" o:title="" croptop="-2530f" cropbottom="-3542f" cropright="-1179f"/>
      </v:shape>
    </w:pict>
  </w:numPicBullet>
  <w:numPicBullet w:numPicBulletId="7">
    <w:pict>
      <v:shape id="_x0000_i1033" type="#_x0000_t75" style="width:14.25pt;height:14.25pt;visibility:visible" o:bullet="t">
        <v:imagedata r:id="rId8" o:title=""/>
      </v:shape>
    </w:pict>
  </w:numPicBullet>
  <w:abstractNum w:abstractNumId="0" w15:restartNumberingAfterBreak="0">
    <w:nsid w:val="030C0906"/>
    <w:multiLevelType w:val="hybridMultilevel"/>
    <w:tmpl w:val="A9722988"/>
    <w:lvl w:ilvl="0" w:tplc="8F6486E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42FEE"/>
    <w:multiLevelType w:val="hybridMultilevel"/>
    <w:tmpl w:val="3386E1D2"/>
    <w:lvl w:ilvl="0" w:tplc="F6B41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46414"/>
    <w:multiLevelType w:val="hybridMultilevel"/>
    <w:tmpl w:val="DFB0EA72"/>
    <w:lvl w:ilvl="0" w:tplc="DFE84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162D0" w:themeColor="accent1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B259F"/>
    <w:multiLevelType w:val="hybridMultilevel"/>
    <w:tmpl w:val="2F56483A"/>
    <w:lvl w:ilvl="0" w:tplc="2EBE9142">
      <w:start w:val="1"/>
      <w:numFmt w:val="bullet"/>
      <w:lvlText w:val=""/>
      <w:lvlJc w:val="left"/>
      <w:pPr>
        <w:ind w:left="507" w:hanging="360"/>
      </w:pPr>
      <w:rPr>
        <w:rFonts w:ascii="Symbol" w:hAnsi="Symbol" w:hint="default"/>
        <w:color w:val="71A0B6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A44FF"/>
    <w:multiLevelType w:val="hybridMultilevel"/>
    <w:tmpl w:val="DC5E8852"/>
    <w:lvl w:ilvl="0" w:tplc="DE3AD224">
      <w:numFmt w:val="bullet"/>
      <w:lvlText w:val="•"/>
      <w:lvlJc w:val="left"/>
      <w:pPr>
        <w:tabs>
          <w:tab w:val="num" w:pos="227"/>
        </w:tabs>
        <w:ind w:left="0" w:firstLine="0"/>
      </w:pPr>
      <w:rPr>
        <w:rFonts w:ascii="Calibri Light" w:eastAsiaTheme="minorEastAsia" w:hAnsi="Calibri Light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152807"/>
    <w:multiLevelType w:val="hybridMultilevel"/>
    <w:tmpl w:val="A03CB5F6"/>
    <w:lvl w:ilvl="0" w:tplc="70002DC2">
      <w:start w:val="1"/>
      <w:numFmt w:val="bullet"/>
      <w:lvlText w:val=""/>
      <w:lvlJc w:val="left"/>
      <w:pPr>
        <w:ind w:left="507" w:hanging="360"/>
      </w:pPr>
      <w:rPr>
        <w:rFonts w:ascii="Symbol" w:hAnsi="Symbol" w:hint="default"/>
        <w:color w:val="71A0B6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D26699"/>
    <w:multiLevelType w:val="hybridMultilevel"/>
    <w:tmpl w:val="E62E3860"/>
    <w:lvl w:ilvl="0" w:tplc="8B9418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B3B3B" w:themeColor="accen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97793"/>
    <w:multiLevelType w:val="hybridMultilevel"/>
    <w:tmpl w:val="62E6B06A"/>
    <w:lvl w:ilvl="0" w:tplc="40F2E0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244727"/>
    <w:multiLevelType w:val="hybridMultilevel"/>
    <w:tmpl w:val="6E343F5E"/>
    <w:lvl w:ilvl="0" w:tplc="3BA23706">
      <w:start w:val="2010"/>
      <w:numFmt w:val="decimal"/>
      <w:lvlText w:val="%1"/>
      <w:lvlJc w:val="left"/>
      <w:pPr>
        <w:ind w:left="312" w:hanging="4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932" w:hanging="360"/>
      </w:pPr>
    </w:lvl>
    <w:lvl w:ilvl="2" w:tplc="0809001B" w:tentative="1">
      <w:start w:val="1"/>
      <w:numFmt w:val="lowerRoman"/>
      <w:lvlText w:val="%3."/>
      <w:lvlJc w:val="right"/>
      <w:pPr>
        <w:ind w:left="1652" w:hanging="180"/>
      </w:pPr>
    </w:lvl>
    <w:lvl w:ilvl="3" w:tplc="0809000F" w:tentative="1">
      <w:start w:val="1"/>
      <w:numFmt w:val="decimal"/>
      <w:lvlText w:val="%4."/>
      <w:lvlJc w:val="left"/>
      <w:pPr>
        <w:ind w:left="2372" w:hanging="360"/>
      </w:pPr>
    </w:lvl>
    <w:lvl w:ilvl="4" w:tplc="08090019" w:tentative="1">
      <w:start w:val="1"/>
      <w:numFmt w:val="lowerLetter"/>
      <w:lvlText w:val="%5."/>
      <w:lvlJc w:val="left"/>
      <w:pPr>
        <w:ind w:left="3092" w:hanging="360"/>
      </w:pPr>
    </w:lvl>
    <w:lvl w:ilvl="5" w:tplc="0809001B" w:tentative="1">
      <w:start w:val="1"/>
      <w:numFmt w:val="lowerRoman"/>
      <w:lvlText w:val="%6."/>
      <w:lvlJc w:val="right"/>
      <w:pPr>
        <w:ind w:left="3812" w:hanging="180"/>
      </w:pPr>
    </w:lvl>
    <w:lvl w:ilvl="6" w:tplc="0809000F" w:tentative="1">
      <w:start w:val="1"/>
      <w:numFmt w:val="decimal"/>
      <w:lvlText w:val="%7."/>
      <w:lvlJc w:val="left"/>
      <w:pPr>
        <w:ind w:left="4532" w:hanging="360"/>
      </w:pPr>
    </w:lvl>
    <w:lvl w:ilvl="7" w:tplc="08090019" w:tentative="1">
      <w:start w:val="1"/>
      <w:numFmt w:val="lowerLetter"/>
      <w:lvlText w:val="%8."/>
      <w:lvlJc w:val="left"/>
      <w:pPr>
        <w:ind w:left="5252" w:hanging="360"/>
      </w:pPr>
    </w:lvl>
    <w:lvl w:ilvl="8" w:tplc="0809001B" w:tentative="1">
      <w:start w:val="1"/>
      <w:numFmt w:val="lowerRoman"/>
      <w:lvlText w:val="%9."/>
      <w:lvlJc w:val="right"/>
      <w:pPr>
        <w:ind w:left="5972" w:hanging="180"/>
      </w:pPr>
    </w:lvl>
  </w:abstractNum>
  <w:abstractNum w:abstractNumId="9" w15:restartNumberingAfterBreak="0">
    <w:nsid w:val="22C63E08"/>
    <w:multiLevelType w:val="hybridMultilevel"/>
    <w:tmpl w:val="A596E74C"/>
    <w:lvl w:ilvl="0" w:tplc="EA3CB276">
      <w:start w:val="1"/>
      <w:numFmt w:val="bullet"/>
      <w:lvlText w:val=""/>
      <w:lvlJc w:val="left"/>
      <w:pPr>
        <w:ind w:left="507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A01B5"/>
    <w:multiLevelType w:val="hybridMultilevel"/>
    <w:tmpl w:val="68505D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55555F"/>
    <w:multiLevelType w:val="hybridMultilevel"/>
    <w:tmpl w:val="15A22AB2"/>
    <w:lvl w:ilvl="0" w:tplc="64743C5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6CAEF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DEC68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160DE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CC2E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C402A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1B002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B16FF9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C72C9F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2BD6673F"/>
    <w:multiLevelType w:val="hybridMultilevel"/>
    <w:tmpl w:val="C55266F8"/>
    <w:lvl w:ilvl="0" w:tplc="9510FDE4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  <w:color w:val="6B2E99" w:themeColor="background1" w:themeShade="A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C1FFE"/>
    <w:multiLevelType w:val="hybridMultilevel"/>
    <w:tmpl w:val="A7668B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402E78"/>
    <w:multiLevelType w:val="hybridMultilevel"/>
    <w:tmpl w:val="0EC61DB4"/>
    <w:lvl w:ilvl="0" w:tplc="117648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B3B3B" w:themeColor="accent2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420ADE"/>
    <w:multiLevelType w:val="hybridMultilevel"/>
    <w:tmpl w:val="A1AEF8AA"/>
    <w:lvl w:ilvl="0" w:tplc="36F6CA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B3B" w:themeColor="accent2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9E4541"/>
    <w:multiLevelType w:val="hybridMultilevel"/>
    <w:tmpl w:val="FDC041EC"/>
    <w:lvl w:ilvl="0" w:tplc="58F077B4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  <w:color w:val="A162D0" w:themeColor="accent1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7" w15:restartNumberingAfterBreak="0">
    <w:nsid w:val="34F42552"/>
    <w:multiLevelType w:val="hybridMultilevel"/>
    <w:tmpl w:val="C240B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8E4FE6"/>
    <w:multiLevelType w:val="hybridMultilevel"/>
    <w:tmpl w:val="D62A89A8"/>
    <w:lvl w:ilvl="0" w:tplc="FFFFFFFF">
      <w:start w:val="1"/>
      <w:numFmt w:val="bullet"/>
      <w:lvlText w:val=""/>
      <w:lvlJc w:val="left"/>
      <w:pPr>
        <w:ind w:left="1218" w:hanging="360"/>
      </w:pPr>
      <w:rPr>
        <w:rFonts w:ascii="Symbol" w:hAnsi="Symbol" w:hint="default"/>
      </w:rPr>
    </w:lvl>
    <w:lvl w:ilvl="1" w:tplc="47FAB1DA">
      <w:numFmt w:val="bullet"/>
      <w:lvlText w:val="•"/>
      <w:lvlJc w:val="left"/>
      <w:pPr>
        <w:ind w:left="1938" w:hanging="360"/>
      </w:pPr>
      <w:rPr>
        <w:rFonts w:ascii="Calibri" w:eastAsia="Times New Roman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2658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378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98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818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538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258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978" w:hanging="360"/>
      </w:pPr>
      <w:rPr>
        <w:rFonts w:ascii="Wingdings" w:hAnsi="Wingdings" w:hint="default"/>
      </w:rPr>
    </w:lvl>
  </w:abstractNum>
  <w:abstractNum w:abstractNumId="19" w15:restartNumberingAfterBreak="0">
    <w:nsid w:val="397C1834"/>
    <w:multiLevelType w:val="hybridMultilevel"/>
    <w:tmpl w:val="8E304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EE7EBD"/>
    <w:multiLevelType w:val="hybridMultilevel"/>
    <w:tmpl w:val="D66470A8"/>
    <w:lvl w:ilvl="0" w:tplc="781E9FD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35E9CD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7C08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2CEA8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DEC6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552B64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1FAE56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4C288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F0C93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3C943363"/>
    <w:multiLevelType w:val="hybridMultilevel"/>
    <w:tmpl w:val="1C1E0F8C"/>
    <w:lvl w:ilvl="0" w:tplc="6E82F4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3B3B3B" w:themeColor="accen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434510"/>
    <w:multiLevelType w:val="hybridMultilevel"/>
    <w:tmpl w:val="86029C76"/>
    <w:lvl w:ilvl="0" w:tplc="F45884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026364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0D2C2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712504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51CD14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BAA186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742E07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672880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212943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AB5254"/>
    <w:multiLevelType w:val="hybridMultilevel"/>
    <w:tmpl w:val="85C4499C"/>
    <w:lvl w:ilvl="0" w:tplc="18C6C3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47A4703"/>
    <w:multiLevelType w:val="hybridMultilevel"/>
    <w:tmpl w:val="3AD432E0"/>
    <w:lvl w:ilvl="0" w:tplc="04020BD8">
      <w:start w:val="11"/>
      <w:numFmt w:val="bullet"/>
      <w:lvlText w:val="-"/>
      <w:lvlJc w:val="left"/>
      <w:pPr>
        <w:ind w:left="108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5FE6237"/>
    <w:multiLevelType w:val="hybridMultilevel"/>
    <w:tmpl w:val="62561620"/>
    <w:lvl w:ilvl="0" w:tplc="DFE846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162D0" w:themeColor="accent1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C52EFE"/>
    <w:multiLevelType w:val="hybridMultilevel"/>
    <w:tmpl w:val="DA34A5F6"/>
    <w:lvl w:ilvl="0" w:tplc="450E85B8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71A0B6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FC6782"/>
    <w:multiLevelType w:val="hybridMultilevel"/>
    <w:tmpl w:val="E4DC5ED0"/>
    <w:lvl w:ilvl="0" w:tplc="EED4DC34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4D4D4609"/>
    <w:multiLevelType w:val="hybridMultilevel"/>
    <w:tmpl w:val="318EA444"/>
    <w:lvl w:ilvl="0" w:tplc="474A51E6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C6CE22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C28642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DC437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4D2EB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48EAE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16253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6A4327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E2AA4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4E2E7E8D"/>
    <w:multiLevelType w:val="hybridMultilevel"/>
    <w:tmpl w:val="55A659FE"/>
    <w:lvl w:ilvl="0" w:tplc="08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0" w15:restartNumberingAfterBreak="0">
    <w:nsid w:val="4E7C2F63"/>
    <w:multiLevelType w:val="hybridMultilevel"/>
    <w:tmpl w:val="2B5A7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733D22"/>
    <w:multiLevelType w:val="hybridMultilevel"/>
    <w:tmpl w:val="80941904"/>
    <w:lvl w:ilvl="0" w:tplc="BB0E8E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5F2843"/>
    <w:multiLevelType w:val="hybridMultilevel"/>
    <w:tmpl w:val="32E6F2F2"/>
    <w:lvl w:ilvl="0" w:tplc="DF5451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4446EBF"/>
    <w:multiLevelType w:val="hybridMultilevel"/>
    <w:tmpl w:val="C55A8B32"/>
    <w:lvl w:ilvl="0" w:tplc="D592C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D579D3"/>
    <w:multiLevelType w:val="hybridMultilevel"/>
    <w:tmpl w:val="B4CA3A8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D0301FD"/>
    <w:multiLevelType w:val="hybridMultilevel"/>
    <w:tmpl w:val="E55CC1A8"/>
    <w:lvl w:ilvl="0" w:tplc="E7788DBC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E774D69"/>
    <w:multiLevelType w:val="hybridMultilevel"/>
    <w:tmpl w:val="67E40F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B4786B"/>
    <w:multiLevelType w:val="hybridMultilevel"/>
    <w:tmpl w:val="C1320D6E"/>
    <w:lvl w:ilvl="0" w:tplc="BB0E8E9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F60393B"/>
    <w:multiLevelType w:val="hybridMultilevel"/>
    <w:tmpl w:val="8CA6256E"/>
    <w:lvl w:ilvl="0" w:tplc="DD38382E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9" w15:restartNumberingAfterBreak="0">
    <w:nsid w:val="613E5F7D"/>
    <w:multiLevelType w:val="hybridMultilevel"/>
    <w:tmpl w:val="B1BACBC4"/>
    <w:lvl w:ilvl="0" w:tplc="5D04F9E6">
      <w:numFmt w:val="bullet"/>
      <w:lvlText w:val="•"/>
      <w:lvlJc w:val="left"/>
      <w:pPr>
        <w:ind w:left="720" w:hanging="360"/>
      </w:pPr>
      <w:rPr>
        <w:rFonts w:ascii="Calibri Light" w:eastAsiaTheme="minorEastAsia" w:hAnsi="Calibri Light" w:hint="default"/>
        <w:color w:val="522376" w:themeColor="background1" w:themeShade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B12"/>
    <w:multiLevelType w:val="hybridMultilevel"/>
    <w:tmpl w:val="F500A366"/>
    <w:lvl w:ilvl="0" w:tplc="26284D3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7393EEA"/>
    <w:multiLevelType w:val="hybridMultilevel"/>
    <w:tmpl w:val="40FC7512"/>
    <w:lvl w:ilvl="0" w:tplc="9C3C4D8C">
      <w:numFmt w:val="bullet"/>
      <w:lvlText w:val="•"/>
      <w:lvlJc w:val="left"/>
      <w:pPr>
        <w:tabs>
          <w:tab w:val="num" w:pos="227"/>
        </w:tabs>
        <w:ind w:left="0" w:firstLine="0"/>
      </w:pPr>
      <w:rPr>
        <w:rFonts w:ascii="Calibri Light" w:eastAsiaTheme="minorEastAsia" w:hAnsi="Calibri Light" w:hint="default"/>
        <w:color w:val="A162D0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002AF0"/>
    <w:multiLevelType w:val="hybridMultilevel"/>
    <w:tmpl w:val="94BC98A6"/>
    <w:lvl w:ilvl="0" w:tplc="784C90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B3B3B" w:themeColor="accen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C263AA9"/>
    <w:multiLevelType w:val="hybridMultilevel"/>
    <w:tmpl w:val="16123104"/>
    <w:lvl w:ilvl="0" w:tplc="DE3AD224">
      <w:numFmt w:val="bullet"/>
      <w:lvlText w:val="•"/>
      <w:lvlJc w:val="left"/>
      <w:pPr>
        <w:tabs>
          <w:tab w:val="num" w:pos="227"/>
        </w:tabs>
        <w:ind w:left="0" w:firstLine="0"/>
      </w:pPr>
      <w:rPr>
        <w:rFonts w:ascii="Calibri Light" w:eastAsiaTheme="minorEastAsia" w:hAnsi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4B75F4"/>
    <w:multiLevelType w:val="hybridMultilevel"/>
    <w:tmpl w:val="DA880DB8"/>
    <w:lvl w:ilvl="0" w:tplc="CCC4F5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45" w15:restartNumberingAfterBreak="0">
    <w:nsid w:val="7C3F51C3"/>
    <w:multiLevelType w:val="hybridMultilevel"/>
    <w:tmpl w:val="879AA2E8"/>
    <w:lvl w:ilvl="0" w:tplc="208021D8">
      <w:start w:val="1"/>
      <w:numFmt w:val="bullet"/>
      <w:lvlText w:val=""/>
      <w:lvlJc w:val="left"/>
      <w:pPr>
        <w:ind w:left="507" w:hanging="360"/>
      </w:pPr>
      <w:rPr>
        <w:rFonts w:ascii="Symbol" w:hAnsi="Symbol" w:hint="default"/>
        <w:color w:val="71A0B6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58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7" w:hanging="360"/>
      </w:pPr>
      <w:rPr>
        <w:rFonts w:ascii="Wingdings" w:hAnsi="Wingdings" w:hint="default"/>
      </w:rPr>
    </w:lvl>
  </w:abstractNum>
  <w:abstractNum w:abstractNumId="46" w15:restartNumberingAfterBreak="0">
    <w:nsid w:val="7D7F4C9D"/>
    <w:multiLevelType w:val="hybridMultilevel"/>
    <w:tmpl w:val="BD8083B4"/>
    <w:lvl w:ilvl="0" w:tplc="D592C8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1A0B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B06E66"/>
    <w:multiLevelType w:val="hybridMultilevel"/>
    <w:tmpl w:val="16E6C46C"/>
    <w:lvl w:ilvl="0" w:tplc="784C904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B3B3B" w:themeColor="accent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20"/>
  </w:num>
  <w:num w:numId="4">
    <w:abstractNumId w:val="8"/>
  </w:num>
  <w:num w:numId="5">
    <w:abstractNumId w:val="4"/>
  </w:num>
  <w:num w:numId="6">
    <w:abstractNumId w:val="41"/>
  </w:num>
  <w:num w:numId="7">
    <w:abstractNumId w:val="43"/>
  </w:num>
  <w:num w:numId="8">
    <w:abstractNumId w:val="39"/>
  </w:num>
  <w:num w:numId="9">
    <w:abstractNumId w:val="29"/>
  </w:num>
  <w:num w:numId="10">
    <w:abstractNumId w:val="34"/>
  </w:num>
  <w:num w:numId="11">
    <w:abstractNumId w:val="1"/>
  </w:num>
  <w:num w:numId="12">
    <w:abstractNumId w:val="15"/>
  </w:num>
  <w:num w:numId="13">
    <w:abstractNumId w:val="2"/>
  </w:num>
  <w:num w:numId="14">
    <w:abstractNumId w:val="25"/>
  </w:num>
  <w:num w:numId="15">
    <w:abstractNumId w:val="32"/>
  </w:num>
  <w:num w:numId="16">
    <w:abstractNumId w:val="35"/>
  </w:num>
  <w:num w:numId="17">
    <w:abstractNumId w:val="6"/>
  </w:num>
  <w:num w:numId="18">
    <w:abstractNumId w:val="14"/>
  </w:num>
  <w:num w:numId="19">
    <w:abstractNumId w:val="19"/>
  </w:num>
  <w:num w:numId="20">
    <w:abstractNumId w:val="42"/>
  </w:num>
  <w:num w:numId="21">
    <w:abstractNumId w:val="47"/>
  </w:num>
  <w:num w:numId="22">
    <w:abstractNumId w:val="45"/>
  </w:num>
  <w:num w:numId="23">
    <w:abstractNumId w:val="13"/>
  </w:num>
  <w:num w:numId="24">
    <w:abstractNumId w:val="16"/>
  </w:num>
  <w:num w:numId="25">
    <w:abstractNumId w:val="37"/>
  </w:num>
  <w:num w:numId="26">
    <w:abstractNumId w:val="31"/>
  </w:num>
  <w:num w:numId="27">
    <w:abstractNumId w:val="7"/>
  </w:num>
  <w:num w:numId="28">
    <w:abstractNumId w:val="40"/>
  </w:num>
  <w:num w:numId="29">
    <w:abstractNumId w:val="27"/>
  </w:num>
  <w:num w:numId="30">
    <w:abstractNumId w:val="9"/>
  </w:num>
  <w:num w:numId="31">
    <w:abstractNumId w:val="3"/>
  </w:num>
  <w:num w:numId="32">
    <w:abstractNumId w:val="5"/>
  </w:num>
  <w:num w:numId="33">
    <w:abstractNumId w:val="10"/>
  </w:num>
  <w:num w:numId="34">
    <w:abstractNumId w:val="30"/>
  </w:num>
  <w:num w:numId="35">
    <w:abstractNumId w:val="38"/>
  </w:num>
  <w:num w:numId="36">
    <w:abstractNumId w:val="23"/>
  </w:num>
  <w:num w:numId="37">
    <w:abstractNumId w:val="26"/>
  </w:num>
  <w:num w:numId="38">
    <w:abstractNumId w:val="44"/>
  </w:num>
  <w:num w:numId="39">
    <w:abstractNumId w:val="17"/>
  </w:num>
  <w:num w:numId="40">
    <w:abstractNumId w:val="46"/>
  </w:num>
  <w:num w:numId="41">
    <w:abstractNumId w:val="33"/>
  </w:num>
  <w:num w:numId="42">
    <w:abstractNumId w:val="45"/>
  </w:num>
  <w:num w:numId="43">
    <w:abstractNumId w:val="21"/>
  </w:num>
  <w:num w:numId="44">
    <w:abstractNumId w:val="28"/>
  </w:num>
  <w:num w:numId="45">
    <w:abstractNumId w:val="0"/>
  </w:num>
  <w:num w:numId="46">
    <w:abstractNumId w:val="36"/>
  </w:num>
  <w:num w:numId="47">
    <w:abstractNumId w:val="24"/>
  </w:num>
  <w:num w:numId="48">
    <w:abstractNumId w:val="22"/>
  </w:num>
  <w:num w:numId="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wtDQ1NTc0MzY3NjNR0lEKTi0uzszPAykwNDKuBQCwMd4JLgAAAA=="/>
  </w:docVars>
  <w:rsids>
    <w:rsidRoot w:val="005448F2"/>
    <w:rsid w:val="00000782"/>
    <w:rsid w:val="00002EFF"/>
    <w:rsid w:val="000035C8"/>
    <w:rsid w:val="00004C00"/>
    <w:rsid w:val="00005D61"/>
    <w:rsid w:val="000063EF"/>
    <w:rsid w:val="00007F62"/>
    <w:rsid w:val="000122F9"/>
    <w:rsid w:val="0001347C"/>
    <w:rsid w:val="00014D28"/>
    <w:rsid w:val="0001514A"/>
    <w:rsid w:val="00016094"/>
    <w:rsid w:val="000164C5"/>
    <w:rsid w:val="00020570"/>
    <w:rsid w:val="000225DD"/>
    <w:rsid w:val="0002338C"/>
    <w:rsid w:val="00024034"/>
    <w:rsid w:val="00025BAB"/>
    <w:rsid w:val="00030115"/>
    <w:rsid w:val="00030252"/>
    <w:rsid w:val="000309AC"/>
    <w:rsid w:val="00032BF6"/>
    <w:rsid w:val="00033BD4"/>
    <w:rsid w:val="00033F79"/>
    <w:rsid w:val="00034D3C"/>
    <w:rsid w:val="00035FC8"/>
    <w:rsid w:val="0003653D"/>
    <w:rsid w:val="0003662B"/>
    <w:rsid w:val="0004090D"/>
    <w:rsid w:val="00040A68"/>
    <w:rsid w:val="00041708"/>
    <w:rsid w:val="00041A9B"/>
    <w:rsid w:val="00041BAC"/>
    <w:rsid w:val="00043E37"/>
    <w:rsid w:val="0004452E"/>
    <w:rsid w:val="00044621"/>
    <w:rsid w:val="0004530E"/>
    <w:rsid w:val="000526C5"/>
    <w:rsid w:val="0005475A"/>
    <w:rsid w:val="0005673F"/>
    <w:rsid w:val="00060460"/>
    <w:rsid w:val="00061512"/>
    <w:rsid w:val="00061657"/>
    <w:rsid w:val="00061898"/>
    <w:rsid w:val="00061978"/>
    <w:rsid w:val="000639B6"/>
    <w:rsid w:val="0006573F"/>
    <w:rsid w:val="000679BE"/>
    <w:rsid w:val="00067FA7"/>
    <w:rsid w:val="0007046A"/>
    <w:rsid w:val="000706C2"/>
    <w:rsid w:val="0007137C"/>
    <w:rsid w:val="00071483"/>
    <w:rsid w:val="00071867"/>
    <w:rsid w:val="00071BCC"/>
    <w:rsid w:val="00072964"/>
    <w:rsid w:val="00073A88"/>
    <w:rsid w:val="000746F9"/>
    <w:rsid w:val="00075C1B"/>
    <w:rsid w:val="00082444"/>
    <w:rsid w:val="000837C8"/>
    <w:rsid w:val="00084123"/>
    <w:rsid w:val="0008725B"/>
    <w:rsid w:val="00090369"/>
    <w:rsid w:val="00090401"/>
    <w:rsid w:val="00090C6C"/>
    <w:rsid w:val="00091942"/>
    <w:rsid w:val="00092A5F"/>
    <w:rsid w:val="00093436"/>
    <w:rsid w:val="00093FE4"/>
    <w:rsid w:val="0009456D"/>
    <w:rsid w:val="0009574F"/>
    <w:rsid w:val="000960BC"/>
    <w:rsid w:val="0009686C"/>
    <w:rsid w:val="000A0124"/>
    <w:rsid w:val="000A1098"/>
    <w:rsid w:val="000A2003"/>
    <w:rsid w:val="000A3436"/>
    <w:rsid w:val="000B0131"/>
    <w:rsid w:val="000B02C2"/>
    <w:rsid w:val="000B0B06"/>
    <w:rsid w:val="000B4EB5"/>
    <w:rsid w:val="000B6BB4"/>
    <w:rsid w:val="000B6C8F"/>
    <w:rsid w:val="000B76E6"/>
    <w:rsid w:val="000C3C55"/>
    <w:rsid w:val="000C3F76"/>
    <w:rsid w:val="000C43E5"/>
    <w:rsid w:val="000C4EE4"/>
    <w:rsid w:val="000C4FB2"/>
    <w:rsid w:val="000C51A1"/>
    <w:rsid w:val="000C7066"/>
    <w:rsid w:val="000D0BC1"/>
    <w:rsid w:val="000D35C9"/>
    <w:rsid w:val="000D5F95"/>
    <w:rsid w:val="000E04CA"/>
    <w:rsid w:val="000E26E7"/>
    <w:rsid w:val="000E3F5B"/>
    <w:rsid w:val="000E5FFE"/>
    <w:rsid w:val="000F0604"/>
    <w:rsid w:val="000F0FCA"/>
    <w:rsid w:val="000F100A"/>
    <w:rsid w:val="000F183E"/>
    <w:rsid w:val="000F2A50"/>
    <w:rsid w:val="000F2DDE"/>
    <w:rsid w:val="000F4CAF"/>
    <w:rsid w:val="000F67FD"/>
    <w:rsid w:val="000F6B20"/>
    <w:rsid w:val="001003FB"/>
    <w:rsid w:val="00100BAC"/>
    <w:rsid w:val="00100E1C"/>
    <w:rsid w:val="00101437"/>
    <w:rsid w:val="001037AD"/>
    <w:rsid w:val="00104B50"/>
    <w:rsid w:val="00105722"/>
    <w:rsid w:val="00106967"/>
    <w:rsid w:val="001107BC"/>
    <w:rsid w:val="00111DA7"/>
    <w:rsid w:val="00112A2F"/>
    <w:rsid w:val="00113750"/>
    <w:rsid w:val="001146EF"/>
    <w:rsid w:val="001201DF"/>
    <w:rsid w:val="0012059E"/>
    <w:rsid w:val="00121D07"/>
    <w:rsid w:val="001231F0"/>
    <w:rsid w:val="00125104"/>
    <w:rsid w:val="001267BE"/>
    <w:rsid w:val="0013124F"/>
    <w:rsid w:val="00131A36"/>
    <w:rsid w:val="00131BE3"/>
    <w:rsid w:val="00132CDA"/>
    <w:rsid w:val="00132DC3"/>
    <w:rsid w:val="00133B9E"/>
    <w:rsid w:val="00133C14"/>
    <w:rsid w:val="001376FF"/>
    <w:rsid w:val="001379FC"/>
    <w:rsid w:val="00140B84"/>
    <w:rsid w:val="0014193C"/>
    <w:rsid w:val="00141F7E"/>
    <w:rsid w:val="001421EE"/>
    <w:rsid w:val="00142620"/>
    <w:rsid w:val="001437EB"/>
    <w:rsid w:val="00143F9C"/>
    <w:rsid w:val="00144917"/>
    <w:rsid w:val="001466A3"/>
    <w:rsid w:val="00146D37"/>
    <w:rsid w:val="00147AAE"/>
    <w:rsid w:val="00147E10"/>
    <w:rsid w:val="00147FCB"/>
    <w:rsid w:val="0015127F"/>
    <w:rsid w:val="001526F1"/>
    <w:rsid w:val="00152F75"/>
    <w:rsid w:val="00152F89"/>
    <w:rsid w:val="00153B5D"/>
    <w:rsid w:val="00155A89"/>
    <w:rsid w:val="00157654"/>
    <w:rsid w:val="00157EFB"/>
    <w:rsid w:val="00160CDA"/>
    <w:rsid w:val="00160D2F"/>
    <w:rsid w:val="001615BA"/>
    <w:rsid w:val="00162403"/>
    <w:rsid w:val="001625A1"/>
    <w:rsid w:val="0016270E"/>
    <w:rsid w:val="00164133"/>
    <w:rsid w:val="00164F26"/>
    <w:rsid w:val="001652B4"/>
    <w:rsid w:val="00165ACC"/>
    <w:rsid w:val="00167C6A"/>
    <w:rsid w:val="00171869"/>
    <w:rsid w:val="001724D2"/>
    <w:rsid w:val="00173CE3"/>
    <w:rsid w:val="00175082"/>
    <w:rsid w:val="001774D0"/>
    <w:rsid w:val="001800C5"/>
    <w:rsid w:val="00185369"/>
    <w:rsid w:val="00186290"/>
    <w:rsid w:val="001863AC"/>
    <w:rsid w:val="00186912"/>
    <w:rsid w:val="001935A6"/>
    <w:rsid w:val="00193600"/>
    <w:rsid w:val="001952B6"/>
    <w:rsid w:val="001952F2"/>
    <w:rsid w:val="00195C5C"/>
    <w:rsid w:val="00196CC8"/>
    <w:rsid w:val="00197EC4"/>
    <w:rsid w:val="001A0949"/>
    <w:rsid w:val="001A1DFE"/>
    <w:rsid w:val="001A4687"/>
    <w:rsid w:val="001A5149"/>
    <w:rsid w:val="001B0F82"/>
    <w:rsid w:val="001B398D"/>
    <w:rsid w:val="001B3E9D"/>
    <w:rsid w:val="001B59BD"/>
    <w:rsid w:val="001C0E65"/>
    <w:rsid w:val="001C0EFC"/>
    <w:rsid w:val="001C1487"/>
    <w:rsid w:val="001C17B5"/>
    <w:rsid w:val="001C1E32"/>
    <w:rsid w:val="001C2123"/>
    <w:rsid w:val="001C2E2B"/>
    <w:rsid w:val="001C3751"/>
    <w:rsid w:val="001C4FE4"/>
    <w:rsid w:val="001C4FE9"/>
    <w:rsid w:val="001C692D"/>
    <w:rsid w:val="001C742D"/>
    <w:rsid w:val="001D209B"/>
    <w:rsid w:val="001D4E0C"/>
    <w:rsid w:val="001D58B4"/>
    <w:rsid w:val="001E0992"/>
    <w:rsid w:val="001E15DA"/>
    <w:rsid w:val="001E1709"/>
    <w:rsid w:val="001E4A52"/>
    <w:rsid w:val="001E56B6"/>
    <w:rsid w:val="001E6D27"/>
    <w:rsid w:val="001E708A"/>
    <w:rsid w:val="001E7D73"/>
    <w:rsid w:val="001F33C7"/>
    <w:rsid w:val="001F3B3C"/>
    <w:rsid w:val="001F3CCE"/>
    <w:rsid w:val="001F5BB5"/>
    <w:rsid w:val="001F66F4"/>
    <w:rsid w:val="001F678F"/>
    <w:rsid w:val="00201877"/>
    <w:rsid w:val="00201EAF"/>
    <w:rsid w:val="0020448F"/>
    <w:rsid w:val="00204866"/>
    <w:rsid w:val="002048F7"/>
    <w:rsid w:val="00206116"/>
    <w:rsid w:val="00206297"/>
    <w:rsid w:val="002063A3"/>
    <w:rsid w:val="00212550"/>
    <w:rsid w:val="00214025"/>
    <w:rsid w:val="0021696F"/>
    <w:rsid w:val="0022197B"/>
    <w:rsid w:val="00221A0B"/>
    <w:rsid w:val="0022225D"/>
    <w:rsid w:val="00230171"/>
    <w:rsid w:val="00232249"/>
    <w:rsid w:val="00234CBB"/>
    <w:rsid w:val="00234DCC"/>
    <w:rsid w:val="00235164"/>
    <w:rsid w:val="00237371"/>
    <w:rsid w:val="00237B78"/>
    <w:rsid w:val="00241D25"/>
    <w:rsid w:val="002420C0"/>
    <w:rsid w:val="00243AAB"/>
    <w:rsid w:val="00245938"/>
    <w:rsid w:val="0025570A"/>
    <w:rsid w:val="00255A3B"/>
    <w:rsid w:val="00257BDD"/>
    <w:rsid w:val="00257EF8"/>
    <w:rsid w:val="00260CA1"/>
    <w:rsid w:val="00262FB3"/>
    <w:rsid w:val="00263A6F"/>
    <w:rsid w:val="0026659B"/>
    <w:rsid w:val="0026721C"/>
    <w:rsid w:val="002676E0"/>
    <w:rsid w:val="00270262"/>
    <w:rsid w:val="00272225"/>
    <w:rsid w:val="00280984"/>
    <w:rsid w:val="00280FB4"/>
    <w:rsid w:val="00282109"/>
    <w:rsid w:val="00282812"/>
    <w:rsid w:val="002842F8"/>
    <w:rsid w:val="002874EC"/>
    <w:rsid w:val="002908BF"/>
    <w:rsid w:val="00292300"/>
    <w:rsid w:val="002926BB"/>
    <w:rsid w:val="002940CA"/>
    <w:rsid w:val="002959B6"/>
    <w:rsid w:val="00295A7A"/>
    <w:rsid w:val="00295B2E"/>
    <w:rsid w:val="00296211"/>
    <w:rsid w:val="002A08CF"/>
    <w:rsid w:val="002A16EE"/>
    <w:rsid w:val="002A19F2"/>
    <w:rsid w:val="002A1E79"/>
    <w:rsid w:val="002A2714"/>
    <w:rsid w:val="002A517D"/>
    <w:rsid w:val="002A65CB"/>
    <w:rsid w:val="002B021D"/>
    <w:rsid w:val="002B1743"/>
    <w:rsid w:val="002B2C5F"/>
    <w:rsid w:val="002B3F61"/>
    <w:rsid w:val="002B45E5"/>
    <w:rsid w:val="002B677B"/>
    <w:rsid w:val="002B6BA0"/>
    <w:rsid w:val="002B6EB1"/>
    <w:rsid w:val="002B76BF"/>
    <w:rsid w:val="002C12B7"/>
    <w:rsid w:val="002C1B50"/>
    <w:rsid w:val="002C23AF"/>
    <w:rsid w:val="002C3483"/>
    <w:rsid w:val="002C3743"/>
    <w:rsid w:val="002C59DC"/>
    <w:rsid w:val="002C7935"/>
    <w:rsid w:val="002C7A88"/>
    <w:rsid w:val="002D10A3"/>
    <w:rsid w:val="002D3CB5"/>
    <w:rsid w:val="002D4673"/>
    <w:rsid w:val="002D618A"/>
    <w:rsid w:val="002D73C6"/>
    <w:rsid w:val="002D74A4"/>
    <w:rsid w:val="002D76D1"/>
    <w:rsid w:val="002E0CBA"/>
    <w:rsid w:val="002E1C2C"/>
    <w:rsid w:val="002E33D5"/>
    <w:rsid w:val="002E3EFE"/>
    <w:rsid w:val="002E4B91"/>
    <w:rsid w:val="002E57ED"/>
    <w:rsid w:val="002E5AF9"/>
    <w:rsid w:val="002E74FF"/>
    <w:rsid w:val="002E7CBD"/>
    <w:rsid w:val="002F0549"/>
    <w:rsid w:val="002F4AEB"/>
    <w:rsid w:val="002F5A6F"/>
    <w:rsid w:val="002F5B0B"/>
    <w:rsid w:val="002F66E3"/>
    <w:rsid w:val="002F6B34"/>
    <w:rsid w:val="003016D3"/>
    <w:rsid w:val="00301803"/>
    <w:rsid w:val="0030181C"/>
    <w:rsid w:val="00301F4A"/>
    <w:rsid w:val="0030288B"/>
    <w:rsid w:val="0030292A"/>
    <w:rsid w:val="003033F9"/>
    <w:rsid w:val="00305BC7"/>
    <w:rsid w:val="00307CAE"/>
    <w:rsid w:val="00307D40"/>
    <w:rsid w:val="00307DFD"/>
    <w:rsid w:val="00307EB9"/>
    <w:rsid w:val="0031168C"/>
    <w:rsid w:val="00312CBB"/>
    <w:rsid w:val="00312F42"/>
    <w:rsid w:val="00314529"/>
    <w:rsid w:val="003155E3"/>
    <w:rsid w:val="0031751F"/>
    <w:rsid w:val="003179A7"/>
    <w:rsid w:val="00323ED4"/>
    <w:rsid w:val="0032706E"/>
    <w:rsid w:val="003301BC"/>
    <w:rsid w:val="00330D6E"/>
    <w:rsid w:val="003338A6"/>
    <w:rsid w:val="00334199"/>
    <w:rsid w:val="00337561"/>
    <w:rsid w:val="00342B43"/>
    <w:rsid w:val="00342FF8"/>
    <w:rsid w:val="0034332C"/>
    <w:rsid w:val="00344A74"/>
    <w:rsid w:val="00346F33"/>
    <w:rsid w:val="00351876"/>
    <w:rsid w:val="00352CFF"/>
    <w:rsid w:val="00355C08"/>
    <w:rsid w:val="0035670C"/>
    <w:rsid w:val="00356AEF"/>
    <w:rsid w:val="00360212"/>
    <w:rsid w:val="00363A1D"/>
    <w:rsid w:val="00365324"/>
    <w:rsid w:val="003653A7"/>
    <w:rsid w:val="00372A03"/>
    <w:rsid w:val="00374594"/>
    <w:rsid w:val="00375C53"/>
    <w:rsid w:val="00375CF8"/>
    <w:rsid w:val="00377192"/>
    <w:rsid w:val="00382A57"/>
    <w:rsid w:val="00382B9C"/>
    <w:rsid w:val="003835DE"/>
    <w:rsid w:val="00383718"/>
    <w:rsid w:val="00386086"/>
    <w:rsid w:val="00386196"/>
    <w:rsid w:val="003869BD"/>
    <w:rsid w:val="003913B5"/>
    <w:rsid w:val="00391E07"/>
    <w:rsid w:val="003937EB"/>
    <w:rsid w:val="0039573D"/>
    <w:rsid w:val="003968BF"/>
    <w:rsid w:val="00396D8A"/>
    <w:rsid w:val="00397136"/>
    <w:rsid w:val="003A0863"/>
    <w:rsid w:val="003A407E"/>
    <w:rsid w:val="003A58EA"/>
    <w:rsid w:val="003A5A51"/>
    <w:rsid w:val="003A649C"/>
    <w:rsid w:val="003A6A67"/>
    <w:rsid w:val="003B11B1"/>
    <w:rsid w:val="003B2BAA"/>
    <w:rsid w:val="003B451E"/>
    <w:rsid w:val="003B4685"/>
    <w:rsid w:val="003B4FA7"/>
    <w:rsid w:val="003B5228"/>
    <w:rsid w:val="003B60B2"/>
    <w:rsid w:val="003C109F"/>
    <w:rsid w:val="003C3007"/>
    <w:rsid w:val="003C4171"/>
    <w:rsid w:val="003C64B4"/>
    <w:rsid w:val="003C6EFA"/>
    <w:rsid w:val="003C7326"/>
    <w:rsid w:val="003D02A6"/>
    <w:rsid w:val="003D29CC"/>
    <w:rsid w:val="003D2BE9"/>
    <w:rsid w:val="003D47A1"/>
    <w:rsid w:val="003D5BEE"/>
    <w:rsid w:val="003D5EB7"/>
    <w:rsid w:val="003D6382"/>
    <w:rsid w:val="003D63D7"/>
    <w:rsid w:val="003D6C7C"/>
    <w:rsid w:val="003E0D6A"/>
    <w:rsid w:val="003E174C"/>
    <w:rsid w:val="003E1827"/>
    <w:rsid w:val="003E1C88"/>
    <w:rsid w:val="003E25F8"/>
    <w:rsid w:val="003E2F06"/>
    <w:rsid w:val="003E30CF"/>
    <w:rsid w:val="003E6748"/>
    <w:rsid w:val="003E6D9F"/>
    <w:rsid w:val="003F412D"/>
    <w:rsid w:val="003F4D31"/>
    <w:rsid w:val="003F4E88"/>
    <w:rsid w:val="003F76DA"/>
    <w:rsid w:val="0040110C"/>
    <w:rsid w:val="0040140B"/>
    <w:rsid w:val="00401537"/>
    <w:rsid w:val="00401B4D"/>
    <w:rsid w:val="00404698"/>
    <w:rsid w:val="00404893"/>
    <w:rsid w:val="00405CB4"/>
    <w:rsid w:val="00412511"/>
    <w:rsid w:val="004126BF"/>
    <w:rsid w:val="00412E8F"/>
    <w:rsid w:val="00413BFB"/>
    <w:rsid w:val="00413E61"/>
    <w:rsid w:val="004157A0"/>
    <w:rsid w:val="00415C8C"/>
    <w:rsid w:val="00416E4E"/>
    <w:rsid w:val="00417CBA"/>
    <w:rsid w:val="004209FA"/>
    <w:rsid w:val="00420BA0"/>
    <w:rsid w:val="00421140"/>
    <w:rsid w:val="004220F6"/>
    <w:rsid w:val="00427A9B"/>
    <w:rsid w:val="00436B38"/>
    <w:rsid w:val="0043756D"/>
    <w:rsid w:val="00437607"/>
    <w:rsid w:val="004410E3"/>
    <w:rsid w:val="00441A7E"/>
    <w:rsid w:val="004426A1"/>
    <w:rsid w:val="0044512C"/>
    <w:rsid w:val="00445552"/>
    <w:rsid w:val="00447493"/>
    <w:rsid w:val="00447CF5"/>
    <w:rsid w:val="0045315D"/>
    <w:rsid w:val="00453834"/>
    <w:rsid w:val="0045492C"/>
    <w:rsid w:val="004561AA"/>
    <w:rsid w:val="00457C23"/>
    <w:rsid w:val="00463B5E"/>
    <w:rsid w:val="00464B9D"/>
    <w:rsid w:val="00465D99"/>
    <w:rsid w:val="00466301"/>
    <w:rsid w:val="004665F7"/>
    <w:rsid w:val="00466C11"/>
    <w:rsid w:val="00466CB0"/>
    <w:rsid w:val="00470AE4"/>
    <w:rsid w:val="004759D0"/>
    <w:rsid w:val="00475E59"/>
    <w:rsid w:val="00476381"/>
    <w:rsid w:val="00476B51"/>
    <w:rsid w:val="00476CB5"/>
    <w:rsid w:val="004779B0"/>
    <w:rsid w:val="00480A7E"/>
    <w:rsid w:val="00480EE0"/>
    <w:rsid w:val="00481402"/>
    <w:rsid w:val="0048278E"/>
    <w:rsid w:val="00485537"/>
    <w:rsid w:val="00486D8B"/>
    <w:rsid w:val="00491C40"/>
    <w:rsid w:val="00493371"/>
    <w:rsid w:val="00494C78"/>
    <w:rsid w:val="004950B2"/>
    <w:rsid w:val="00496553"/>
    <w:rsid w:val="004A0648"/>
    <w:rsid w:val="004A224B"/>
    <w:rsid w:val="004A34C9"/>
    <w:rsid w:val="004A35EF"/>
    <w:rsid w:val="004A431D"/>
    <w:rsid w:val="004A4942"/>
    <w:rsid w:val="004A6344"/>
    <w:rsid w:val="004A7B8C"/>
    <w:rsid w:val="004B0056"/>
    <w:rsid w:val="004B06C2"/>
    <w:rsid w:val="004B0ECA"/>
    <w:rsid w:val="004B188F"/>
    <w:rsid w:val="004B2143"/>
    <w:rsid w:val="004B24B1"/>
    <w:rsid w:val="004B30DC"/>
    <w:rsid w:val="004B35B4"/>
    <w:rsid w:val="004B4541"/>
    <w:rsid w:val="004B522B"/>
    <w:rsid w:val="004B721F"/>
    <w:rsid w:val="004C5094"/>
    <w:rsid w:val="004C61C2"/>
    <w:rsid w:val="004C7B20"/>
    <w:rsid w:val="004D088A"/>
    <w:rsid w:val="004D138D"/>
    <w:rsid w:val="004D178C"/>
    <w:rsid w:val="004D3186"/>
    <w:rsid w:val="004D3A48"/>
    <w:rsid w:val="004D3E1C"/>
    <w:rsid w:val="004D4D41"/>
    <w:rsid w:val="004D5AB9"/>
    <w:rsid w:val="004D60A4"/>
    <w:rsid w:val="004D620F"/>
    <w:rsid w:val="004D6308"/>
    <w:rsid w:val="004D64F3"/>
    <w:rsid w:val="004D72D8"/>
    <w:rsid w:val="004E2199"/>
    <w:rsid w:val="004E2FD3"/>
    <w:rsid w:val="004E516B"/>
    <w:rsid w:val="004F0373"/>
    <w:rsid w:val="004F0787"/>
    <w:rsid w:val="004F0B88"/>
    <w:rsid w:val="0050104B"/>
    <w:rsid w:val="00502489"/>
    <w:rsid w:val="00502EB4"/>
    <w:rsid w:val="0050316B"/>
    <w:rsid w:val="00507028"/>
    <w:rsid w:val="00507888"/>
    <w:rsid w:val="00511353"/>
    <w:rsid w:val="00512ADE"/>
    <w:rsid w:val="0051357F"/>
    <w:rsid w:val="00516D43"/>
    <w:rsid w:val="00516FF7"/>
    <w:rsid w:val="00520642"/>
    <w:rsid w:val="005217B2"/>
    <w:rsid w:val="00521DD5"/>
    <w:rsid w:val="00524CE1"/>
    <w:rsid w:val="005250DC"/>
    <w:rsid w:val="00526BB3"/>
    <w:rsid w:val="00526EA0"/>
    <w:rsid w:val="005273A8"/>
    <w:rsid w:val="0052795D"/>
    <w:rsid w:val="00527AC2"/>
    <w:rsid w:val="00527BB0"/>
    <w:rsid w:val="00527F49"/>
    <w:rsid w:val="00530A15"/>
    <w:rsid w:val="00531844"/>
    <w:rsid w:val="005336CA"/>
    <w:rsid w:val="0053566C"/>
    <w:rsid w:val="00540BCE"/>
    <w:rsid w:val="005424A9"/>
    <w:rsid w:val="00542C80"/>
    <w:rsid w:val="0054376F"/>
    <w:rsid w:val="00543C27"/>
    <w:rsid w:val="005448F2"/>
    <w:rsid w:val="00545FF0"/>
    <w:rsid w:val="00550DBC"/>
    <w:rsid w:val="005543A1"/>
    <w:rsid w:val="00554552"/>
    <w:rsid w:val="00554C48"/>
    <w:rsid w:val="005569B7"/>
    <w:rsid w:val="00556C76"/>
    <w:rsid w:val="0056185A"/>
    <w:rsid w:val="00562B1D"/>
    <w:rsid w:val="00562E63"/>
    <w:rsid w:val="005632F5"/>
    <w:rsid w:val="00567338"/>
    <w:rsid w:val="00570165"/>
    <w:rsid w:val="005709BF"/>
    <w:rsid w:val="00570CC5"/>
    <w:rsid w:val="00570D8B"/>
    <w:rsid w:val="00571B26"/>
    <w:rsid w:val="00573EF4"/>
    <w:rsid w:val="00574AF2"/>
    <w:rsid w:val="0057604B"/>
    <w:rsid w:val="00577B0A"/>
    <w:rsid w:val="00577DA0"/>
    <w:rsid w:val="0058011D"/>
    <w:rsid w:val="005801D4"/>
    <w:rsid w:val="005806A2"/>
    <w:rsid w:val="00582503"/>
    <w:rsid w:val="00583CD6"/>
    <w:rsid w:val="0058444C"/>
    <w:rsid w:val="005848F0"/>
    <w:rsid w:val="0058643B"/>
    <w:rsid w:val="005901C3"/>
    <w:rsid w:val="00590801"/>
    <w:rsid w:val="00590866"/>
    <w:rsid w:val="00593443"/>
    <w:rsid w:val="00593831"/>
    <w:rsid w:val="00596366"/>
    <w:rsid w:val="00596F1C"/>
    <w:rsid w:val="005A0DDC"/>
    <w:rsid w:val="005A324B"/>
    <w:rsid w:val="005A6A38"/>
    <w:rsid w:val="005A7183"/>
    <w:rsid w:val="005A776F"/>
    <w:rsid w:val="005A7A4C"/>
    <w:rsid w:val="005A7E77"/>
    <w:rsid w:val="005B13B8"/>
    <w:rsid w:val="005B2EF0"/>
    <w:rsid w:val="005B3657"/>
    <w:rsid w:val="005B43F9"/>
    <w:rsid w:val="005B4E0B"/>
    <w:rsid w:val="005B5D1B"/>
    <w:rsid w:val="005B7C19"/>
    <w:rsid w:val="005B7FF8"/>
    <w:rsid w:val="005C1A33"/>
    <w:rsid w:val="005C447F"/>
    <w:rsid w:val="005C5549"/>
    <w:rsid w:val="005C656A"/>
    <w:rsid w:val="005C72B7"/>
    <w:rsid w:val="005C7F8A"/>
    <w:rsid w:val="005D027C"/>
    <w:rsid w:val="005D1E19"/>
    <w:rsid w:val="005D6084"/>
    <w:rsid w:val="005D7DF2"/>
    <w:rsid w:val="005D7FEA"/>
    <w:rsid w:val="005E01B2"/>
    <w:rsid w:val="005E0493"/>
    <w:rsid w:val="005E108A"/>
    <w:rsid w:val="005E3477"/>
    <w:rsid w:val="005E72D6"/>
    <w:rsid w:val="005E75EB"/>
    <w:rsid w:val="005E765C"/>
    <w:rsid w:val="005E7DBD"/>
    <w:rsid w:val="005F138A"/>
    <w:rsid w:val="005F3959"/>
    <w:rsid w:val="005F3C41"/>
    <w:rsid w:val="005F5187"/>
    <w:rsid w:val="005F7544"/>
    <w:rsid w:val="00603E2E"/>
    <w:rsid w:val="00604D8B"/>
    <w:rsid w:val="00605587"/>
    <w:rsid w:val="0060638F"/>
    <w:rsid w:val="00610219"/>
    <w:rsid w:val="00610C10"/>
    <w:rsid w:val="00612C80"/>
    <w:rsid w:val="00613E91"/>
    <w:rsid w:val="006142AF"/>
    <w:rsid w:val="006145E4"/>
    <w:rsid w:val="00614962"/>
    <w:rsid w:val="00614F99"/>
    <w:rsid w:val="00616CAF"/>
    <w:rsid w:val="006224D1"/>
    <w:rsid w:val="006239E9"/>
    <w:rsid w:val="00623DB5"/>
    <w:rsid w:val="00624C3B"/>
    <w:rsid w:val="006257EA"/>
    <w:rsid w:val="006260C8"/>
    <w:rsid w:val="00626540"/>
    <w:rsid w:val="006273C6"/>
    <w:rsid w:val="00627740"/>
    <w:rsid w:val="00627C07"/>
    <w:rsid w:val="00630AD3"/>
    <w:rsid w:val="006321D1"/>
    <w:rsid w:val="00632804"/>
    <w:rsid w:val="00632B72"/>
    <w:rsid w:val="006341B5"/>
    <w:rsid w:val="006343BE"/>
    <w:rsid w:val="00635C71"/>
    <w:rsid w:val="006405E5"/>
    <w:rsid w:val="006411E9"/>
    <w:rsid w:val="006413EC"/>
    <w:rsid w:val="006418E9"/>
    <w:rsid w:val="00641C15"/>
    <w:rsid w:val="00641CF0"/>
    <w:rsid w:val="00642431"/>
    <w:rsid w:val="006424ED"/>
    <w:rsid w:val="006467F5"/>
    <w:rsid w:val="00647537"/>
    <w:rsid w:val="00652004"/>
    <w:rsid w:val="00652057"/>
    <w:rsid w:val="006537B8"/>
    <w:rsid w:val="0065413B"/>
    <w:rsid w:val="00654D85"/>
    <w:rsid w:val="00654EAE"/>
    <w:rsid w:val="00655EBA"/>
    <w:rsid w:val="00656F94"/>
    <w:rsid w:val="00657A77"/>
    <w:rsid w:val="00661EF2"/>
    <w:rsid w:val="00663B2D"/>
    <w:rsid w:val="00664655"/>
    <w:rsid w:val="00665AEA"/>
    <w:rsid w:val="00667234"/>
    <w:rsid w:val="00667279"/>
    <w:rsid w:val="00667C70"/>
    <w:rsid w:val="00667D8F"/>
    <w:rsid w:val="006700C5"/>
    <w:rsid w:val="006709A3"/>
    <w:rsid w:val="00671B88"/>
    <w:rsid w:val="006723B3"/>
    <w:rsid w:val="006724C8"/>
    <w:rsid w:val="006727CE"/>
    <w:rsid w:val="00674717"/>
    <w:rsid w:val="00674D61"/>
    <w:rsid w:val="00674E27"/>
    <w:rsid w:val="00674F60"/>
    <w:rsid w:val="00675CA9"/>
    <w:rsid w:val="006804EB"/>
    <w:rsid w:val="006804FD"/>
    <w:rsid w:val="00680C5D"/>
    <w:rsid w:val="006828A1"/>
    <w:rsid w:val="0068293E"/>
    <w:rsid w:val="00683C48"/>
    <w:rsid w:val="00683F9E"/>
    <w:rsid w:val="0068409A"/>
    <w:rsid w:val="00684855"/>
    <w:rsid w:val="00685AAF"/>
    <w:rsid w:val="00686195"/>
    <w:rsid w:val="00687404"/>
    <w:rsid w:val="0068763C"/>
    <w:rsid w:val="00690711"/>
    <w:rsid w:val="00691989"/>
    <w:rsid w:val="00693116"/>
    <w:rsid w:val="006934F1"/>
    <w:rsid w:val="00694056"/>
    <w:rsid w:val="00694A99"/>
    <w:rsid w:val="00697394"/>
    <w:rsid w:val="00697482"/>
    <w:rsid w:val="006A301E"/>
    <w:rsid w:val="006A68B3"/>
    <w:rsid w:val="006B0424"/>
    <w:rsid w:val="006B06F8"/>
    <w:rsid w:val="006B0CF9"/>
    <w:rsid w:val="006B2132"/>
    <w:rsid w:val="006B2229"/>
    <w:rsid w:val="006B249E"/>
    <w:rsid w:val="006B3D1D"/>
    <w:rsid w:val="006B576D"/>
    <w:rsid w:val="006B636F"/>
    <w:rsid w:val="006B6852"/>
    <w:rsid w:val="006C17B1"/>
    <w:rsid w:val="006C5109"/>
    <w:rsid w:val="006D11B1"/>
    <w:rsid w:val="006D11BC"/>
    <w:rsid w:val="006D12AE"/>
    <w:rsid w:val="006D2CEA"/>
    <w:rsid w:val="006D3C52"/>
    <w:rsid w:val="006D66D9"/>
    <w:rsid w:val="006D7465"/>
    <w:rsid w:val="006E02AD"/>
    <w:rsid w:val="006E03ED"/>
    <w:rsid w:val="006E411E"/>
    <w:rsid w:val="006E5A83"/>
    <w:rsid w:val="006E5BB5"/>
    <w:rsid w:val="006E5E88"/>
    <w:rsid w:val="006E6114"/>
    <w:rsid w:val="006F01FD"/>
    <w:rsid w:val="006F0BC1"/>
    <w:rsid w:val="006F213D"/>
    <w:rsid w:val="006F2A1B"/>
    <w:rsid w:val="006F37E5"/>
    <w:rsid w:val="006F4398"/>
    <w:rsid w:val="006F43A4"/>
    <w:rsid w:val="006F4510"/>
    <w:rsid w:val="006F5426"/>
    <w:rsid w:val="006F60E5"/>
    <w:rsid w:val="006F6C5F"/>
    <w:rsid w:val="0070063A"/>
    <w:rsid w:val="00701D67"/>
    <w:rsid w:val="00701E45"/>
    <w:rsid w:val="00703230"/>
    <w:rsid w:val="00704198"/>
    <w:rsid w:val="00704BF8"/>
    <w:rsid w:val="00704FB9"/>
    <w:rsid w:val="007050B7"/>
    <w:rsid w:val="00705E48"/>
    <w:rsid w:val="00705F43"/>
    <w:rsid w:val="00706B58"/>
    <w:rsid w:val="00706D25"/>
    <w:rsid w:val="00707994"/>
    <w:rsid w:val="0071144F"/>
    <w:rsid w:val="00711462"/>
    <w:rsid w:val="00711B7D"/>
    <w:rsid w:val="00711C24"/>
    <w:rsid w:val="00712B4E"/>
    <w:rsid w:val="00717F14"/>
    <w:rsid w:val="00721DD9"/>
    <w:rsid w:val="00723E85"/>
    <w:rsid w:val="0072460F"/>
    <w:rsid w:val="00725C00"/>
    <w:rsid w:val="00725D1E"/>
    <w:rsid w:val="0072654B"/>
    <w:rsid w:val="00727CE7"/>
    <w:rsid w:val="0073181E"/>
    <w:rsid w:val="00731A5D"/>
    <w:rsid w:val="00731E68"/>
    <w:rsid w:val="00732512"/>
    <w:rsid w:val="00732A3F"/>
    <w:rsid w:val="00732FCA"/>
    <w:rsid w:val="00733193"/>
    <w:rsid w:val="007336E4"/>
    <w:rsid w:val="0073374E"/>
    <w:rsid w:val="00733881"/>
    <w:rsid w:val="00733946"/>
    <w:rsid w:val="00735C33"/>
    <w:rsid w:val="007370EB"/>
    <w:rsid w:val="00740266"/>
    <w:rsid w:val="00741043"/>
    <w:rsid w:val="00744C44"/>
    <w:rsid w:val="007456C2"/>
    <w:rsid w:val="007456F7"/>
    <w:rsid w:val="00745A78"/>
    <w:rsid w:val="00747EBD"/>
    <w:rsid w:val="00750328"/>
    <w:rsid w:val="00750569"/>
    <w:rsid w:val="0075061D"/>
    <w:rsid w:val="00751C71"/>
    <w:rsid w:val="0075467D"/>
    <w:rsid w:val="007553FB"/>
    <w:rsid w:val="00757690"/>
    <w:rsid w:val="00757F36"/>
    <w:rsid w:val="007602DF"/>
    <w:rsid w:val="007618D2"/>
    <w:rsid w:val="00762800"/>
    <w:rsid w:val="007708CF"/>
    <w:rsid w:val="0077536A"/>
    <w:rsid w:val="00775BF9"/>
    <w:rsid w:val="00775DF7"/>
    <w:rsid w:val="00780808"/>
    <w:rsid w:val="00780E1D"/>
    <w:rsid w:val="007859BB"/>
    <w:rsid w:val="0078605F"/>
    <w:rsid w:val="00786A36"/>
    <w:rsid w:val="007873D4"/>
    <w:rsid w:val="00787945"/>
    <w:rsid w:val="00790ABC"/>
    <w:rsid w:val="00790DB5"/>
    <w:rsid w:val="00793D27"/>
    <w:rsid w:val="007A2B1E"/>
    <w:rsid w:val="007A36DB"/>
    <w:rsid w:val="007A39AC"/>
    <w:rsid w:val="007A3B24"/>
    <w:rsid w:val="007A4570"/>
    <w:rsid w:val="007A50AF"/>
    <w:rsid w:val="007A5159"/>
    <w:rsid w:val="007A6001"/>
    <w:rsid w:val="007A61FF"/>
    <w:rsid w:val="007B0CF0"/>
    <w:rsid w:val="007B282F"/>
    <w:rsid w:val="007B53F5"/>
    <w:rsid w:val="007B6128"/>
    <w:rsid w:val="007B7D9F"/>
    <w:rsid w:val="007C0D53"/>
    <w:rsid w:val="007C1052"/>
    <w:rsid w:val="007C255E"/>
    <w:rsid w:val="007C2F74"/>
    <w:rsid w:val="007C3451"/>
    <w:rsid w:val="007C34EE"/>
    <w:rsid w:val="007C421B"/>
    <w:rsid w:val="007C4E90"/>
    <w:rsid w:val="007C57FB"/>
    <w:rsid w:val="007C7547"/>
    <w:rsid w:val="007C7CDE"/>
    <w:rsid w:val="007D1369"/>
    <w:rsid w:val="007D1D22"/>
    <w:rsid w:val="007D5D58"/>
    <w:rsid w:val="007D5FD2"/>
    <w:rsid w:val="007D60E7"/>
    <w:rsid w:val="007D6669"/>
    <w:rsid w:val="007D6AC2"/>
    <w:rsid w:val="007D6BAA"/>
    <w:rsid w:val="007D7B33"/>
    <w:rsid w:val="007E02CF"/>
    <w:rsid w:val="007E13E6"/>
    <w:rsid w:val="007E1F65"/>
    <w:rsid w:val="007E3597"/>
    <w:rsid w:val="007E4707"/>
    <w:rsid w:val="007E4F18"/>
    <w:rsid w:val="007E616F"/>
    <w:rsid w:val="007E687B"/>
    <w:rsid w:val="007E6DA3"/>
    <w:rsid w:val="007F04FE"/>
    <w:rsid w:val="007F251B"/>
    <w:rsid w:val="007F4621"/>
    <w:rsid w:val="007F4700"/>
    <w:rsid w:val="007F6425"/>
    <w:rsid w:val="007F65CE"/>
    <w:rsid w:val="007F711B"/>
    <w:rsid w:val="0080053A"/>
    <w:rsid w:val="00800B1C"/>
    <w:rsid w:val="00800FEA"/>
    <w:rsid w:val="00802652"/>
    <w:rsid w:val="00802772"/>
    <w:rsid w:val="00802A00"/>
    <w:rsid w:val="00804968"/>
    <w:rsid w:val="00805102"/>
    <w:rsid w:val="008051CB"/>
    <w:rsid w:val="0080647A"/>
    <w:rsid w:val="008065C5"/>
    <w:rsid w:val="0080669C"/>
    <w:rsid w:val="00806A0C"/>
    <w:rsid w:val="008079EF"/>
    <w:rsid w:val="00813192"/>
    <w:rsid w:val="00813C0F"/>
    <w:rsid w:val="008157D0"/>
    <w:rsid w:val="00817515"/>
    <w:rsid w:val="00821D0A"/>
    <w:rsid w:val="008251A8"/>
    <w:rsid w:val="00825C63"/>
    <w:rsid w:val="0082600C"/>
    <w:rsid w:val="008262FA"/>
    <w:rsid w:val="00827279"/>
    <w:rsid w:val="00831CD7"/>
    <w:rsid w:val="008345E3"/>
    <w:rsid w:val="008355B3"/>
    <w:rsid w:val="00836DAB"/>
    <w:rsid w:val="00837281"/>
    <w:rsid w:val="00837A91"/>
    <w:rsid w:val="00842528"/>
    <w:rsid w:val="00844DA2"/>
    <w:rsid w:val="00844E76"/>
    <w:rsid w:val="008453A1"/>
    <w:rsid w:val="00847E55"/>
    <w:rsid w:val="00850A5B"/>
    <w:rsid w:val="00852087"/>
    <w:rsid w:val="00852171"/>
    <w:rsid w:val="00852EA1"/>
    <w:rsid w:val="008532E6"/>
    <w:rsid w:val="00854203"/>
    <w:rsid w:val="0085501C"/>
    <w:rsid w:val="00855A57"/>
    <w:rsid w:val="00856A73"/>
    <w:rsid w:val="0085742E"/>
    <w:rsid w:val="00857DD1"/>
    <w:rsid w:val="00860240"/>
    <w:rsid w:val="00860FC1"/>
    <w:rsid w:val="00870FF0"/>
    <w:rsid w:val="00873916"/>
    <w:rsid w:val="008747C7"/>
    <w:rsid w:val="00874E67"/>
    <w:rsid w:val="00876EF3"/>
    <w:rsid w:val="00876F5F"/>
    <w:rsid w:val="00877FFB"/>
    <w:rsid w:val="00880628"/>
    <w:rsid w:val="00880FB1"/>
    <w:rsid w:val="00881B15"/>
    <w:rsid w:val="00884B6A"/>
    <w:rsid w:val="00884DD6"/>
    <w:rsid w:val="008900FD"/>
    <w:rsid w:val="0089031E"/>
    <w:rsid w:val="00891004"/>
    <w:rsid w:val="00892687"/>
    <w:rsid w:val="00893893"/>
    <w:rsid w:val="00896892"/>
    <w:rsid w:val="008971F6"/>
    <w:rsid w:val="008A0D09"/>
    <w:rsid w:val="008A111E"/>
    <w:rsid w:val="008A1A49"/>
    <w:rsid w:val="008A224C"/>
    <w:rsid w:val="008A3234"/>
    <w:rsid w:val="008A38DD"/>
    <w:rsid w:val="008A4E15"/>
    <w:rsid w:val="008A6C0B"/>
    <w:rsid w:val="008A7540"/>
    <w:rsid w:val="008A75DB"/>
    <w:rsid w:val="008B16D7"/>
    <w:rsid w:val="008B194F"/>
    <w:rsid w:val="008B27CC"/>
    <w:rsid w:val="008B434E"/>
    <w:rsid w:val="008B7F26"/>
    <w:rsid w:val="008C0426"/>
    <w:rsid w:val="008C290F"/>
    <w:rsid w:val="008C4972"/>
    <w:rsid w:val="008C5185"/>
    <w:rsid w:val="008C59A1"/>
    <w:rsid w:val="008C5B6E"/>
    <w:rsid w:val="008C735A"/>
    <w:rsid w:val="008C7860"/>
    <w:rsid w:val="008C7AC7"/>
    <w:rsid w:val="008D13B9"/>
    <w:rsid w:val="008D1C5C"/>
    <w:rsid w:val="008D2672"/>
    <w:rsid w:val="008D3043"/>
    <w:rsid w:val="008D43CE"/>
    <w:rsid w:val="008D6569"/>
    <w:rsid w:val="008E099A"/>
    <w:rsid w:val="008E12AC"/>
    <w:rsid w:val="008E18E9"/>
    <w:rsid w:val="008E682B"/>
    <w:rsid w:val="008E6DAF"/>
    <w:rsid w:val="008F1903"/>
    <w:rsid w:val="008F1D07"/>
    <w:rsid w:val="008F20B3"/>
    <w:rsid w:val="008F3CE8"/>
    <w:rsid w:val="008F4255"/>
    <w:rsid w:val="008F6427"/>
    <w:rsid w:val="008F686E"/>
    <w:rsid w:val="008F774A"/>
    <w:rsid w:val="00903852"/>
    <w:rsid w:val="009040A5"/>
    <w:rsid w:val="00905F0A"/>
    <w:rsid w:val="00905FF7"/>
    <w:rsid w:val="00906B24"/>
    <w:rsid w:val="00906F3E"/>
    <w:rsid w:val="00907218"/>
    <w:rsid w:val="00907695"/>
    <w:rsid w:val="00907F52"/>
    <w:rsid w:val="00911775"/>
    <w:rsid w:val="0091645F"/>
    <w:rsid w:val="00917246"/>
    <w:rsid w:val="0092034E"/>
    <w:rsid w:val="00925811"/>
    <w:rsid w:val="00925DBD"/>
    <w:rsid w:val="009262E1"/>
    <w:rsid w:val="00926ACD"/>
    <w:rsid w:val="00926DF3"/>
    <w:rsid w:val="00927719"/>
    <w:rsid w:val="009319EE"/>
    <w:rsid w:val="00931B7A"/>
    <w:rsid w:val="00932310"/>
    <w:rsid w:val="009329C7"/>
    <w:rsid w:val="00934481"/>
    <w:rsid w:val="00934AC5"/>
    <w:rsid w:val="009377EA"/>
    <w:rsid w:val="00937B5B"/>
    <w:rsid w:val="00937C8A"/>
    <w:rsid w:val="00940172"/>
    <w:rsid w:val="00940704"/>
    <w:rsid w:val="0094317D"/>
    <w:rsid w:val="00944B3B"/>
    <w:rsid w:val="00950C4A"/>
    <w:rsid w:val="00951F01"/>
    <w:rsid w:val="00953683"/>
    <w:rsid w:val="009549E8"/>
    <w:rsid w:val="00954BF3"/>
    <w:rsid w:val="009576E2"/>
    <w:rsid w:val="009609BD"/>
    <w:rsid w:val="00961AA9"/>
    <w:rsid w:val="00961F10"/>
    <w:rsid w:val="009625B7"/>
    <w:rsid w:val="00962CFE"/>
    <w:rsid w:val="00962D43"/>
    <w:rsid w:val="009645E9"/>
    <w:rsid w:val="0096547B"/>
    <w:rsid w:val="00965859"/>
    <w:rsid w:val="00965B2C"/>
    <w:rsid w:val="00970F72"/>
    <w:rsid w:val="00972265"/>
    <w:rsid w:val="009726C6"/>
    <w:rsid w:val="00974AA1"/>
    <w:rsid w:val="009763A0"/>
    <w:rsid w:val="0097677C"/>
    <w:rsid w:val="0097735C"/>
    <w:rsid w:val="00977857"/>
    <w:rsid w:val="0098310F"/>
    <w:rsid w:val="00983FF2"/>
    <w:rsid w:val="009846EF"/>
    <w:rsid w:val="00984E69"/>
    <w:rsid w:val="00985323"/>
    <w:rsid w:val="00985426"/>
    <w:rsid w:val="00985639"/>
    <w:rsid w:val="0098754D"/>
    <w:rsid w:val="00987ECF"/>
    <w:rsid w:val="00992B48"/>
    <w:rsid w:val="00994217"/>
    <w:rsid w:val="009975CF"/>
    <w:rsid w:val="009A0BEB"/>
    <w:rsid w:val="009A662C"/>
    <w:rsid w:val="009A74BA"/>
    <w:rsid w:val="009A7DE4"/>
    <w:rsid w:val="009B00EC"/>
    <w:rsid w:val="009B08FA"/>
    <w:rsid w:val="009B1AFE"/>
    <w:rsid w:val="009B1B2E"/>
    <w:rsid w:val="009B22E6"/>
    <w:rsid w:val="009B2E37"/>
    <w:rsid w:val="009B39AB"/>
    <w:rsid w:val="009B4CFD"/>
    <w:rsid w:val="009B62C8"/>
    <w:rsid w:val="009C0BE0"/>
    <w:rsid w:val="009C0D86"/>
    <w:rsid w:val="009C1651"/>
    <w:rsid w:val="009C3E95"/>
    <w:rsid w:val="009C5F3D"/>
    <w:rsid w:val="009C5F4C"/>
    <w:rsid w:val="009D0B76"/>
    <w:rsid w:val="009D1567"/>
    <w:rsid w:val="009D2344"/>
    <w:rsid w:val="009D2BBA"/>
    <w:rsid w:val="009D378F"/>
    <w:rsid w:val="009D7009"/>
    <w:rsid w:val="009D70C0"/>
    <w:rsid w:val="009E138C"/>
    <w:rsid w:val="009E26A5"/>
    <w:rsid w:val="009E3256"/>
    <w:rsid w:val="009E3E59"/>
    <w:rsid w:val="009E49CE"/>
    <w:rsid w:val="009E4D2B"/>
    <w:rsid w:val="009E548D"/>
    <w:rsid w:val="009E55F7"/>
    <w:rsid w:val="009E60E9"/>
    <w:rsid w:val="009E739A"/>
    <w:rsid w:val="009F0294"/>
    <w:rsid w:val="009F06E3"/>
    <w:rsid w:val="009F1863"/>
    <w:rsid w:val="009F1D5E"/>
    <w:rsid w:val="009F21D6"/>
    <w:rsid w:val="009F25F6"/>
    <w:rsid w:val="009F2A00"/>
    <w:rsid w:val="009F3B31"/>
    <w:rsid w:val="009F466A"/>
    <w:rsid w:val="009F4873"/>
    <w:rsid w:val="009F5591"/>
    <w:rsid w:val="009F56F8"/>
    <w:rsid w:val="009F594E"/>
    <w:rsid w:val="009F6256"/>
    <w:rsid w:val="009F67AB"/>
    <w:rsid w:val="009F6842"/>
    <w:rsid w:val="00A00036"/>
    <w:rsid w:val="00A00A22"/>
    <w:rsid w:val="00A0230F"/>
    <w:rsid w:val="00A0270A"/>
    <w:rsid w:val="00A036ED"/>
    <w:rsid w:val="00A03F8C"/>
    <w:rsid w:val="00A046BC"/>
    <w:rsid w:val="00A04BE1"/>
    <w:rsid w:val="00A11CBE"/>
    <w:rsid w:val="00A12690"/>
    <w:rsid w:val="00A1309C"/>
    <w:rsid w:val="00A142A0"/>
    <w:rsid w:val="00A16126"/>
    <w:rsid w:val="00A16697"/>
    <w:rsid w:val="00A23973"/>
    <w:rsid w:val="00A24CB2"/>
    <w:rsid w:val="00A24EE5"/>
    <w:rsid w:val="00A259F0"/>
    <w:rsid w:val="00A26169"/>
    <w:rsid w:val="00A26C3F"/>
    <w:rsid w:val="00A30D1B"/>
    <w:rsid w:val="00A365BA"/>
    <w:rsid w:val="00A4021F"/>
    <w:rsid w:val="00A40FA5"/>
    <w:rsid w:val="00A419BE"/>
    <w:rsid w:val="00A41EDC"/>
    <w:rsid w:val="00A44BD6"/>
    <w:rsid w:val="00A4533B"/>
    <w:rsid w:val="00A4539A"/>
    <w:rsid w:val="00A45CA5"/>
    <w:rsid w:val="00A45FF8"/>
    <w:rsid w:val="00A46C73"/>
    <w:rsid w:val="00A51B2E"/>
    <w:rsid w:val="00A533AB"/>
    <w:rsid w:val="00A541DA"/>
    <w:rsid w:val="00A5478E"/>
    <w:rsid w:val="00A57ADC"/>
    <w:rsid w:val="00A57E5C"/>
    <w:rsid w:val="00A60031"/>
    <w:rsid w:val="00A61AAD"/>
    <w:rsid w:val="00A6409F"/>
    <w:rsid w:val="00A65412"/>
    <w:rsid w:val="00A655BD"/>
    <w:rsid w:val="00A665C9"/>
    <w:rsid w:val="00A66828"/>
    <w:rsid w:val="00A67F00"/>
    <w:rsid w:val="00A70E8E"/>
    <w:rsid w:val="00A70FBE"/>
    <w:rsid w:val="00A71037"/>
    <w:rsid w:val="00A7512A"/>
    <w:rsid w:val="00A75B19"/>
    <w:rsid w:val="00A76198"/>
    <w:rsid w:val="00A7649B"/>
    <w:rsid w:val="00A76BDB"/>
    <w:rsid w:val="00A81193"/>
    <w:rsid w:val="00A814F5"/>
    <w:rsid w:val="00A81BF3"/>
    <w:rsid w:val="00A81E51"/>
    <w:rsid w:val="00A82EEA"/>
    <w:rsid w:val="00A86AA8"/>
    <w:rsid w:val="00A86E75"/>
    <w:rsid w:val="00A8765A"/>
    <w:rsid w:val="00A904B0"/>
    <w:rsid w:val="00A90573"/>
    <w:rsid w:val="00A90995"/>
    <w:rsid w:val="00A919A8"/>
    <w:rsid w:val="00A92229"/>
    <w:rsid w:val="00A92822"/>
    <w:rsid w:val="00A93029"/>
    <w:rsid w:val="00A93683"/>
    <w:rsid w:val="00A93729"/>
    <w:rsid w:val="00A94004"/>
    <w:rsid w:val="00A941C9"/>
    <w:rsid w:val="00A9469F"/>
    <w:rsid w:val="00A963D0"/>
    <w:rsid w:val="00A97A12"/>
    <w:rsid w:val="00A97F4F"/>
    <w:rsid w:val="00AA0C17"/>
    <w:rsid w:val="00AA11B4"/>
    <w:rsid w:val="00AA41D9"/>
    <w:rsid w:val="00AA5CBF"/>
    <w:rsid w:val="00AA61B2"/>
    <w:rsid w:val="00AA640A"/>
    <w:rsid w:val="00AA70BC"/>
    <w:rsid w:val="00AA76A6"/>
    <w:rsid w:val="00AB19A6"/>
    <w:rsid w:val="00AB1CFA"/>
    <w:rsid w:val="00AB3957"/>
    <w:rsid w:val="00AB40D8"/>
    <w:rsid w:val="00AB4C0E"/>
    <w:rsid w:val="00AB5B2A"/>
    <w:rsid w:val="00AC2203"/>
    <w:rsid w:val="00AC3F46"/>
    <w:rsid w:val="00AC4B35"/>
    <w:rsid w:val="00AC5C1D"/>
    <w:rsid w:val="00AC5C87"/>
    <w:rsid w:val="00AD05F2"/>
    <w:rsid w:val="00AD0C68"/>
    <w:rsid w:val="00AD1825"/>
    <w:rsid w:val="00AD350A"/>
    <w:rsid w:val="00AD6700"/>
    <w:rsid w:val="00AD70CB"/>
    <w:rsid w:val="00AE110C"/>
    <w:rsid w:val="00AE2A41"/>
    <w:rsid w:val="00AE5A7B"/>
    <w:rsid w:val="00AE5EDB"/>
    <w:rsid w:val="00AF2AEA"/>
    <w:rsid w:val="00AF2EA3"/>
    <w:rsid w:val="00AF2F01"/>
    <w:rsid w:val="00AF605B"/>
    <w:rsid w:val="00AF67E5"/>
    <w:rsid w:val="00AF7FD3"/>
    <w:rsid w:val="00B019AD"/>
    <w:rsid w:val="00B01DE3"/>
    <w:rsid w:val="00B0564E"/>
    <w:rsid w:val="00B061AD"/>
    <w:rsid w:val="00B06BED"/>
    <w:rsid w:val="00B06CDC"/>
    <w:rsid w:val="00B07602"/>
    <w:rsid w:val="00B10C49"/>
    <w:rsid w:val="00B1308E"/>
    <w:rsid w:val="00B13966"/>
    <w:rsid w:val="00B1502B"/>
    <w:rsid w:val="00B16A6F"/>
    <w:rsid w:val="00B1756C"/>
    <w:rsid w:val="00B201CE"/>
    <w:rsid w:val="00B20816"/>
    <w:rsid w:val="00B212D6"/>
    <w:rsid w:val="00B22480"/>
    <w:rsid w:val="00B22881"/>
    <w:rsid w:val="00B234FC"/>
    <w:rsid w:val="00B26DE4"/>
    <w:rsid w:val="00B27642"/>
    <w:rsid w:val="00B27F92"/>
    <w:rsid w:val="00B31B4D"/>
    <w:rsid w:val="00B34BDF"/>
    <w:rsid w:val="00B3597D"/>
    <w:rsid w:val="00B37AD1"/>
    <w:rsid w:val="00B41D00"/>
    <w:rsid w:val="00B42711"/>
    <w:rsid w:val="00B434B2"/>
    <w:rsid w:val="00B452EA"/>
    <w:rsid w:val="00B47157"/>
    <w:rsid w:val="00B50602"/>
    <w:rsid w:val="00B53B9D"/>
    <w:rsid w:val="00B54E1E"/>
    <w:rsid w:val="00B5533E"/>
    <w:rsid w:val="00B573FC"/>
    <w:rsid w:val="00B60A8A"/>
    <w:rsid w:val="00B612BC"/>
    <w:rsid w:val="00B63BC7"/>
    <w:rsid w:val="00B63F9E"/>
    <w:rsid w:val="00B6425C"/>
    <w:rsid w:val="00B644EE"/>
    <w:rsid w:val="00B64EC3"/>
    <w:rsid w:val="00B66E3C"/>
    <w:rsid w:val="00B7123B"/>
    <w:rsid w:val="00B71E16"/>
    <w:rsid w:val="00B71E61"/>
    <w:rsid w:val="00B7237D"/>
    <w:rsid w:val="00B73EED"/>
    <w:rsid w:val="00B74936"/>
    <w:rsid w:val="00B76370"/>
    <w:rsid w:val="00B767B5"/>
    <w:rsid w:val="00B76C36"/>
    <w:rsid w:val="00B777A5"/>
    <w:rsid w:val="00B77958"/>
    <w:rsid w:val="00B80051"/>
    <w:rsid w:val="00B8105A"/>
    <w:rsid w:val="00B8157D"/>
    <w:rsid w:val="00B84177"/>
    <w:rsid w:val="00B85F0C"/>
    <w:rsid w:val="00B86C3B"/>
    <w:rsid w:val="00B87C49"/>
    <w:rsid w:val="00B87CFC"/>
    <w:rsid w:val="00B92F44"/>
    <w:rsid w:val="00B92F64"/>
    <w:rsid w:val="00BA31DF"/>
    <w:rsid w:val="00BA3B59"/>
    <w:rsid w:val="00BA435C"/>
    <w:rsid w:val="00BA772E"/>
    <w:rsid w:val="00BB20ED"/>
    <w:rsid w:val="00BB288A"/>
    <w:rsid w:val="00BB3638"/>
    <w:rsid w:val="00BB4B4A"/>
    <w:rsid w:val="00BB5CC4"/>
    <w:rsid w:val="00BB6081"/>
    <w:rsid w:val="00BB6EF6"/>
    <w:rsid w:val="00BB7F6A"/>
    <w:rsid w:val="00BC1287"/>
    <w:rsid w:val="00BC1D67"/>
    <w:rsid w:val="00BC24CC"/>
    <w:rsid w:val="00BC289D"/>
    <w:rsid w:val="00BC3755"/>
    <w:rsid w:val="00BC6E88"/>
    <w:rsid w:val="00BC7AED"/>
    <w:rsid w:val="00BC7D70"/>
    <w:rsid w:val="00BD07A2"/>
    <w:rsid w:val="00BD098D"/>
    <w:rsid w:val="00BD1D0C"/>
    <w:rsid w:val="00BD2720"/>
    <w:rsid w:val="00BD3E70"/>
    <w:rsid w:val="00BD5515"/>
    <w:rsid w:val="00BD6A24"/>
    <w:rsid w:val="00BD785F"/>
    <w:rsid w:val="00BE0358"/>
    <w:rsid w:val="00BE110E"/>
    <w:rsid w:val="00BE15C1"/>
    <w:rsid w:val="00BE23BD"/>
    <w:rsid w:val="00BE38B5"/>
    <w:rsid w:val="00BE4F57"/>
    <w:rsid w:val="00BE4FB4"/>
    <w:rsid w:val="00BE65AE"/>
    <w:rsid w:val="00BE65E1"/>
    <w:rsid w:val="00BF16A5"/>
    <w:rsid w:val="00BF183B"/>
    <w:rsid w:val="00BF53A1"/>
    <w:rsid w:val="00BF5AAD"/>
    <w:rsid w:val="00BF725E"/>
    <w:rsid w:val="00C020BB"/>
    <w:rsid w:val="00C0234A"/>
    <w:rsid w:val="00C057BC"/>
    <w:rsid w:val="00C07F2D"/>
    <w:rsid w:val="00C10483"/>
    <w:rsid w:val="00C13A90"/>
    <w:rsid w:val="00C1454D"/>
    <w:rsid w:val="00C149AE"/>
    <w:rsid w:val="00C1578E"/>
    <w:rsid w:val="00C1645B"/>
    <w:rsid w:val="00C16720"/>
    <w:rsid w:val="00C17322"/>
    <w:rsid w:val="00C204AB"/>
    <w:rsid w:val="00C218F6"/>
    <w:rsid w:val="00C22E73"/>
    <w:rsid w:val="00C24B8D"/>
    <w:rsid w:val="00C2544D"/>
    <w:rsid w:val="00C265CC"/>
    <w:rsid w:val="00C30322"/>
    <w:rsid w:val="00C3120B"/>
    <w:rsid w:val="00C31C98"/>
    <w:rsid w:val="00C33E20"/>
    <w:rsid w:val="00C3505F"/>
    <w:rsid w:val="00C35D57"/>
    <w:rsid w:val="00C364CF"/>
    <w:rsid w:val="00C3680B"/>
    <w:rsid w:val="00C368CB"/>
    <w:rsid w:val="00C405BD"/>
    <w:rsid w:val="00C411C8"/>
    <w:rsid w:val="00C42D5C"/>
    <w:rsid w:val="00C44F86"/>
    <w:rsid w:val="00C46261"/>
    <w:rsid w:val="00C4692A"/>
    <w:rsid w:val="00C46CD5"/>
    <w:rsid w:val="00C47CE7"/>
    <w:rsid w:val="00C5033B"/>
    <w:rsid w:val="00C50632"/>
    <w:rsid w:val="00C508D6"/>
    <w:rsid w:val="00C51B90"/>
    <w:rsid w:val="00C51FA2"/>
    <w:rsid w:val="00C52C96"/>
    <w:rsid w:val="00C5435B"/>
    <w:rsid w:val="00C55134"/>
    <w:rsid w:val="00C56AD8"/>
    <w:rsid w:val="00C57107"/>
    <w:rsid w:val="00C60EDD"/>
    <w:rsid w:val="00C615C8"/>
    <w:rsid w:val="00C61B97"/>
    <w:rsid w:val="00C636F1"/>
    <w:rsid w:val="00C63A31"/>
    <w:rsid w:val="00C65910"/>
    <w:rsid w:val="00C70686"/>
    <w:rsid w:val="00C71888"/>
    <w:rsid w:val="00C71BFA"/>
    <w:rsid w:val="00C72D96"/>
    <w:rsid w:val="00C73B9D"/>
    <w:rsid w:val="00C76057"/>
    <w:rsid w:val="00C81BAC"/>
    <w:rsid w:val="00C81DD5"/>
    <w:rsid w:val="00C850A7"/>
    <w:rsid w:val="00C87180"/>
    <w:rsid w:val="00C9089F"/>
    <w:rsid w:val="00C90918"/>
    <w:rsid w:val="00C90953"/>
    <w:rsid w:val="00C90C2C"/>
    <w:rsid w:val="00C90D01"/>
    <w:rsid w:val="00C92149"/>
    <w:rsid w:val="00C9325D"/>
    <w:rsid w:val="00C93AEC"/>
    <w:rsid w:val="00C947E8"/>
    <w:rsid w:val="00C96242"/>
    <w:rsid w:val="00C96794"/>
    <w:rsid w:val="00C968BF"/>
    <w:rsid w:val="00CA079E"/>
    <w:rsid w:val="00CA07BC"/>
    <w:rsid w:val="00CA0965"/>
    <w:rsid w:val="00CA2F29"/>
    <w:rsid w:val="00CA48F8"/>
    <w:rsid w:val="00CA49AB"/>
    <w:rsid w:val="00CA5C36"/>
    <w:rsid w:val="00CA5FB4"/>
    <w:rsid w:val="00CB0B69"/>
    <w:rsid w:val="00CB2046"/>
    <w:rsid w:val="00CB2A86"/>
    <w:rsid w:val="00CB50AA"/>
    <w:rsid w:val="00CB7384"/>
    <w:rsid w:val="00CC385F"/>
    <w:rsid w:val="00CC4271"/>
    <w:rsid w:val="00CC5CE8"/>
    <w:rsid w:val="00CC7733"/>
    <w:rsid w:val="00CD0C47"/>
    <w:rsid w:val="00CD1A16"/>
    <w:rsid w:val="00CD4CA1"/>
    <w:rsid w:val="00CD68A0"/>
    <w:rsid w:val="00CD6BD6"/>
    <w:rsid w:val="00CD775F"/>
    <w:rsid w:val="00CD78B4"/>
    <w:rsid w:val="00CE03DF"/>
    <w:rsid w:val="00CE0E9D"/>
    <w:rsid w:val="00CE1B57"/>
    <w:rsid w:val="00CE273C"/>
    <w:rsid w:val="00CE2989"/>
    <w:rsid w:val="00CE4E73"/>
    <w:rsid w:val="00CE5A0E"/>
    <w:rsid w:val="00CE6D32"/>
    <w:rsid w:val="00CF00E4"/>
    <w:rsid w:val="00CF05FD"/>
    <w:rsid w:val="00CF24BD"/>
    <w:rsid w:val="00CF39D6"/>
    <w:rsid w:val="00CF4ECB"/>
    <w:rsid w:val="00CF56E3"/>
    <w:rsid w:val="00CF577E"/>
    <w:rsid w:val="00CF5DB5"/>
    <w:rsid w:val="00CF72F7"/>
    <w:rsid w:val="00D01235"/>
    <w:rsid w:val="00D01C33"/>
    <w:rsid w:val="00D02732"/>
    <w:rsid w:val="00D0521B"/>
    <w:rsid w:val="00D0658A"/>
    <w:rsid w:val="00D06939"/>
    <w:rsid w:val="00D119A6"/>
    <w:rsid w:val="00D11D6E"/>
    <w:rsid w:val="00D13351"/>
    <w:rsid w:val="00D1387F"/>
    <w:rsid w:val="00D13FCF"/>
    <w:rsid w:val="00D148FF"/>
    <w:rsid w:val="00D14A47"/>
    <w:rsid w:val="00D14F7F"/>
    <w:rsid w:val="00D16A36"/>
    <w:rsid w:val="00D206A7"/>
    <w:rsid w:val="00D2084C"/>
    <w:rsid w:val="00D2184D"/>
    <w:rsid w:val="00D2406C"/>
    <w:rsid w:val="00D252A5"/>
    <w:rsid w:val="00D27FB1"/>
    <w:rsid w:val="00D31563"/>
    <w:rsid w:val="00D31E7D"/>
    <w:rsid w:val="00D32C68"/>
    <w:rsid w:val="00D33BF8"/>
    <w:rsid w:val="00D36CB3"/>
    <w:rsid w:val="00D37807"/>
    <w:rsid w:val="00D37E12"/>
    <w:rsid w:val="00D402CA"/>
    <w:rsid w:val="00D40351"/>
    <w:rsid w:val="00D41B59"/>
    <w:rsid w:val="00D43479"/>
    <w:rsid w:val="00D43759"/>
    <w:rsid w:val="00D441C3"/>
    <w:rsid w:val="00D447B9"/>
    <w:rsid w:val="00D45588"/>
    <w:rsid w:val="00D46725"/>
    <w:rsid w:val="00D476BF"/>
    <w:rsid w:val="00D5104E"/>
    <w:rsid w:val="00D515FF"/>
    <w:rsid w:val="00D526A5"/>
    <w:rsid w:val="00D5285E"/>
    <w:rsid w:val="00D54D05"/>
    <w:rsid w:val="00D55535"/>
    <w:rsid w:val="00D56E7E"/>
    <w:rsid w:val="00D61B37"/>
    <w:rsid w:val="00D620BE"/>
    <w:rsid w:val="00D629E8"/>
    <w:rsid w:val="00D63890"/>
    <w:rsid w:val="00D63C74"/>
    <w:rsid w:val="00D644A4"/>
    <w:rsid w:val="00D64C97"/>
    <w:rsid w:val="00D64C9A"/>
    <w:rsid w:val="00D65C69"/>
    <w:rsid w:val="00D666C8"/>
    <w:rsid w:val="00D6736B"/>
    <w:rsid w:val="00D67AE2"/>
    <w:rsid w:val="00D67E90"/>
    <w:rsid w:val="00D70382"/>
    <w:rsid w:val="00D72714"/>
    <w:rsid w:val="00D74F77"/>
    <w:rsid w:val="00D7549D"/>
    <w:rsid w:val="00D7574A"/>
    <w:rsid w:val="00D759B6"/>
    <w:rsid w:val="00D75E5E"/>
    <w:rsid w:val="00D762BF"/>
    <w:rsid w:val="00D77130"/>
    <w:rsid w:val="00D82433"/>
    <w:rsid w:val="00D84980"/>
    <w:rsid w:val="00D859C3"/>
    <w:rsid w:val="00D85DC1"/>
    <w:rsid w:val="00D872BB"/>
    <w:rsid w:val="00D874A8"/>
    <w:rsid w:val="00D92338"/>
    <w:rsid w:val="00D92E06"/>
    <w:rsid w:val="00D92F7B"/>
    <w:rsid w:val="00D93433"/>
    <w:rsid w:val="00D943A6"/>
    <w:rsid w:val="00D94A81"/>
    <w:rsid w:val="00DA19BA"/>
    <w:rsid w:val="00DA27B2"/>
    <w:rsid w:val="00DA41EA"/>
    <w:rsid w:val="00DA49CF"/>
    <w:rsid w:val="00DA5BF3"/>
    <w:rsid w:val="00DA5E9E"/>
    <w:rsid w:val="00DA7F56"/>
    <w:rsid w:val="00DB081A"/>
    <w:rsid w:val="00DB3E50"/>
    <w:rsid w:val="00DB5859"/>
    <w:rsid w:val="00DC00E1"/>
    <w:rsid w:val="00DC2005"/>
    <w:rsid w:val="00DC2F05"/>
    <w:rsid w:val="00DC3483"/>
    <w:rsid w:val="00DC3C59"/>
    <w:rsid w:val="00DC51AB"/>
    <w:rsid w:val="00DC57EA"/>
    <w:rsid w:val="00DD00AA"/>
    <w:rsid w:val="00DD0C28"/>
    <w:rsid w:val="00DD2DB3"/>
    <w:rsid w:val="00DD3026"/>
    <w:rsid w:val="00DD3D3A"/>
    <w:rsid w:val="00DE0ED6"/>
    <w:rsid w:val="00DE39BE"/>
    <w:rsid w:val="00DE5A14"/>
    <w:rsid w:val="00DE5BF0"/>
    <w:rsid w:val="00DE5CE2"/>
    <w:rsid w:val="00DE665E"/>
    <w:rsid w:val="00DE7761"/>
    <w:rsid w:val="00DF0982"/>
    <w:rsid w:val="00DF1FE7"/>
    <w:rsid w:val="00DF372F"/>
    <w:rsid w:val="00DF3B7E"/>
    <w:rsid w:val="00DF42FD"/>
    <w:rsid w:val="00DF628B"/>
    <w:rsid w:val="00DF65F6"/>
    <w:rsid w:val="00DF7C21"/>
    <w:rsid w:val="00E00150"/>
    <w:rsid w:val="00E00294"/>
    <w:rsid w:val="00E00A4B"/>
    <w:rsid w:val="00E00C40"/>
    <w:rsid w:val="00E01AB5"/>
    <w:rsid w:val="00E04B5E"/>
    <w:rsid w:val="00E05327"/>
    <w:rsid w:val="00E05841"/>
    <w:rsid w:val="00E05EB0"/>
    <w:rsid w:val="00E074B9"/>
    <w:rsid w:val="00E10461"/>
    <w:rsid w:val="00E111AF"/>
    <w:rsid w:val="00E11D7A"/>
    <w:rsid w:val="00E11E52"/>
    <w:rsid w:val="00E12143"/>
    <w:rsid w:val="00E134AF"/>
    <w:rsid w:val="00E15BDC"/>
    <w:rsid w:val="00E15D9F"/>
    <w:rsid w:val="00E15FF3"/>
    <w:rsid w:val="00E210D2"/>
    <w:rsid w:val="00E21BA6"/>
    <w:rsid w:val="00E21BBA"/>
    <w:rsid w:val="00E21FC2"/>
    <w:rsid w:val="00E23638"/>
    <w:rsid w:val="00E23DAA"/>
    <w:rsid w:val="00E23E00"/>
    <w:rsid w:val="00E23F5D"/>
    <w:rsid w:val="00E255D9"/>
    <w:rsid w:val="00E25BCE"/>
    <w:rsid w:val="00E30AB6"/>
    <w:rsid w:val="00E31039"/>
    <w:rsid w:val="00E31E25"/>
    <w:rsid w:val="00E325FC"/>
    <w:rsid w:val="00E3295B"/>
    <w:rsid w:val="00E33B00"/>
    <w:rsid w:val="00E3492F"/>
    <w:rsid w:val="00E37FA6"/>
    <w:rsid w:val="00E4035D"/>
    <w:rsid w:val="00E40F82"/>
    <w:rsid w:val="00E41766"/>
    <w:rsid w:val="00E41CFB"/>
    <w:rsid w:val="00E426DE"/>
    <w:rsid w:val="00E43268"/>
    <w:rsid w:val="00E4364B"/>
    <w:rsid w:val="00E45158"/>
    <w:rsid w:val="00E45AB2"/>
    <w:rsid w:val="00E460AA"/>
    <w:rsid w:val="00E46E8A"/>
    <w:rsid w:val="00E4709D"/>
    <w:rsid w:val="00E50682"/>
    <w:rsid w:val="00E50CF3"/>
    <w:rsid w:val="00E50DB8"/>
    <w:rsid w:val="00E50E5F"/>
    <w:rsid w:val="00E519B8"/>
    <w:rsid w:val="00E52F2B"/>
    <w:rsid w:val="00E554A3"/>
    <w:rsid w:val="00E55E18"/>
    <w:rsid w:val="00E57C16"/>
    <w:rsid w:val="00E57D85"/>
    <w:rsid w:val="00E57D9F"/>
    <w:rsid w:val="00E61C40"/>
    <w:rsid w:val="00E6251E"/>
    <w:rsid w:val="00E63CA0"/>
    <w:rsid w:val="00E645DC"/>
    <w:rsid w:val="00E653F5"/>
    <w:rsid w:val="00E66C45"/>
    <w:rsid w:val="00E7027D"/>
    <w:rsid w:val="00E70442"/>
    <w:rsid w:val="00E71977"/>
    <w:rsid w:val="00E71CD4"/>
    <w:rsid w:val="00E74E9F"/>
    <w:rsid w:val="00E753CD"/>
    <w:rsid w:val="00E75A96"/>
    <w:rsid w:val="00E7622F"/>
    <w:rsid w:val="00E774CF"/>
    <w:rsid w:val="00E8165C"/>
    <w:rsid w:val="00E82641"/>
    <w:rsid w:val="00E828AD"/>
    <w:rsid w:val="00E840C7"/>
    <w:rsid w:val="00E8443B"/>
    <w:rsid w:val="00E85312"/>
    <w:rsid w:val="00E86502"/>
    <w:rsid w:val="00E87BC2"/>
    <w:rsid w:val="00E921C0"/>
    <w:rsid w:val="00E922C7"/>
    <w:rsid w:val="00E937B6"/>
    <w:rsid w:val="00E947C9"/>
    <w:rsid w:val="00E95C2E"/>
    <w:rsid w:val="00EA0429"/>
    <w:rsid w:val="00EA1C40"/>
    <w:rsid w:val="00EA22AB"/>
    <w:rsid w:val="00EA2470"/>
    <w:rsid w:val="00EA28A7"/>
    <w:rsid w:val="00EA3036"/>
    <w:rsid w:val="00EA3568"/>
    <w:rsid w:val="00EA3D1C"/>
    <w:rsid w:val="00EA5550"/>
    <w:rsid w:val="00EA5E1E"/>
    <w:rsid w:val="00EA68C6"/>
    <w:rsid w:val="00EB24A9"/>
    <w:rsid w:val="00EB2A27"/>
    <w:rsid w:val="00EB3C68"/>
    <w:rsid w:val="00EB3CEF"/>
    <w:rsid w:val="00EB6B1C"/>
    <w:rsid w:val="00EB7435"/>
    <w:rsid w:val="00EB7753"/>
    <w:rsid w:val="00EB792A"/>
    <w:rsid w:val="00EC0640"/>
    <w:rsid w:val="00EC076B"/>
    <w:rsid w:val="00EC4693"/>
    <w:rsid w:val="00EC5600"/>
    <w:rsid w:val="00EC6950"/>
    <w:rsid w:val="00EC6C0F"/>
    <w:rsid w:val="00EC7247"/>
    <w:rsid w:val="00ED05A4"/>
    <w:rsid w:val="00ED0630"/>
    <w:rsid w:val="00ED17C6"/>
    <w:rsid w:val="00ED1DFE"/>
    <w:rsid w:val="00ED32FC"/>
    <w:rsid w:val="00ED3F7B"/>
    <w:rsid w:val="00ED5776"/>
    <w:rsid w:val="00ED6826"/>
    <w:rsid w:val="00EE2040"/>
    <w:rsid w:val="00EE4405"/>
    <w:rsid w:val="00EE5084"/>
    <w:rsid w:val="00EE5B13"/>
    <w:rsid w:val="00EE5B49"/>
    <w:rsid w:val="00EE6168"/>
    <w:rsid w:val="00EF0923"/>
    <w:rsid w:val="00EF0A63"/>
    <w:rsid w:val="00EF6301"/>
    <w:rsid w:val="00EF6B55"/>
    <w:rsid w:val="00EF7348"/>
    <w:rsid w:val="00EF7800"/>
    <w:rsid w:val="00EF7F89"/>
    <w:rsid w:val="00F024C5"/>
    <w:rsid w:val="00F07A59"/>
    <w:rsid w:val="00F1013E"/>
    <w:rsid w:val="00F10140"/>
    <w:rsid w:val="00F11B31"/>
    <w:rsid w:val="00F11C69"/>
    <w:rsid w:val="00F137B1"/>
    <w:rsid w:val="00F15041"/>
    <w:rsid w:val="00F16778"/>
    <w:rsid w:val="00F17108"/>
    <w:rsid w:val="00F20B3B"/>
    <w:rsid w:val="00F2283A"/>
    <w:rsid w:val="00F2376B"/>
    <w:rsid w:val="00F23B86"/>
    <w:rsid w:val="00F23E6F"/>
    <w:rsid w:val="00F2573E"/>
    <w:rsid w:val="00F310AF"/>
    <w:rsid w:val="00F3113C"/>
    <w:rsid w:val="00F31978"/>
    <w:rsid w:val="00F31E04"/>
    <w:rsid w:val="00F34D1B"/>
    <w:rsid w:val="00F3558E"/>
    <w:rsid w:val="00F36271"/>
    <w:rsid w:val="00F37D90"/>
    <w:rsid w:val="00F40021"/>
    <w:rsid w:val="00F408EA"/>
    <w:rsid w:val="00F4275E"/>
    <w:rsid w:val="00F43CB2"/>
    <w:rsid w:val="00F44248"/>
    <w:rsid w:val="00F4428D"/>
    <w:rsid w:val="00F44345"/>
    <w:rsid w:val="00F47D78"/>
    <w:rsid w:val="00F509E2"/>
    <w:rsid w:val="00F50DF9"/>
    <w:rsid w:val="00F51AA1"/>
    <w:rsid w:val="00F54B86"/>
    <w:rsid w:val="00F5637F"/>
    <w:rsid w:val="00F575B9"/>
    <w:rsid w:val="00F57BB5"/>
    <w:rsid w:val="00F615C5"/>
    <w:rsid w:val="00F617B5"/>
    <w:rsid w:val="00F62D89"/>
    <w:rsid w:val="00F644C4"/>
    <w:rsid w:val="00F64775"/>
    <w:rsid w:val="00F64D11"/>
    <w:rsid w:val="00F67E33"/>
    <w:rsid w:val="00F70582"/>
    <w:rsid w:val="00F70FBF"/>
    <w:rsid w:val="00F71CE6"/>
    <w:rsid w:val="00F723F2"/>
    <w:rsid w:val="00F74005"/>
    <w:rsid w:val="00F750CF"/>
    <w:rsid w:val="00F77F0C"/>
    <w:rsid w:val="00F80B0A"/>
    <w:rsid w:val="00F811EA"/>
    <w:rsid w:val="00F81C22"/>
    <w:rsid w:val="00F8334C"/>
    <w:rsid w:val="00F85FAC"/>
    <w:rsid w:val="00F86132"/>
    <w:rsid w:val="00F862DF"/>
    <w:rsid w:val="00F87259"/>
    <w:rsid w:val="00F87F40"/>
    <w:rsid w:val="00F904E3"/>
    <w:rsid w:val="00F92A51"/>
    <w:rsid w:val="00F94419"/>
    <w:rsid w:val="00F94828"/>
    <w:rsid w:val="00FA0874"/>
    <w:rsid w:val="00FA29ED"/>
    <w:rsid w:val="00FA2FAF"/>
    <w:rsid w:val="00FA5548"/>
    <w:rsid w:val="00FB0BAB"/>
    <w:rsid w:val="00FB101C"/>
    <w:rsid w:val="00FB201F"/>
    <w:rsid w:val="00FB2968"/>
    <w:rsid w:val="00FB4CE7"/>
    <w:rsid w:val="00FB4F01"/>
    <w:rsid w:val="00FB5128"/>
    <w:rsid w:val="00FB5932"/>
    <w:rsid w:val="00FB6254"/>
    <w:rsid w:val="00FB6A54"/>
    <w:rsid w:val="00FB7088"/>
    <w:rsid w:val="00FB7210"/>
    <w:rsid w:val="00FB7819"/>
    <w:rsid w:val="00FC0324"/>
    <w:rsid w:val="00FC33A8"/>
    <w:rsid w:val="00FC4DF2"/>
    <w:rsid w:val="00FC5EDD"/>
    <w:rsid w:val="00FC64C3"/>
    <w:rsid w:val="00FD025F"/>
    <w:rsid w:val="00FD4586"/>
    <w:rsid w:val="00FD495F"/>
    <w:rsid w:val="00FD523E"/>
    <w:rsid w:val="00FD57F3"/>
    <w:rsid w:val="00FD633F"/>
    <w:rsid w:val="00FD790C"/>
    <w:rsid w:val="00FD7ED4"/>
    <w:rsid w:val="00FE07FE"/>
    <w:rsid w:val="00FE1178"/>
    <w:rsid w:val="00FE2BEB"/>
    <w:rsid w:val="00FE3A25"/>
    <w:rsid w:val="00FE4519"/>
    <w:rsid w:val="00FF34B4"/>
    <w:rsid w:val="00FF5AE9"/>
    <w:rsid w:val="00FF6499"/>
    <w:rsid w:val="00FF65F5"/>
    <w:rsid w:val="00FF661E"/>
    <w:rsid w:val="00FF74E0"/>
    <w:rsid w:val="00FF7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56FE7B8B"/>
  <w15:chartTrackingRefBased/>
  <w15:docId w15:val="{CDA70A71-D6C0-49B2-A39C-A0C1F4F0A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A036ED"/>
    <w:rPr>
      <w:rFonts w:ascii="Roboto Light" w:eastAsiaTheme="minorEastAsia" w:hAnsi="Roboto Light"/>
    </w:rPr>
  </w:style>
  <w:style w:type="paragraph" w:styleId="Heading1">
    <w:name w:val="heading 1"/>
    <w:aliases w:val="Name"/>
    <w:basedOn w:val="Normal"/>
    <w:next w:val="Normal"/>
    <w:link w:val="Heading1Char"/>
    <w:uiPriority w:val="9"/>
    <w:qFormat/>
    <w:rsid w:val="00FB201F"/>
    <w:pPr>
      <w:framePr w:hSpace="180" w:wrap="around" w:vAnchor="text" w:hAnchor="margin" w:xAlign="center" w:y="-3611"/>
      <w:spacing w:after="0" w:line="240" w:lineRule="auto"/>
      <w:outlineLvl w:val="0"/>
    </w:pPr>
    <w:rPr>
      <w:rFonts w:asciiTheme="minorHAnsi" w:hAnsiTheme="minorHAnsi" w:cstheme="minorHAnsi"/>
      <w:color w:val="B889DB" w:themeColor="background1" w:themeTint="BF"/>
      <w:sz w:val="44"/>
    </w:rPr>
  </w:style>
  <w:style w:type="paragraph" w:styleId="Heading2">
    <w:name w:val="heading 2"/>
    <w:aliases w:val="Category Title"/>
    <w:basedOn w:val="Normal"/>
    <w:next w:val="Normal"/>
    <w:link w:val="Heading2Char"/>
    <w:uiPriority w:val="9"/>
    <w:unhideWhenUsed/>
    <w:qFormat/>
    <w:rsid w:val="00FB201F"/>
    <w:pPr>
      <w:keepNext/>
      <w:keepLines/>
      <w:pBdr>
        <w:bottom w:val="single" w:sz="4" w:space="1" w:color="C9C9C9" w:themeColor="accent3"/>
      </w:pBdr>
      <w:spacing w:before="40" w:after="240" w:line="240" w:lineRule="auto"/>
      <w:outlineLvl w:val="1"/>
    </w:pPr>
    <w:rPr>
      <w:rFonts w:asciiTheme="majorHAnsi" w:eastAsiaTheme="majorEastAsia" w:hAnsiTheme="majorHAnsi" w:cstheme="majorHAnsi"/>
      <w:color w:val="484848" w:themeColor="text1" w:themeTint="BF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224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22375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177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B34B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8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rsid w:val="005448F2"/>
    <w:pPr>
      <w:spacing w:after="0" w:line="240" w:lineRule="auto"/>
      <w:contextualSpacing/>
    </w:pPr>
    <w:rPr>
      <w:rFonts w:eastAsiaTheme="majorEastAsia" w:cstheme="majorBidi"/>
      <w:color w:val="7B34B0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448F2"/>
    <w:rPr>
      <w:rFonts w:asciiTheme="majorHAnsi" w:eastAsiaTheme="majorEastAsia" w:hAnsiTheme="majorHAnsi" w:cstheme="majorBidi"/>
      <w:color w:val="7B34B0" w:themeColor="accent1" w:themeShade="BF"/>
      <w:spacing w:val="-10"/>
      <w:sz w:val="52"/>
      <w:szCs w:val="52"/>
    </w:rPr>
  </w:style>
  <w:style w:type="character" w:customStyle="1" w:styleId="Heading1Char">
    <w:name w:val="Heading 1 Char"/>
    <w:aliases w:val="Name Char"/>
    <w:basedOn w:val="DefaultParagraphFont"/>
    <w:link w:val="Heading1"/>
    <w:uiPriority w:val="9"/>
    <w:rsid w:val="00FB201F"/>
    <w:rPr>
      <w:rFonts w:eastAsiaTheme="minorEastAsia" w:cstheme="minorHAnsi"/>
      <w:color w:val="B889DB" w:themeColor="background1" w:themeTint="BF"/>
      <w:sz w:val="44"/>
    </w:rPr>
  </w:style>
  <w:style w:type="paragraph" w:styleId="ListParagraph">
    <w:name w:val="List Paragraph"/>
    <w:basedOn w:val="Normal"/>
    <w:uiPriority w:val="34"/>
    <w:qFormat/>
    <w:rsid w:val="005448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rsid w:val="00B54E1E"/>
    <w:rPr>
      <w:rFonts w:ascii="Calibri Light" w:hAnsi="Calibri Light"/>
      <w:b w:val="0"/>
      <w:i w:val="0"/>
      <w:iCs/>
      <w:caps w:val="0"/>
      <w:smallCaps/>
      <w:color w:val="606060" w:themeColor="text1" w:themeTint="A6"/>
      <w:sz w:val="20"/>
      <w:szCs w:val="20"/>
    </w:rPr>
  </w:style>
  <w:style w:type="paragraph" w:styleId="NoSpacing">
    <w:name w:val="No Spacing"/>
    <w:uiPriority w:val="1"/>
    <w:qFormat/>
    <w:rsid w:val="00AE2A41"/>
    <w:pPr>
      <w:spacing w:after="0" w:line="240" w:lineRule="auto"/>
    </w:pPr>
    <w:rPr>
      <w:rFonts w:asciiTheme="majorHAnsi" w:eastAsiaTheme="minorEastAsia" w:hAnsiTheme="majorHAnsi"/>
    </w:rPr>
  </w:style>
  <w:style w:type="character" w:customStyle="1" w:styleId="Heading2Char">
    <w:name w:val="Heading 2 Char"/>
    <w:aliases w:val="Category Title Char"/>
    <w:basedOn w:val="DefaultParagraphFont"/>
    <w:link w:val="Heading2"/>
    <w:uiPriority w:val="9"/>
    <w:rsid w:val="00FB201F"/>
    <w:rPr>
      <w:rFonts w:asciiTheme="majorHAnsi" w:eastAsiaTheme="majorEastAsia" w:hAnsiTheme="majorHAnsi" w:cstheme="majorHAnsi"/>
      <w:color w:val="484848" w:themeColor="text1" w:themeTint="BF"/>
      <w:sz w:val="30"/>
      <w:szCs w:val="30"/>
    </w:rPr>
  </w:style>
  <w:style w:type="character" w:styleId="Strong">
    <w:name w:val="Strong"/>
    <w:aliases w:val="Category Details"/>
    <w:uiPriority w:val="22"/>
    <w:qFormat/>
    <w:rsid w:val="00FB201F"/>
    <w:rPr>
      <w:rFonts w:asciiTheme="minorHAnsi" w:hAnsiTheme="minorHAnsi" w:cstheme="minorHAnsi"/>
      <w:color w:val="606060" w:themeColor="text1" w:themeTint="A6"/>
    </w:rPr>
  </w:style>
  <w:style w:type="character" w:styleId="SubtleReference">
    <w:name w:val="Subtle Reference"/>
    <w:aliases w:val="Subtitle Reference,Subtle"/>
    <w:basedOn w:val="DefaultParagraphFont"/>
    <w:uiPriority w:val="31"/>
    <w:qFormat/>
    <w:rsid w:val="00FB201F"/>
    <w:rPr>
      <w:rFonts w:asciiTheme="minorHAnsi" w:hAnsiTheme="minorHAnsi" w:cstheme="minorHAnsi"/>
      <w:smallCaps/>
      <w:color w:val="616161" w:themeColor="text1" w:themeTint="A5"/>
    </w:rPr>
  </w:style>
  <w:style w:type="character" w:styleId="Hyperlink">
    <w:name w:val="Hyperlink"/>
    <w:basedOn w:val="DefaultParagraphFont"/>
    <w:uiPriority w:val="99"/>
    <w:unhideWhenUsed/>
    <w:rsid w:val="006B0CF9"/>
    <w:rPr>
      <w:color w:val="C9C9C9" w:themeColor="hyperlink"/>
      <w:u w:val="single"/>
    </w:rPr>
  </w:style>
  <w:style w:type="paragraph" w:customStyle="1" w:styleId="Style1">
    <w:name w:val="Style1"/>
    <w:basedOn w:val="Normal"/>
    <w:link w:val="Style1Char"/>
    <w:rsid w:val="006B0CF9"/>
    <w:pPr>
      <w:spacing w:before="240" w:after="0" w:line="240" w:lineRule="auto"/>
    </w:pPr>
  </w:style>
  <w:style w:type="character" w:customStyle="1" w:styleId="Style1Char">
    <w:name w:val="Style1 Char"/>
    <w:basedOn w:val="DefaultParagraphFont"/>
    <w:link w:val="Style1"/>
    <w:rsid w:val="006B0CF9"/>
    <w:rPr>
      <w:rFonts w:asciiTheme="majorHAnsi" w:eastAsiaTheme="minorEastAsia" w:hAnsiTheme="majorHAnsi"/>
    </w:rPr>
  </w:style>
  <w:style w:type="paragraph" w:customStyle="1" w:styleId="Headline">
    <w:name w:val="Headline"/>
    <w:basedOn w:val="Normal"/>
    <w:link w:val="HeadlineChar"/>
    <w:qFormat/>
    <w:rsid w:val="00F94828"/>
    <w:pPr>
      <w:framePr w:hSpace="180" w:wrap="around" w:vAnchor="text" w:hAnchor="margin" w:xAlign="center" w:y="-3611"/>
      <w:spacing w:after="0" w:line="240" w:lineRule="auto"/>
      <w:ind w:right="215"/>
    </w:pPr>
    <w:rPr>
      <w:rFonts w:asciiTheme="majorHAnsi" w:hAnsiTheme="majorHAnsi" w:cstheme="majorHAnsi"/>
      <w:color w:val="3B3B3B" w:themeColor="accent2"/>
      <w:sz w:val="24"/>
      <w:szCs w:val="24"/>
    </w:rPr>
  </w:style>
  <w:style w:type="paragraph" w:customStyle="1" w:styleId="SidebarDetails">
    <w:name w:val="Sidebar Details"/>
    <w:basedOn w:val="Normal"/>
    <w:link w:val="SidebarDetailsChar"/>
    <w:qFormat/>
    <w:rsid w:val="00FB201F"/>
    <w:pPr>
      <w:framePr w:hSpace="180" w:wrap="around" w:vAnchor="text" w:hAnchor="margin" w:xAlign="center" w:y="-3611"/>
      <w:spacing w:after="0" w:line="240" w:lineRule="auto"/>
    </w:pPr>
    <w:rPr>
      <w:rFonts w:asciiTheme="majorHAnsi" w:hAnsiTheme="majorHAnsi" w:cstheme="majorHAnsi"/>
      <w:color w:val="3B3B3B" w:themeColor="accent2"/>
    </w:rPr>
  </w:style>
  <w:style w:type="character" w:customStyle="1" w:styleId="HeadlineChar">
    <w:name w:val="Headline Char"/>
    <w:basedOn w:val="DefaultParagraphFont"/>
    <w:link w:val="Headline"/>
    <w:rsid w:val="00F94828"/>
    <w:rPr>
      <w:rFonts w:asciiTheme="majorHAnsi" w:eastAsiaTheme="minorEastAsia" w:hAnsiTheme="majorHAnsi" w:cstheme="majorHAnsi"/>
      <w:color w:val="3B3B3B" w:themeColor="accent2"/>
      <w:sz w:val="24"/>
      <w:szCs w:val="24"/>
    </w:rPr>
  </w:style>
  <w:style w:type="character" w:customStyle="1" w:styleId="SidebarDetailsChar">
    <w:name w:val="Sidebar Details Char"/>
    <w:basedOn w:val="DefaultParagraphFont"/>
    <w:link w:val="SidebarDetails"/>
    <w:rsid w:val="00FB201F"/>
    <w:rPr>
      <w:rFonts w:asciiTheme="majorHAnsi" w:eastAsiaTheme="minorEastAsia" w:hAnsiTheme="majorHAnsi" w:cstheme="majorHAnsi"/>
      <w:color w:val="3B3B3B" w:themeColor="accent2"/>
    </w:rPr>
  </w:style>
  <w:style w:type="character" w:styleId="CommentReference">
    <w:name w:val="annotation reference"/>
    <w:basedOn w:val="DefaultParagraphFont"/>
    <w:uiPriority w:val="99"/>
    <w:semiHidden/>
    <w:unhideWhenUsed/>
    <w:rsid w:val="00100E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0E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0E1C"/>
    <w:rPr>
      <w:rFonts w:ascii="Roboto Light" w:eastAsiaTheme="minorEastAsia" w:hAnsi="Robot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0E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0E1C"/>
    <w:rPr>
      <w:rFonts w:ascii="Roboto Light" w:eastAsiaTheme="minorEastAsia" w:hAnsi="Roboto Light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0E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E1C"/>
    <w:rPr>
      <w:rFonts w:ascii="Segoe UI" w:eastAsiaTheme="minorEastAsia" w:hAnsi="Segoe UI" w:cs="Segoe UI"/>
      <w:sz w:val="18"/>
      <w:szCs w:val="18"/>
    </w:rPr>
  </w:style>
  <w:style w:type="paragraph" w:customStyle="1" w:styleId="CategoryTitleSidebar">
    <w:name w:val="Category Title Sidebar"/>
    <w:basedOn w:val="Heading2"/>
    <w:link w:val="CategoryTitleSidebarChar"/>
    <w:rsid w:val="007F4621"/>
    <w:pPr>
      <w:pBdr>
        <w:bottom w:val="single" w:sz="4" w:space="1" w:color="8B3EC5" w:themeColor="background1" w:themeShade="D9"/>
      </w:pBdr>
    </w:pPr>
    <w:rPr>
      <w:color w:val="A162D0" w:themeColor="background1"/>
    </w:rPr>
  </w:style>
  <w:style w:type="character" w:customStyle="1" w:styleId="CategoryTitleSidebarChar">
    <w:name w:val="Category Title Sidebar Char"/>
    <w:basedOn w:val="Heading2Char"/>
    <w:link w:val="CategoryTitleSidebar"/>
    <w:rsid w:val="007F4621"/>
    <w:rPr>
      <w:rFonts w:ascii="Raleway" w:eastAsiaTheme="majorEastAsia" w:hAnsi="Raleway" w:cstheme="minorHAnsi"/>
      <w:color w:val="A162D0" w:themeColor="background1"/>
      <w:sz w:val="26"/>
      <w:szCs w:val="26"/>
    </w:rPr>
  </w:style>
  <w:style w:type="character" w:styleId="Mention">
    <w:name w:val="Mention"/>
    <w:basedOn w:val="DefaultParagraphFont"/>
    <w:uiPriority w:val="99"/>
    <w:semiHidden/>
    <w:unhideWhenUsed/>
    <w:rsid w:val="00FB7819"/>
    <w:rPr>
      <w:color w:val="2B579A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224D1"/>
    <w:rPr>
      <w:rFonts w:asciiTheme="majorHAnsi" w:eastAsiaTheme="majorEastAsia" w:hAnsiTheme="majorHAnsi" w:cstheme="majorBidi"/>
      <w:color w:val="522375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rsid w:val="005F7544"/>
    <w:pPr>
      <w:spacing w:after="220" w:line="240" w:lineRule="atLeast"/>
      <w:jc w:val="both"/>
    </w:pPr>
    <w:rPr>
      <w:rFonts w:ascii="Garamond" w:eastAsia="Times New Roman" w:hAnsi="Garamond" w:cs="Times New Roman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5F7544"/>
    <w:rPr>
      <w:rFonts w:ascii="Garamond" w:eastAsia="Times New Roman" w:hAnsi="Garamond" w:cs="Times New Roman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1775"/>
    <w:rPr>
      <w:rFonts w:asciiTheme="majorHAnsi" w:eastAsiaTheme="majorEastAsia" w:hAnsiTheme="majorHAnsi" w:cstheme="majorBidi"/>
      <w:color w:val="7B34B0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40F82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0D0BC1"/>
    <w:pPr>
      <w:spacing w:after="0" w:line="240" w:lineRule="auto"/>
    </w:pPr>
    <w:rPr>
      <w:rFonts w:ascii="Roboto Light" w:eastAsiaTheme="minorEastAsia" w:hAnsi="Roboto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6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4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910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86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46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8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3.svg"/><Relationship Id="rId18" Type="http://schemas.openxmlformats.org/officeDocument/2006/relationships/hyperlink" Target="https://www.linkedin.com/in/bergk/" TargetMode="External"/><Relationship Id="rId26" Type="http://schemas.openxmlformats.org/officeDocument/2006/relationships/image" Target="media/image25.svg"/><Relationship Id="rId3" Type="http://schemas.openxmlformats.org/officeDocument/2006/relationships/customXml" Target="../customXml/item3.xml"/><Relationship Id="rId21" Type="http://schemas.openxmlformats.org/officeDocument/2006/relationships/image" Target="media/image20.png"/><Relationship Id="rId7" Type="http://schemas.openxmlformats.org/officeDocument/2006/relationships/settings" Target="settings.xml"/><Relationship Id="rId12" Type="http://schemas.openxmlformats.org/officeDocument/2006/relationships/image" Target="media/image12.png"/><Relationship Id="rId17" Type="http://schemas.openxmlformats.org/officeDocument/2006/relationships/image" Target="media/image17.svg"/><Relationship Id="rId25" Type="http://schemas.openxmlformats.org/officeDocument/2006/relationships/image" Target="media/image24.png"/><Relationship Id="rId2" Type="http://schemas.openxmlformats.org/officeDocument/2006/relationships/customXml" Target="../customXml/item2.xml"/><Relationship Id="rId16" Type="http://schemas.openxmlformats.org/officeDocument/2006/relationships/image" Target="media/image16.png"/><Relationship Id="rId20" Type="http://schemas.openxmlformats.org/officeDocument/2006/relationships/image" Target="media/image19.sv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1.svg"/><Relationship Id="rId24" Type="http://schemas.openxmlformats.org/officeDocument/2006/relationships/image" Target="media/image23.svg"/><Relationship Id="rId5" Type="http://schemas.openxmlformats.org/officeDocument/2006/relationships/numbering" Target="numbering.xml"/><Relationship Id="rId15" Type="http://schemas.openxmlformats.org/officeDocument/2006/relationships/image" Target="media/image15.svg"/><Relationship Id="rId23" Type="http://schemas.openxmlformats.org/officeDocument/2006/relationships/image" Target="media/image22.png"/><Relationship Id="rId28" Type="http://schemas.openxmlformats.org/officeDocument/2006/relationships/image" Target="media/image27.svg"/><Relationship Id="rId10" Type="http://schemas.openxmlformats.org/officeDocument/2006/relationships/image" Target="media/image10.png"/><Relationship Id="rId19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image" Target="media/image9.png"/><Relationship Id="rId14" Type="http://schemas.openxmlformats.org/officeDocument/2006/relationships/image" Target="media/image14.png"/><Relationship Id="rId22" Type="http://schemas.openxmlformats.org/officeDocument/2006/relationships/image" Target="media/image21.svg"/><Relationship Id="rId27" Type="http://schemas.openxmlformats.org/officeDocument/2006/relationships/image" Target="media/image26.png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3">
      <a:dk1>
        <a:srgbClr val="0C0C0C"/>
      </a:dk1>
      <a:lt1>
        <a:srgbClr val="A162D0"/>
      </a:lt1>
      <a:dk2>
        <a:srgbClr val="D8D8D8"/>
      </a:dk2>
      <a:lt2>
        <a:srgbClr val="FFFFFF"/>
      </a:lt2>
      <a:accent1>
        <a:srgbClr val="A162D0"/>
      </a:accent1>
      <a:accent2>
        <a:srgbClr val="3B3B3B"/>
      </a:accent2>
      <a:accent3>
        <a:srgbClr val="C9C9C9"/>
      </a:accent3>
      <a:accent4>
        <a:srgbClr val="C9C9C9"/>
      </a:accent4>
      <a:accent5>
        <a:srgbClr val="C9C9C9"/>
      </a:accent5>
      <a:accent6>
        <a:srgbClr val="C9C9C9"/>
      </a:accent6>
      <a:hlink>
        <a:srgbClr val="C9C9C9"/>
      </a:hlink>
      <a:folHlink>
        <a:srgbClr val="C9C9C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97D709DD7E4C4A84B46A328AB0784B" ma:contentTypeVersion="2" ma:contentTypeDescription="Create a new document." ma:contentTypeScope="" ma:versionID="5427cedcf79c43b5b43c98c6e01cf6d9">
  <xsd:schema xmlns:xsd="http://www.w3.org/2001/XMLSchema" xmlns:xs="http://www.w3.org/2001/XMLSchema" xmlns:p="http://schemas.microsoft.com/office/2006/metadata/properties" xmlns:ns3="8bb0d302-e6c8-424d-9691-a04e30a6025d" targetNamespace="http://schemas.microsoft.com/office/2006/metadata/properties" ma:root="true" ma:fieldsID="61d03da35d15210bc3fc56b17e1fca29" ns3:_="">
    <xsd:import namespace="8bb0d302-e6c8-424d-9691-a04e30a6025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b0d302-e6c8-424d-9691-a04e30a6025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16B280B-92BC-46A8-B86C-453B536CB8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1AC375-6FC3-4E26-95D1-DC50279985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05F4C8-F3C3-4C48-9480-8EA71EB0DE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FA2813-6130-409A-9939-0A10F94F98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b0d302-e6c8-424d-9691-a04e30a602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20</Words>
  <Characters>4680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Innes</dc:creator>
  <cp:keywords/>
  <dc:description/>
  <cp:lastModifiedBy>Kristian Berg</cp:lastModifiedBy>
  <cp:revision>3</cp:revision>
  <cp:lastPrinted>2019-11-16T15:46:00Z</cp:lastPrinted>
  <dcterms:created xsi:type="dcterms:W3CDTF">2022-01-21T08:34:00Z</dcterms:created>
  <dcterms:modified xsi:type="dcterms:W3CDTF">2022-02-21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97D709DD7E4C4A84B46A328AB0784B</vt:lpwstr>
  </property>
</Properties>
</file>